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680" w:rsidRPr="00C64402" w:rsidRDefault="009F1718" w:rsidP="00D60AD2">
      <w:pPr>
        <w:jc w:val="center"/>
        <w:rPr>
          <w:b/>
          <w:sz w:val="32"/>
          <w:szCs w:val="32"/>
          <w:u w:val="single"/>
        </w:rPr>
      </w:pPr>
      <w:r>
        <w:rPr>
          <w:b/>
          <w:sz w:val="32"/>
          <w:szCs w:val="32"/>
          <w:u w:val="single"/>
        </w:rPr>
        <w:t>CS1027:   Assignment 3</w:t>
      </w:r>
    </w:p>
    <w:p w:rsidR="00BD5680" w:rsidRPr="00087FD8" w:rsidRDefault="00BD5680" w:rsidP="00D60AD2">
      <w:pPr>
        <w:rPr>
          <w:sz w:val="24"/>
          <w:szCs w:val="24"/>
        </w:rPr>
      </w:pPr>
    </w:p>
    <w:p w:rsidR="00BD5680" w:rsidRPr="00087FD8" w:rsidRDefault="00BD5680" w:rsidP="00D60AD2">
      <w:pPr>
        <w:rPr>
          <w:b/>
          <w:bCs/>
          <w:sz w:val="24"/>
          <w:szCs w:val="24"/>
        </w:rPr>
      </w:pPr>
      <w:r w:rsidRPr="00087FD8">
        <w:rPr>
          <w:b/>
          <w:bCs/>
          <w:sz w:val="24"/>
          <w:szCs w:val="24"/>
        </w:rPr>
        <w:t xml:space="preserve">Due: </w:t>
      </w:r>
      <w:r w:rsidR="00BE58E5">
        <w:rPr>
          <w:b/>
          <w:bCs/>
          <w:sz w:val="24"/>
          <w:szCs w:val="24"/>
        </w:rPr>
        <w:t xml:space="preserve">March </w:t>
      </w:r>
      <w:r w:rsidR="00F14052">
        <w:rPr>
          <w:b/>
          <w:bCs/>
          <w:sz w:val="24"/>
          <w:szCs w:val="24"/>
        </w:rPr>
        <w:t>19</w:t>
      </w:r>
      <w:r w:rsidRPr="00087FD8">
        <w:rPr>
          <w:b/>
          <w:bCs/>
          <w:sz w:val="24"/>
          <w:szCs w:val="24"/>
        </w:rPr>
        <w:t xml:space="preserve">, 11:55pm. </w:t>
      </w:r>
    </w:p>
    <w:p w:rsidR="00BD5680" w:rsidRPr="00087FD8" w:rsidRDefault="00BD5680" w:rsidP="00D60AD2">
      <w:pPr>
        <w:rPr>
          <w:b/>
          <w:bCs/>
          <w:sz w:val="24"/>
          <w:szCs w:val="24"/>
        </w:rPr>
      </w:pPr>
      <w:r w:rsidRPr="00087FD8">
        <w:rPr>
          <w:b/>
          <w:bCs/>
          <w:sz w:val="24"/>
          <w:szCs w:val="24"/>
        </w:rPr>
        <w:t xml:space="preserve">Weight: </w:t>
      </w:r>
      <w:r w:rsidR="00DE4E4C">
        <w:rPr>
          <w:b/>
          <w:bCs/>
          <w:sz w:val="24"/>
          <w:szCs w:val="24"/>
        </w:rPr>
        <w:t>9</w:t>
      </w:r>
      <w:r w:rsidRPr="00087FD8">
        <w:rPr>
          <w:b/>
          <w:bCs/>
          <w:sz w:val="24"/>
          <w:szCs w:val="24"/>
        </w:rPr>
        <w:t>%</w:t>
      </w:r>
    </w:p>
    <w:p w:rsidR="00BD5680" w:rsidRPr="00087FD8" w:rsidRDefault="00BD5680" w:rsidP="00D60AD2">
      <w:pPr>
        <w:rPr>
          <w:sz w:val="24"/>
          <w:szCs w:val="24"/>
        </w:rPr>
      </w:pPr>
    </w:p>
    <w:p w:rsidR="00BD5680" w:rsidRPr="00087FD8" w:rsidRDefault="00574DBF" w:rsidP="00D60AD2">
      <w:pPr>
        <w:rPr>
          <w:b/>
          <w:bCs/>
          <w:sz w:val="24"/>
          <w:szCs w:val="24"/>
        </w:rPr>
      </w:pPr>
      <w:r>
        <w:rPr>
          <w:b/>
          <w:bCs/>
          <w:sz w:val="24"/>
          <w:szCs w:val="24"/>
        </w:rPr>
        <w:t>Purpose</w:t>
      </w:r>
    </w:p>
    <w:p w:rsidR="00BD5680" w:rsidRPr="00087FD8" w:rsidRDefault="00BD5680" w:rsidP="00C73933">
      <w:pPr>
        <w:spacing w:before="120"/>
        <w:rPr>
          <w:sz w:val="24"/>
          <w:szCs w:val="24"/>
        </w:rPr>
      </w:pPr>
      <w:r w:rsidRPr="00087FD8">
        <w:rPr>
          <w:sz w:val="24"/>
          <w:szCs w:val="24"/>
        </w:rPr>
        <w:t>To gain experience with</w:t>
      </w:r>
    </w:p>
    <w:p w:rsidR="00BD5680" w:rsidRDefault="00395042" w:rsidP="00D60AD2">
      <w:pPr>
        <w:widowControl w:val="0"/>
        <w:numPr>
          <w:ilvl w:val="0"/>
          <w:numId w:val="7"/>
        </w:numPr>
        <w:suppressAutoHyphens/>
        <w:rPr>
          <w:sz w:val="24"/>
          <w:szCs w:val="24"/>
        </w:rPr>
      </w:pPr>
      <w:r>
        <w:rPr>
          <w:sz w:val="24"/>
          <w:szCs w:val="24"/>
        </w:rPr>
        <w:t xml:space="preserve">The solution of problems through the use of </w:t>
      </w:r>
      <w:r w:rsidR="009F1718">
        <w:rPr>
          <w:sz w:val="24"/>
          <w:szCs w:val="24"/>
        </w:rPr>
        <w:t>priority queues</w:t>
      </w:r>
      <w:r>
        <w:rPr>
          <w:sz w:val="24"/>
          <w:szCs w:val="24"/>
        </w:rPr>
        <w:t xml:space="preserve"> </w:t>
      </w:r>
    </w:p>
    <w:p w:rsidR="00395042" w:rsidRDefault="00395042" w:rsidP="00D60AD2">
      <w:pPr>
        <w:widowControl w:val="0"/>
        <w:numPr>
          <w:ilvl w:val="0"/>
          <w:numId w:val="7"/>
        </w:numPr>
        <w:suppressAutoHyphens/>
        <w:rPr>
          <w:sz w:val="24"/>
          <w:szCs w:val="24"/>
        </w:rPr>
      </w:pPr>
      <w:r>
        <w:rPr>
          <w:sz w:val="24"/>
          <w:szCs w:val="24"/>
        </w:rPr>
        <w:t>The design of algorithms in pseudocode and their implementation in Java.</w:t>
      </w:r>
    </w:p>
    <w:p w:rsidR="00BD5680" w:rsidRPr="005810EA" w:rsidRDefault="00BD5680" w:rsidP="00D60AD2">
      <w:pPr>
        <w:rPr>
          <w:sz w:val="16"/>
          <w:szCs w:val="16"/>
        </w:rPr>
      </w:pPr>
    </w:p>
    <w:p w:rsidR="00BD5680" w:rsidRPr="00087FD8" w:rsidRDefault="0074226D" w:rsidP="00C64402">
      <w:pPr>
        <w:spacing w:after="120"/>
        <w:rPr>
          <w:b/>
          <w:bCs/>
          <w:sz w:val="24"/>
          <w:szCs w:val="24"/>
        </w:rPr>
      </w:pPr>
      <w:r>
        <w:rPr>
          <w:b/>
          <w:bCs/>
          <w:sz w:val="24"/>
          <w:szCs w:val="24"/>
        </w:rPr>
        <w:t xml:space="preserve">1. </w:t>
      </w:r>
      <w:r w:rsidR="00574DBF">
        <w:rPr>
          <w:b/>
          <w:bCs/>
          <w:sz w:val="24"/>
          <w:szCs w:val="24"/>
        </w:rPr>
        <w:t>Task</w:t>
      </w:r>
    </w:p>
    <w:p w:rsidR="009F1718" w:rsidRDefault="009F1718" w:rsidP="00EA4677">
      <w:pPr>
        <w:pStyle w:val="NormalWeb"/>
        <w:spacing w:before="0" w:beforeAutospacing="0" w:after="120" w:afterAutospacing="0"/>
        <w:jc w:val="both"/>
      </w:pPr>
      <w:r>
        <w:t xml:space="preserve">In this assignment you will design and implement a program in Java to find a way </w:t>
      </w:r>
      <w:r w:rsidR="00D55E97">
        <w:t xml:space="preserve">for the warrior from the last assignment </w:t>
      </w:r>
      <w:r>
        <w:t xml:space="preserve">to exit the dungeons of </w:t>
      </w:r>
      <w:r w:rsidR="00474DE0">
        <w:t xml:space="preserve">the </w:t>
      </w:r>
      <w:r w:rsidR="00D55E97">
        <w:t>Bee Queen</w:t>
      </w:r>
      <w:r>
        <w:t xml:space="preserve">. However, this time your program is required to find the shortest possible path from the initial chamber to the exit, if one exists. </w:t>
      </w:r>
      <w:r w:rsidR="0004650D">
        <w:t xml:space="preserve">Your algorithm </w:t>
      </w:r>
      <w:r w:rsidR="0004650D" w:rsidRPr="0004650D">
        <w:rPr>
          <w:b/>
        </w:rPr>
        <w:t>must</w:t>
      </w:r>
      <w:r w:rsidR="0004650D">
        <w:t xml:space="preserve"> use a priority queue, as described below. </w:t>
      </w:r>
      <w:r>
        <w:t>To make things simpler for you, for this assignment you will not need to consider cacti or lava chambers</w:t>
      </w:r>
      <w:r w:rsidR="005810EA">
        <w:t xml:space="preserve"> (except for the bonus part as described below)</w:t>
      </w:r>
      <w:r>
        <w:t>.</w:t>
      </w:r>
    </w:p>
    <w:p w:rsidR="003A59DD" w:rsidRDefault="009F1718" w:rsidP="00EA4677">
      <w:pPr>
        <w:pStyle w:val="NormalWeb"/>
        <w:spacing w:before="0" w:beforeAutospacing="0" w:after="120" w:afterAutospacing="0"/>
        <w:jc w:val="both"/>
      </w:pPr>
      <w:r>
        <w:t>For this assignment</w:t>
      </w:r>
      <w:r w:rsidR="00EC4D72">
        <w:t>, then,</w:t>
      </w:r>
      <w:r>
        <w:t xml:space="preserve"> there will be 4 </w:t>
      </w:r>
      <w:r w:rsidR="003A59DD">
        <w:t>types of chambers</w:t>
      </w:r>
      <w:r w:rsidR="007B48CC">
        <w:t xml:space="preserve"> (these are the same as in A</w:t>
      </w:r>
      <w:r w:rsidR="006B77D1">
        <w:t>ssignment 2)</w:t>
      </w:r>
      <w:r w:rsidR="003A59DD">
        <w:t>:</w:t>
      </w:r>
    </w:p>
    <w:p w:rsidR="003A59DD" w:rsidRDefault="00906601" w:rsidP="00EA4677">
      <w:pPr>
        <w:pStyle w:val="NormalWeb"/>
        <w:numPr>
          <w:ilvl w:val="0"/>
          <w:numId w:val="9"/>
        </w:numPr>
        <w:spacing w:before="0" w:beforeAutospacing="0" w:after="0" w:afterAutospacing="0"/>
        <w:ind w:left="714" w:hanging="357"/>
        <w:jc w:val="both"/>
      </w:pPr>
      <w:r>
        <w:t xml:space="preserve">Empty chambers. The warrior can safely walk across </w:t>
      </w:r>
      <w:r w:rsidR="007B48CC">
        <w:t xml:space="preserve">one of </w:t>
      </w:r>
      <w:r>
        <w:t>these chambers to move to an adjacent one.</w:t>
      </w:r>
    </w:p>
    <w:p w:rsidR="00906601" w:rsidRDefault="00305D16" w:rsidP="00EA4677">
      <w:pPr>
        <w:pStyle w:val="NormalWeb"/>
        <w:numPr>
          <w:ilvl w:val="0"/>
          <w:numId w:val="9"/>
        </w:numPr>
        <w:spacing w:before="0" w:beforeAutospacing="0" w:after="0" w:afterAutospacing="0"/>
        <w:ind w:left="714" w:hanging="357"/>
        <w:jc w:val="both"/>
      </w:pPr>
      <w:r>
        <w:t xml:space="preserve">Dragon chambers. Each one of these chambers is a dragon lair. </w:t>
      </w:r>
      <w:r w:rsidR="006B77D1">
        <w:t>T</w:t>
      </w:r>
      <w:r>
        <w:t xml:space="preserve">he </w:t>
      </w:r>
      <w:r w:rsidRPr="0062219E">
        <w:t xml:space="preserve">warrior cannot </w:t>
      </w:r>
      <w:r w:rsidR="008D5682" w:rsidRPr="0062219E">
        <w:t xml:space="preserve">go through </w:t>
      </w:r>
      <w:r w:rsidRPr="0062219E">
        <w:t>these chambers</w:t>
      </w:r>
      <w:r w:rsidR="00906601" w:rsidRPr="0062219E">
        <w:t xml:space="preserve"> </w:t>
      </w:r>
      <w:r w:rsidR="00153A0D" w:rsidRPr="0062219E">
        <w:t xml:space="preserve">or </w:t>
      </w:r>
      <w:r w:rsidR="008D5682" w:rsidRPr="0062219E">
        <w:t xml:space="preserve">through </w:t>
      </w:r>
      <w:r w:rsidR="00153A0D" w:rsidRPr="0062219E">
        <w:t>any chamber adjacent</w:t>
      </w:r>
      <w:r>
        <w:t xml:space="preserve"> to a dragon</w:t>
      </w:r>
      <w:r w:rsidR="006B77D1">
        <w:t xml:space="preserve"> chamber</w:t>
      </w:r>
      <w:r>
        <w:t>.</w:t>
      </w:r>
      <w:r w:rsidR="008D5682">
        <w:t xml:space="preserve"> The warrior can enter a dragon chamber or a chamber adjacent to a dragon chamber, </w:t>
      </w:r>
      <w:r w:rsidR="008D5682" w:rsidRPr="0062219E">
        <w:t>but</w:t>
      </w:r>
      <w:r w:rsidR="008D5682">
        <w:t xml:space="preserve"> when he realizes that he is in one of these chambers he has to leave it right away.</w:t>
      </w:r>
    </w:p>
    <w:p w:rsidR="00523D10" w:rsidRDefault="00523D10" w:rsidP="00EA4677">
      <w:pPr>
        <w:pStyle w:val="NormalWeb"/>
        <w:numPr>
          <w:ilvl w:val="0"/>
          <w:numId w:val="9"/>
        </w:numPr>
        <w:spacing w:before="0" w:beforeAutospacing="0" w:after="0" w:afterAutospacing="0"/>
        <w:ind w:left="714" w:hanging="357"/>
        <w:jc w:val="both"/>
      </w:pPr>
      <w:r>
        <w:t>Wall chambers. The warrior cannot enter them.</w:t>
      </w:r>
    </w:p>
    <w:p w:rsidR="00305D16" w:rsidRDefault="00305D16" w:rsidP="00EA4677">
      <w:pPr>
        <w:pStyle w:val="NormalWeb"/>
        <w:numPr>
          <w:ilvl w:val="0"/>
          <w:numId w:val="9"/>
        </w:numPr>
        <w:spacing w:before="0" w:beforeAutospacing="0" w:after="120" w:afterAutospacing="0"/>
        <w:ind w:left="714" w:hanging="357"/>
        <w:jc w:val="both"/>
      </w:pPr>
      <w:r>
        <w:t>Exit chamber. This allows the warrior to exit the dungeon.</w:t>
      </w:r>
      <w:r w:rsidR="005810EA">
        <w:t xml:space="preserve"> The exit chamber is an empty chamber.</w:t>
      </w:r>
    </w:p>
    <w:p w:rsidR="004005A9" w:rsidRDefault="00305D16" w:rsidP="00EA4677">
      <w:pPr>
        <w:pStyle w:val="NormalWeb"/>
        <w:spacing w:before="0" w:beforeAutospacing="0" w:after="120" w:afterAutospacing="0"/>
        <w:jc w:val="both"/>
      </w:pPr>
      <w:r>
        <w:t>Initially the warrior is positioned in an empty chamber.</w:t>
      </w:r>
      <w:r w:rsidR="002154F6">
        <w:t xml:space="preserve"> </w:t>
      </w:r>
      <w:r w:rsidR="004005A9">
        <w:t>The following figure shows an example of a dungeon</w:t>
      </w:r>
      <w:r w:rsidR="00FD3855">
        <w:t xml:space="preserve">. The shortest path from the initial chamber to the exit goes through chambers 1, </w:t>
      </w:r>
      <w:r w:rsidR="00167CC2">
        <w:t>2, 5, 7, 9, and 11 and has length 6</w:t>
      </w:r>
      <w:r w:rsidR="00FD3855">
        <w:t xml:space="preserve">. </w:t>
      </w:r>
      <w:r w:rsidR="00202716">
        <w:t xml:space="preserve">Note that there </w:t>
      </w:r>
      <w:r w:rsidR="00167CC2">
        <w:t>might be</w:t>
      </w:r>
      <w:r w:rsidR="00202716">
        <w:t xml:space="preserve"> other paths</w:t>
      </w:r>
      <w:r w:rsidR="00167CC2">
        <w:t xml:space="preserve"> of the same length</w:t>
      </w:r>
      <w:r w:rsidR="00202716">
        <w:t xml:space="preserve">, like </w:t>
      </w:r>
      <w:r w:rsidR="00167CC2">
        <w:t xml:space="preserve">1, 2, 5, 6, 9, 11; your algorithm just needs to find one of the paths of shortest length. There might also be other longer paths, like 1, 2, 3, 5, 7, 9, 11 which your algorithm will not select. Paths that go through </w:t>
      </w:r>
      <w:r w:rsidR="00474DE0">
        <w:t xml:space="preserve">dragon chambers </w:t>
      </w:r>
      <w:r w:rsidR="00167CC2">
        <w:t>or</w:t>
      </w:r>
      <w:r w:rsidR="00474DE0">
        <w:t xml:space="preserve"> through chambers</w:t>
      </w:r>
      <w:r w:rsidR="00167CC2">
        <w:t xml:space="preserve"> adjacent to dragon chambers </w:t>
      </w:r>
      <w:r w:rsidR="00496A79">
        <w:t>must</w:t>
      </w:r>
      <w:r w:rsidR="00B52C1D">
        <w:t xml:space="preserve"> </w:t>
      </w:r>
      <w:r w:rsidR="00167CC2">
        <w:t xml:space="preserve">not be selected by your algorithm. </w:t>
      </w:r>
    </w:p>
    <w:p w:rsidR="00574DBF" w:rsidRPr="00011B92" w:rsidRDefault="0074226D" w:rsidP="000A1854">
      <w:pPr>
        <w:pStyle w:val="NormalWeb"/>
        <w:spacing w:before="240" w:beforeAutospacing="0" w:after="120" w:afterAutospacing="0"/>
        <w:rPr>
          <w:b/>
        </w:rPr>
      </w:pPr>
      <w:r w:rsidRPr="00011B92">
        <w:rPr>
          <w:b/>
        </w:rPr>
        <w:t xml:space="preserve">2. </w:t>
      </w:r>
      <w:r w:rsidR="00D96BF5" w:rsidRPr="00011B92">
        <w:rPr>
          <w:b/>
        </w:rPr>
        <w:t>Class</w:t>
      </w:r>
      <w:r w:rsidR="008D49E2" w:rsidRPr="00011B92">
        <w:rPr>
          <w:b/>
        </w:rPr>
        <w:t>es</w:t>
      </w:r>
      <w:r w:rsidR="00D96BF5" w:rsidRPr="00011B92">
        <w:rPr>
          <w:b/>
        </w:rPr>
        <w:t xml:space="preserve"> to Implement</w:t>
      </w:r>
    </w:p>
    <w:p w:rsidR="000A1854" w:rsidRDefault="003C63A9" w:rsidP="000A1854">
      <w:pPr>
        <w:pStyle w:val="NormalWeb"/>
        <w:spacing w:before="240" w:beforeAutospacing="0" w:after="120" w:afterAutospacing="0"/>
        <w:rPr>
          <w:b/>
        </w:rPr>
      </w:pPr>
      <w:r>
        <w:rPr>
          <w:b/>
        </w:rPr>
        <w:t>2.1</w:t>
      </w:r>
      <w:r w:rsidR="00167CC2">
        <w:rPr>
          <w:b/>
        </w:rPr>
        <w:t xml:space="preserve"> </w:t>
      </w:r>
      <w:proofErr w:type="spellStart"/>
      <w:r w:rsidR="00167CC2">
        <w:rPr>
          <w:b/>
        </w:rPr>
        <w:t>DLinkedPriorityQueue</w:t>
      </w:r>
      <w:proofErr w:type="spellEnd"/>
    </w:p>
    <w:p w:rsidR="003C63A9" w:rsidRPr="000A1854" w:rsidRDefault="003C63A9" w:rsidP="00474DE0">
      <w:pPr>
        <w:pStyle w:val="NormalWeb"/>
        <w:spacing w:before="240" w:beforeAutospacing="0" w:after="120" w:afterAutospacing="0"/>
        <w:jc w:val="both"/>
        <w:rPr>
          <w:b/>
        </w:rPr>
      </w:pPr>
      <w:r>
        <w:t>A priority queue is an ADT that store</w:t>
      </w:r>
      <w:r w:rsidR="00993DDA">
        <w:t>s</w:t>
      </w:r>
      <w:r>
        <w:t xml:space="preserve"> a collection of data items, where each item has a priority. </w:t>
      </w:r>
      <w:r w:rsidR="00145673">
        <w:t>For this assignment the priorities of the data items are going to be values</w:t>
      </w:r>
      <w:r w:rsidR="003004D7">
        <w:t xml:space="preserve"> of type </w:t>
      </w:r>
      <w:r w:rsidR="003004D7" w:rsidRPr="003004D7">
        <w:rPr>
          <w:i/>
        </w:rPr>
        <w:t>double</w:t>
      </w:r>
      <w:r w:rsidR="00145673">
        <w:t xml:space="preserve">. </w:t>
      </w:r>
      <w:r>
        <w:t>The operations provided by this ADT are the following</w:t>
      </w:r>
      <w:r w:rsidR="008D49E2">
        <w:t>:</w:t>
      </w:r>
      <w:r w:rsidR="001B5DFD">
        <w:t xml:space="preserve"> add, </w:t>
      </w:r>
      <w:proofErr w:type="spellStart"/>
      <w:r w:rsidR="001B5DFD">
        <w:t>removeMin</w:t>
      </w:r>
      <w:proofErr w:type="spellEnd"/>
      <w:r w:rsidR="00474DE0">
        <w:t xml:space="preserve">, </w:t>
      </w:r>
      <w:proofErr w:type="spellStart"/>
      <w:r w:rsidR="00474DE0">
        <w:t>updatePrio</w:t>
      </w:r>
      <w:r>
        <w:t>rity</w:t>
      </w:r>
      <w:proofErr w:type="spellEnd"/>
      <w:r>
        <w:t xml:space="preserve">, </w:t>
      </w:r>
      <w:proofErr w:type="spellStart"/>
      <w:r>
        <w:t>isEmpty</w:t>
      </w:r>
      <w:proofErr w:type="spellEnd"/>
      <w:r>
        <w:t xml:space="preserve">, size, and </w:t>
      </w:r>
      <w:proofErr w:type="spellStart"/>
      <w:r>
        <w:t>toString</w:t>
      </w:r>
      <w:proofErr w:type="spellEnd"/>
      <w:r>
        <w:t xml:space="preserve">. The operations are described below. You are provided with a Java interface for the priority queue ADT called </w:t>
      </w:r>
      <w:r w:rsidRPr="001E7676">
        <w:rPr>
          <w:i/>
        </w:rPr>
        <w:t>PriorityQueueADT.java</w:t>
      </w:r>
      <w:r>
        <w:t xml:space="preserve">. Your class </w:t>
      </w:r>
      <w:r w:rsidRPr="001E7676">
        <w:rPr>
          <w:i/>
        </w:rPr>
        <w:t xml:space="preserve">DLinkedPriorityQueue.java </w:t>
      </w:r>
      <w:r>
        <w:t xml:space="preserve">will implement all the methods in the </w:t>
      </w:r>
      <w:r w:rsidR="007B0619">
        <w:rPr>
          <w:i/>
        </w:rPr>
        <w:t>PriorityQ</w:t>
      </w:r>
      <w:r w:rsidRPr="001E7676">
        <w:rPr>
          <w:i/>
        </w:rPr>
        <w:t>ueueADT.java</w:t>
      </w:r>
      <w:r>
        <w:t xml:space="preserve"> interface and it will store the data items of the priority queue in a </w:t>
      </w:r>
      <w:r w:rsidRPr="00474DE0">
        <w:rPr>
          <w:b/>
        </w:rPr>
        <w:t>doubly linked list</w:t>
      </w:r>
      <w:r>
        <w:t>. The header for this class will then be</w:t>
      </w:r>
    </w:p>
    <w:p w:rsidR="008D49E2" w:rsidRPr="00EA4677" w:rsidRDefault="00EA4677" w:rsidP="00305D16">
      <w:pPr>
        <w:pStyle w:val="NormalWeb"/>
        <w:spacing w:before="0" w:beforeAutospacing="0" w:after="120" w:afterAutospacing="0"/>
        <w:rPr>
          <w:i/>
        </w:rPr>
      </w:pPr>
      <w:r>
        <w:t xml:space="preserve">     </w:t>
      </w:r>
      <w:r w:rsidR="008D49E2" w:rsidRPr="00EA4677">
        <w:rPr>
          <w:i/>
        </w:rPr>
        <w:t xml:space="preserve">public class </w:t>
      </w:r>
      <w:proofErr w:type="spellStart"/>
      <w:r w:rsidR="003C63A9">
        <w:rPr>
          <w:i/>
        </w:rPr>
        <w:t>DLinkedPriorityQueue</w:t>
      </w:r>
      <w:proofErr w:type="spellEnd"/>
      <w:r w:rsidR="003C63A9">
        <w:rPr>
          <w:i/>
        </w:rPr>
        <w:t xml:space="preserve">&lt;T&gt; implements </w:t>
      </w:r>
      <w:proofErr w:type="spellStart"/>
      <w:r w:rsidR="003C63A9">
        <w:rPr>
          <w:i/>
        </w:rPr>
        <w:t>PriorityQueue</w:t>
      </w:r>
      <w:r w:rsidR="008D49E2" w:rsidRPr="00EA4677">
        <w:rPr>
          <w:i/>
        </w:rPr>
        <w:t>ADT</w:t>
      </w:r>
      <w:proofErr w:type="spellEnd"/>
      <w:r w:rsidR="008D49E2" w:rsidRPr="00EA4677">
        <w:rPr>
          <w:i/>
        </w:rPr>
        <w:t>&lt;T&gt;</w:t>
      </w:r>
    </w:p>
    <w:p w:rsidR="00A221B5" w:rsidRDefault="008D49E2" w:rsidP="00EA4677">
      <w:pPr>
        <w:pStyle w:val="NormalWeb"/>
        <w:spacing w:before="0" w:beforeAutospacing="0" w:after="120" w:afterAutospacing="0"/>
        <w:jc w:val="both"/>
      </w:pPr>
      <w:r>
        <w:t xml:space="preserve">This class </w:t>
      </w:r>
      <w:r w:rsidR="00A221B5">
        <w:t xml:space="preserve">will have </w:t>
      </w:r>
      <w:r w:rsidR="00993DDA">
        <w:t>three</w:t>
      </w:r>
      <w:r w:rsidR="00A221B5">
        <w:t xml:space="preserve"> private instance variables:</w:t>
      </w:r>
    </w:p>
    <w:p w:rsidR="00AC117E" w:rsidRDefault="00AC117E" w:rsidP="00EA4677">
      <w:pPr>
        <w:pStyle w:val="NormalWeb"/>
        <w:spacing w:before="0" w:beforeAutospacing="0" w:after="120" w:afterAutospacing="0"/>
        <w:jc w:val="both"/>
      </w:pPr>
    </w:p>
    <w:p w:rsidR="00AC117E" w:rsidRDefault="006A4113" w:rsidP="00AC117E">
      <w:pPr>
        <w:pStyle w:val="NormalWeb"/>
        <w:spacing w:before="0" w:beforeAutospacing="0" w:after="120" w:afterAutospacing="0"/>
        <w:jc w:val="center"/>
      </w:pPr>
      <w:r w:rsidRPr="006A4113">
        <w:rPr>
          <w:noProof/>
          <w:lang w:eastAsia="zh-TW"/>
        </w:rPr>
        <w:pict>
          <v:shapetype id="_x0000_t202" coordsize="21600,21600" o:spt="202" path="m,l,21600r21600,l21600,xe">
            <v:stroke joinstyle="miter"/>
            <v:path gradientshapeok="t" o:connecttype="rect"/>
          </v:shapetype>
          <v:shape id="_x0000_s1066" type="#_x0000_t202" style="position:absolute;left:0;text-align:left;margin-left:308.3pt;margin-top:124.25pt;width:23.35pt;height:18.7pt;z-index:251681280;mso-height-percent:200;mso-height-percent:200;mso-width-relative:margin;mso-height-relative:margin" filled="f" stroked="f">
            <v:textbox style="mso-fit-shape-to-text:t">
              <w:txbxContent>
                <w:p w:rsidR="00011B92" w:rsidRPr="00C45051" w:rsidRDefault="00011B92">
                  <w:pPr>
                    <w:rPr>
                      <w:i/>
                      <w:color w:val="FFFF00"/>
                    </w:rPr>
                  </w:pPr>
                  <w:r w:rsidRPr="00C45051">
                    <w:rPr>
                      <w:i/>
                      <w:color w:val="FFFF00"/>
                    </w:rPr>
                    <w:t>d</w:t>
                  </w:r>
                </w:p>
              </w:txbxContent>
            </v:textbox>
          </v:shape>
        </w:pict>
      </w:r>
      <w:r>
        <w:rPr>
          <w:noProof/>
          <w:lang w:val="en-CA" w:eastAsia="en-CA"/>
        </w:rPr>
        <w:pict>
          <v:shape id="_x0000_s1068" type="#_x0000_t202" style="position:absolute;left:0;text-align:left;margin-left:248.7pt;margin-top:149.25pt;width:23.35pt;height:22.7pt;z-index:251682304;mso-width-relative:margin;mso-height-relative:margin" filled="f" stroked="f">
            <v:textbox>
              <w:txbxContent>
                <w:p w:rsidR="00011B92" w:rsidRPr="00C45051" w:rsidRDefault="00011B92" w:rsidP="00C45051">
                  <w:pPr>
                    <w:rPr>
                      <w:i/>
                      <w:color w:val="FFFF00"/>
                    </w:rPr>
                  </w:pPr>
                  <w:r w:rsidRPr="00C45051">
                    <w:rPr>
                      <w:i/>
                      <w:color w:val="FFFF00"/>
                    </w:rPr>
                    <w:t>d</w:t>
                  </w:r>
                </w:p>
              </w:txbxContent>
            </v:textbox>
          </v:shape>
        </w:pict>
      </w:r>
      <w:r>
        <w:rPr>
          <w:noProof/>
          <w:lang w:val="en-CA" w:eastAsia="en-CA"/>
        </w:rPr>
        <w:pict>
          <v:shapetype id="_x0000_t32" coordsize="21600,21600" o:spt="32" o:oned="t" path="m,l21600,21600e" filled="f">
            <v:path arrowok="t" fillok="f" o:connecttype="none"/>
            <o:lock v:ext="edit" shapetype="t"/>
          </v:shapetype>
          <v:shape id="_x0000_s1065" type="#_x0000_t32" style="position:absolute;left:0;text-align:left;margin-left:206.45pt;margin-top:82.5pt;width:130.45pt;height:152.3pt;z-index:251679232" o:connectortype="straight" strokecolor="yellow">
            <v:stroke startarrow="block" endarrow="block"/>
          </v:shape>
        </w:pict>
      </w:r>
      <w:r>
        <w:rPr>
          <w:noProof/>
          <w:lang w:val="en-CA" w:eastAsia="en-CA"/>
        </w:rPr>
        <w:pict>
          <v:shape id="_x0000_s1064" type="#_x0000_t32" style="position:absolute;left:0;text-align:left;margin-left:285.85pt;margin-top:33.65pt;width:51.05pt;height:201.15pt;z-index:251678208" o:connectortype="straight" strokecolor="yellow">
            <v:stroke startarrow="block" endarrow="block"/>
          </v:shape>
        </w:pict>
      </w:r>
      <w:r>
        <w:rPr>
          <w:noProof/>
          <w:lang w:val="en-CA" w:eastAsia="en-CA"/>
        </w:rPr>
        <w:pict>
          <v:shape id="_x0000_s1049" type="#_x0000_t32" style="position:absolute;left:0;text-align:left;margin-left:47.35pt;margin-top:136.15pt;width:81.5pt;height:0;z-index:251666944" o:connectortype="straight" strokecolor="red" strokeweight="3pt">
            <v:stroke endarrow="block"/>
            <v:shadow type="perspective" color="#622423" opacity=".5" offset="1pt" offset2="-1pt"/>
          </v:shape>
        </w:pict>
      </w:r>
      <w:r>
        <w:rPr>
          <w:noProof/>
          <w:lang w:val="en-CA" w:eastAsia="en-CA"/>
        </w:rPr>
        <w:pict>
          <v:shape id="_x0000_s1048" type="#_x0000_t202" style="position:absolute;left:0;text-align:left;margin-left:-20.05pt;margin-top:124.25pt;width:82.05pt;height:17.65pt;z-index:251665920" stroked="f">
            <v:textbox style="mso-next-textbox:#_x0000_s1048">
              <w:txbxContent>
                <w:p w:rsidR="00011B92" w:rsidRDefault="00011B92" w:rsidP="00921D6F">
                  <w:r>
                    <w:t>Wall chamber</w:t>
                  </w:r>
                </w:p>
              </w:txbxContent>
            </v:textbox>
          </v:shape>
        </w:pict>
      </w:r>
      <w:r>
        <w:rPr>
          <w:noProof/>
          <w:lang w:val="en-CA" w:eastAsia="en-CA"/>
        </w:rPr>
        <w:pict>
          <v:shape id="_x0000_s1032" type="#_x0000_t202" style="position:absolute;left:0;text-align:left;margin-left:410.75pt;margin-top:229.05pt;width:62.45pt;height:20.5pt;z-index:251653632" stroked="f">
            <v:textbox style="mso-next-textbox:#_x0000_s1032">
              <w:txbxContent>
                <w:p w:rsidR="00011B92" w:rsidRDefault="00011B92">
                  <w:r>
                    <w:t>Exit</w:t>
                  </w:r>
                </w:p>
              </w:txbxContent>
            </v:textbox>
          </v:shape>
        </w:pict>
      </w:r>
      <w:r>
        <w:rPr>
          <w:noProof/>
          <w:lang w:val="en-CA" w:eastAsia="en-CA"/>
        </w:rPr>
        <w:pict>
          <v:shape id="_x0000_s1038" type="#_x0000_t32" style="position:absolute;left:0;text-align:left;margin-left:356.5pt;margin-top:237.3pt;width:51.05pt;height:.05pt;flip:x;z-index:251659776" o:connectortype="straight" strokecolor="red" strokeweight="3pt">
            <v:stroke endarrow="block"/>
          </v:shape>
        </w:pict>
      </w:r>
      <w:r>
        <w:rPr>
          <w:noProof/>
          <w:lang w:val="en-CA" w:eastAsia="en-CA"/>
        </w:rPr>
        <w:pict>
          <v:shape id="_x0000_s1033" type="#_x0000_t32" style="position:absolute;left:0;text-align:left;margin-left:103.5pt;margin-top:37.5pt;width:116.35pt;height:0;z-index:251654656" o:connectortype="straight" strokecolor="red" strokeweight="3pt">
            <v:stroke endarrow="block"/>
            <v:shadow type="perspective" color="#622423" opacity=".5" offset="1pt" offset2="-1pt"/>
          </v:shape>
        </w:pict>
      </w:r>
      <w:r w:rsidRPr="006A4113">
        <w:rPr>
          <w:noProof/>
          <w:lang w:eastAsia="zh-TW"/>
        </w:rPr>
        <w:pict>
          <v:shape id="_x0000_s1028" type="#_x0000_t202" style="position:absolute;left:0;text-align:left;margin-left:25.3pt;margin-top:29.4pt;width:84.7pt;height:18.7pt;z-index:251649536;mso-height-percent:200;mso-height-percent:200;mso-width-relative:margin;mso-height-relative:margin" stroked="f">
            <v:textbox style="mso-next-textbox:#_x0000_s1028;mso-fit-shape-to-text:t">
              <w:txbxContent>
                <w:p w:rsidR="00011B92" w:rsidRDefault="00011B92">
                  <w:r>
                    <w:t>Initial chamber</w:t>
                  </w:r>
                </w:p>
              </w:txbxContent>
            </v:textbox>
          </v:shape>
        </w:pict>
      </w:r>
      <w:r w:rsidR="00AC117E" w:rsidRPr="00AC117E">
        <w:rPr>
          <w:noProof/>
          <w:lang w:val="en-CA" w:eastAsia="en-CA"/>
        </w:rPr>
        <w:drawing>
          <wp:inline distT="0" distB="0" distL="0" distR="0">
            <wp:extent cx="3556000" cy="3402965"/>
            <wp:effectExtent l="19050" t="0" r="6350" b="0"/>
            <wp:docPr id="6" name="Picture 2" descr="dungeon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ngeon0.jpg"/>
                    <pic:cNvPicPr/>
                  </pic:nvPicPr>
                  <pic:blipFill>
                    <a:blip r:embed="rId6"/>
                    <a:stretch>
                      <a:fillRect/>
                    </a:stretch>
                  </pic:blipFill>
                  <pic:spPr>
                    <a:xfrm>
                      <a:off x="0" y="0"/>
                      <a:ext cx="3556000" cy="3402965"/>
                    </a:xfrm>
                    <a:prstGeom prst="rect">
                      <a:avLst/>
                    </a:prstGeom>
                  </pic:spPr>
                </pic:pic>
              </a:graphicData>
            </a:graphic>
          </wp:inline>
        </w:drawing>
      </w:r>
    </w:p>
    <w:p w:rsidR="003102AF" w:rsidRPr="003102AF" w:rsidRDefault="003102AF" w:rsidP="003102AF">
      <w:pPr>
        <w:pStyle w:val="NormalWeb"/>
        <w:spacing w:before="0" w:beforeAutospacing="0" w:after="120" w:afterAutospacing="0"/>
        <w:ind w:left="720"/>
        <w:jc w:val="both"/>
      </w:pPr>
    </w:p>
    <w:p w:rsidR="00A221B5" w:rsidRDefault="00A221B5" w:rsidP="0004650D">
      <w:pPr>
        <w:pStyle w:val="NormalWeb"/>
        <w:numPr>
          <w:ilvl w:val="0"/>
          <w:numId w:val="19"/>
        </w:numPr>
        <w:spacing w:before="0" w:beforeAutospacing="0" w:after="40" w:afterAutospacing="0"/>
        <w:ind w:left="714" w:hanging="357"/>
        <w:jc w:val="both"/>
      </w:pPr>
      <w:r w:rsidRPr="00A221B5">
        <w:rPr>
          <w:i/>
        </w:rPr>
        <w:t xml:space="preserve">private </w:t>
      </w:r>
      <w:proofErr w:type="spellStart"/>
      <w:r w:rsidR="003C63A9">
        <w:rPr>
          <w:i/>
        </w:rPr>
        <w:t>DPriorityNode</w:t>
      </w:r>
      <w:proofErr w:type="spellEnd"/>
      <w:r w:rsidR="003C63A9">
        <w:rPr>
          <w:i/>
        </w:rPr>
        <w:t>&lt;T&gt; front</w:t>
      </w:r>
      <w:r>
        <w:t xml:space="preserve">. This </w:t>
      </w:r>
      <w:r w:rsidR="00474DE0">
        <w:t>is a reference to the first node of the doubly linked list.</w:t>
      </w:r>
    </w:p>
    <w:p w:rsidR="003C63A9" w:rsidRDefault="003C63A9" w:rsidP="0004650D">
      <w:pPr>
        <w:pStyle w:val="NormalWeb"/>
        <w:numPr>
          <w:ilvl w:val="0"/>
          <w:numId w:val="19"/>
        </w:numPr>
        <w:spacing w:before="0" w:beforeAutospacing="0" w:after="40" w:afterAutospacing="0"/>
        <w:ind w:left="714" w:hanging="357"/>
        <w:jc w:val="both"/>
      </w:pPr>
      <w:r>
        <w:rPr>
          <w:i/>
        </w:rPr>
        <w:t xml:space="preserve">private </w:t>
      </w:r>
      <w:proofErr w:type="spellStart"/>
      <w:r>
        <w:rPr>
          <w:i/>
        </w:rPr>
        <w:t>DPriorityNode</w:t>
      </w:r>
      <w:proofErr w:type="spellEnd"/>
      <w:r>
        <w:rPr>
          <w:i/>
        </w:rPr>
        <w:t>&lt;T&gt; rear</w:t>
      </w:r>
      <w:r w:rsidRPr="003C63A9">
        <w:t>.</w:t>
      </w:r>
      <w:r w:rsidR="00474DE0">
        <w:t xml:space="preserve"> This is a reference to the last node of the doubly linked list.</w:t>
      </w:r>
    </w:p>
    <w:p w:rsidR="00A221B5" w:rsidRDefault="00A221B5" w:rsidP="0004650D">
      <w:pPr>
        <w:pStyle w:val="NormalWeb"/>
        <w:numPr>
          <w:ilvl w:val="0"/>
          <w:numId w:val="19"/>
        </w:numPr>
        <w:spacing w:before="0" w:beforeAutospacing="0" w:after="240" w:afterAutospacing="0"/>
        <w:ind w:left="714" w:hanging="357"/>
        <w:jc w:val="both"/>
      </w:pPr>
      <w:r w:rsidRPr="00A221B5">
        <w:rPr>
          <w:i/>
        </w:rPr>
        <w:t xml:space="preserve">private </w:t>
      </w:r>
      <w:proofErr w:type="spellStart"/>
      <w:r w:rsidRPr="00A221B5">
        <w:rPr>
          <w:i/>
        </w:rPr>
        <w:t>int</w:t>
      </w:r>
      <w:proofErr w:type="spellEnd"/>
      <w:r w:rsidRPr="00A221B5">
        <w:rPr>
          <w:i/>
        </w:rPr>
        <w:t xml:space="preserve"> </w:t>
      </w:r>
      <w:r w:rsidR="003C63A9">
        <w:rPr>
          <w:i/>
        </w:rPr>
        <w:t>count</w:t>
      </w:r>
      <w:r>
        <w:t>. Th</w:t>
      </w:r>
      <w:r w:rsidR="005810EA">
        <w:t>e value of this</w:t>
      </w:r>
      <w:r>
        <w:t xml:space="preserve"> variable </w:t>
      </w:r>
      <w:r w:rsidR="005810EA">
        <w:t xml:space="preserve">is </w:t>
      </w:r>
      <w:r>
        <w:t xml:space="preserve">the </w:t>
      </w:r>
      <w:r w:rsidR="003C63A9">
        <w:t>number of data items in the priority queue.</w:t>
      </w:r>
    </w:p>
    <w:p w:rsidR="008D49E2" w:rsidRDefault="00A221B5" w:rsidP="00305D16">
      <w:pPr>
        <w:pStyle w:val="NormalWeb"/>
        <w:spacing w:before="0" w:beforeAutospacing="0" w:after="120" w:afterAutospacing="0"/>
      </w:pPr>
      <w:r>
        <w:t xml:space="preserve">This class </w:t>
      </w:r>
      <w:r w:rsidR="008D49E2">
        <w:t>needs to provide the following methods.</w:t>
      </w:r>
    </w:p>
    <w:p w:rsidR="00993DDA" w:rsidRDefault="00993DDA" w:rsidP="0004650D">
      <w:pPr>
        <w:pStyle w:val="NormalWeb"/>
        <w:numPr>
          <w:ilvl w:val="0"/>
          <w:numId w:val="17"/>
        </w:numPr>
        <w:spacing w:before="0" w:beforeAutospacing="0" w:after="40" w:afterAutospacing="0"/>
        <w:ind w:left="714" w:hanging="357"/>
        <w:jc w:val="both"/>
      </w:pPr>
      <w:proofErr w:type="gramStart"/>
      <w:r w:rsidRPr="00993DDA">
        <w:rPr>
          <w:i/>
        </w:rPr>
        <w:t>public</w:t>
      </w:r>
      <w:proofErr w:type="gramEnd"/>
      <w:r w:rsidRPr="00993DDA">
        <w:rPr>
          <w:i/>
        </w:rPr>
        <w:t xml:space="preserve"> </w:t>
      </w:r>
      <w:proofErr w:type="spellStart"/>
      <w:r w:rsidR="00474DE0">
        <w:rPr>
          <w:i/>
        </w:rPr>
        <w:t>DL</w:t>
      </w:r>
      <w:r w:rsidRPr="00993DDA">
        <w:rPr>
          <w:i/>
        </w:rPr>
        <w:t>inkedPriorityQueue</w:t>
      </w:r>
      <w:proofErr w:type="spellEnd"/>
      <w:r w:rsidR="008D49E2" w:rsidRPr="00993DDA">
        <w:rPr>
          <w:i/>
        </w:rPr>
        <w:t>()</w:t>
      </w:r>
      <w:r w:rsidR="008D49E2">
        <w:t xml:space="preserve">. Creates an empty </w:t>
      </w:r>
      <w:r>
        <w:t>priority queue</w:t>
      </w:r>
      <w:r w:rsidR="008D49E2">
        <w:t xml:space="preserve">. </w:t>
      </w:r>
    </w:p>
    <w:p w:rsidR="00DD2A07" w:rsidRDefault="005B25F5" w:rsidP="0004650D">
      <w:pPr>
        <w:pStyle w:val="NormalWeb"/>
        <w:numPr>
          <w:ilvl w:val="0"/>
          <w:numId w:val="17"/>
        </w:numPr>
        <w:spacing w:before="0" w:beforeAutospacing="0" w:after="40" w:afterAutospacing="0"/>
        <w:ind w:left="714" w:hanging="357"/>
        <w:jc w:val="both"/>
      </w:pPr>
      <w:proofErr w:type="gramStart"/>
      <w:r>
        <w:rPr>
          <w:i/>
        </w:rPr>
        <w:t>public</w:t>
      </w:r>
      <w:proofErr w:type="gramEnd"/>
      <w:r>
        <w:rPr>
          <w:i/>
        </w:rPr>
        <w:t xml:space="preserve"> void add (T element, </w:t>
      </w:r>
      <w:r w:rsidR="003004D7">
        <w:rPr>
          <w:i/>
        </w:rPr>
        <w:t>double</w:t>
      </w:r>
      <w:r>
        <w:rPr>
          <w:i/>
        </w:rPr>
        <w:t xml:space="preserve"> priority)</w:t>
      </w:r>
      <w:r w:rsidR="008D49E2">
        <w:t>.</w:t>
      </w:r>
      <w:r>
        <w:t xml:space="preserve"> Adds to the priority queue the given element with its associated priority.</w:t>
      </w:r>
      <w:r w:rsidR="00B539A9">
        <w:t xml:space="preserve"> </w:t>
      </w:r>
    </w:p>
    <w:p w:rsidR="00307D8B" w:rsidRDefault="00DD2A07" w:rsidP="0004650D">
      <w:pPr>
        <w:pStyle w:val="NormalWeb"/>
        <w:numPr>
          <w:ilvl w:val="0"/>
          <w:numId w:val="17"/>
        </w:numPr>
        <w:spacing w:before="0" w:beforeAutospacing="0" w:after="40" w:afterAutospacing="0"/>
        <w:ind w:left="714" w:hanging="357"/>
        <w:jc w:val="both"/>
      </w:pPr>
      <w:r w:rsidRPr="00307D8B">
        <w:rPr>
          <w:i/>
        </w:rPr>
        <w:t xml:space="preserve">public void </w:t>
      </w:r>
      <w:proofErr w:type="spellStart"/>
      <w:r w:rsidR="005B25F5">
        <w:rPr>
          <w:i/>
        </w:rPr>
        <w:t>updatePriority</w:t>
      </w:r>
      <w:proofErr w:type="spellEnd"/>
      <w:r w:rsidR="005B25F5">
        <w:rPr>
          <w:i/>
        </w:rPr>
        <w:t xml:space="preserve"> (T element, </w:t>
      </w:r>
      <w:r w:rsidR="003004D7">
        <w:rPr>
          <w:i/>
        </w:rPr>
        <w:t>double</w:t>
      </w:r>
      <w:r w:rsidR="005B25F5">
        <w:rPr>
          <w:i/>
        </w:rPr>
        <w:t xml:space="preserve"> </w:t>
      </w:r>
      <w:proofErr w:type="spellStart"/>
      <w:r w:rsidR="005B25F5">
        <w:rPr>
          <w:i/>
        </w:rPr>
        <w:t>newPriority</w:t>
      </w:r>
      <w:proofErr w:type="spellEnd"/>
      <w:r w:rsidR="005B25F5">
        <w:rPr>
          <w:i/>
        </w:rPr>
        <w:t>)</w:t>
      </w:r>
      <w:r w:rsidR="00011B92">
        <w:rPr>
          <w:i/>
        </w:rPr>
        <w:t xml:space="preserve"> throws </w:t>
      </w:r>
      <w:proofErr w:type="spellStart"/>
      <w:r w:rsidR="00011B92">
        <w:rPr>
          <w:i/>
        </w:rPr>
        <w:t>InvalidElementException</w:t>
      </w:r>
      <w:proofErr w:type="spellEnd"/>
      <w:r>
        <w:t>.</w:t>
      </w:r>
      <w:r w:rsidR="008D49E2">
        <w:t xml:space="preserve"> </w:t>
      </w:r>
      <w:r w:rsidR="00586827">
        <w:t>Changes the priority of the given element to the new value.</w:t>
      </w:r>
      <w:r w:rsidR="003F58EE">
        <w:t xml:space="preserve"> </w:t>
      </w:r>
      <w:r w:rsidR="00B539A9">
        <w:t>Notice that</w:t>
      </w:r>
      <w:r w:rsidR="003F58EE">
        <w:t xml:space="preserve"> </w:t>
      </w:r>
      <w:r w:rsidR="00776E45">
        <w:t>depending on how you implement the priority queue, you may need to update where the node storing the given element is within the doubly linked list.</w:t>
      </w:r>
      <w:r w:rsidR="00011B92">
        <w:t xml:space="preserve"> An </w:t>
      </w:r>
      <w:proofErr w:type="spellStart"/>
      <w:r w:rsidR="00011B92" w:rsidRPr="00011B92">
        <w:rPr>
          <w:i/>
        </w:rPr>
        <w:t>InvalidElementException</w:t>
      </w:r>
      <w:proofErr w:type="spellEnd"/>
      <w:r w:rsidR="00011B92">
        <w:t xml:space="preserve"> is thrown in the given element is not in the priority queue.</w:t>
      </w:r>
    </w:p>
    <w:p w:rsidR="00307D8B" w:rsidRDefault="00B72FAE" w:rsidP="0004650D">
      <w:pPr>
        <w:pStyle w:val="NormalWeb"/>
        <w:numPr>
          <w:ilvl w:val="0"/>
          <w:numId w:val="18"/>
        </w:numPr>
        <w:spacing w:before="0" w:beforeAutospacing="0" w:after="40" w:afterAutospacing="0"/>
        <w:ind w:left="714" w:hanging="357"/>
        <w:jc w:val="both"/>
      </w:pPr>
      <w:r>
        <w:rPr>
          <w:i/>
        </w:rPr>
        <w:t>public</w:t>
      </w:r>
      <w:r w:rsidR="003E4BCE">
        <w:rPr>
          <w:i/>
        </w:rPr>
        <w:t xml:space="preserve"> T </w:t>
      </w:r>
      <w:proofErr w:type="spellStart"/>
      <w:r w:rsidR="003E4BCE">
        <w:rPr>
          <w:i/>
        </w:rPr>
        <w:t>removeMin</w:t>
      </w:r>
      <w:proofErr w:type="spellEnd"/>
      <w:r w:rsidR="003E4BCE">
        <w:rPr>
          <w:i/>
        </w:rPr>
        <w:t xml:space="preserve">() throws </w:t>
      </w:r>
      <w:proofErr w:type="spellStart"/>
      <w:r w:rsidR="003E4BCE">
        <w:rPr>
          <w:i/>
        </w:rPr>
        <w:t>EmptyPriorityQueue</w:t>
      </w:r>
      <w:r w:rsidR="00307D8B" w:rsidRPr="00307D8B">
        <w:rPr>
          <w:i/>
        </w:rPr>
        <w:t>Exception</w:t>
      </w:r>
      <w:proofErr w:type="spellEnd"/>
      <w:r w:rsidR="00307D8B">
        <w:t xml:space="preserve">. Removes and returns the data item </w:t>
      </w:r>
      <w:r w:rsidR="003E4BCE">
        <w:t xml:space="preserve">in the priority queue with smallest priority. If several items in the priority queue have the same smallest priority, </w:t>
      </w:r>
      <w:r w:rsidR="00011B92">
        <w:t>any</w:t>
      </w:r>
      <w:r w:rsidR="00B539A9">
        <w:t xml:space="preserve"> </w:t>
      </w:r>
      <w:r w:rsidR="00966108">
        <w:t>one of them</w:t>
      </w:r>
      <w:r w:rsidR="003E4BCE">
        <w:t xml:space="preserve"> is returned. </w:t>
      </w:r>
      <w:r w:rsidR="00307D8B">
        <w:t xml:space="preserve">An </w:t>
      </w:r>
      <w:proofErr w:type="spellStart"/>
      <w:r w:rsidR="00FB5702">
        <w:rPr>
          <w:i/>
        </w:rPr>
        <w:t>EmptyPriorityQ</w:t>
      </w:r>
      <w:r w:rsidR="003E4BCE">
        <w:rPr>
          <w:i/>
        </w:rPr>
        <w:t>ueue</w:t>
      </w:r>
      <w:r w:rsidR="00307D8B" w:rsidRPr="00307D8B">
        <w:rPr>
          <w:i/>
        </w:rPr>
        <w:t>Exception</w:t>
      </w:r>
      <w:proofErr w:type="spellEnd"/>
      <w:r w:rsidR="00307D8B">
        <w:t xml:space="preserve"> is thrown if the </w:t>
      </w:r>
      <w:r w:rsidR="003E4BCE">
        <w:t>priority queue</w:t>
      </w:r>
      <w:r w:rsidR="00307D8B">
        <w:t xml:space="preserve"> is empty. </w:t>
      </w:r>
    </w:p>
    <w:p w:rsidR="00922DAC" w:rsidRDefault="00922DAC" w:rsidP="0004650D">
      <w:pPr>
        <w:pStyle w:val="NormalWeb"/>
        <w:numPr>
          <w:ilvl w:val="0"/>
          <w:numId w:val="18"/>
        </w:numPr>
        <w:spacing w:before="0" w:beforeAutospacing="0" w:after="40" w:afterAutospacing="0"/>
        <w:ind w:left="714" w:hanging="357"/>
        <w:jc w:val="both"/>
      </w:pPr>
      <w:r>
        <w:rPr>
          <w:i/>
        </w:rPr>
        <w:t xml:space="preserve">public </w:t>
      </w:r>
      <w:proofErr w:type="spellStart"/>
      <w:r>
        <w:rPr>
          <w:i/>
        </w:rPr>
        <w:t>boolean</w:t>
      </w:r>
      <w:proofErr w:type="spellEnd"/>
      <w:r>
        <w:rPr>
          <w:i/>
        </w:rPr>
        <w:t xml:space="preserve"> </w:t>
      </w:r>
      <w:proofErr w:type="spellStart"/>
      <w:r>
        <w:rPr>
          <w:i/>
        </w:rPr>
        <w:t>isEmpty</w:t>
      </w:r>
      <w:proofErr w:type="spellEnd"/>
      <w:r>
        <w:rPr>
          <w:i/>
        </w:rPr>
        <w:t>()</w:t>
      </w:r>
      <w:r w:rsidRPr="00922DAC">
        <w:t>.</w:t>
      </w:r>
      <w:r>
        <w:t xml:space="preserve"> Returns </w:t>
      </w:r>
      <w:r w:rsidRPr="00474DE0">
        <w:rPr>
          <w:i/>
        </w:rPr>
        <w:t>true</w:t>
      </w:r>
      <w:r>
        <w:t xml:space="preserve"> if the </w:t>
      </w:r>
      <w:r w:rsidR="003E4BCE">
        <w:t>priority queue</w:t>
      </w:r>
      <w:r>
        <w:t xml:space="preserve"> is empty and it returns </w:t>
      </w:r>
      <w:r w:rsidRPr="00474DE0">
        <w:rPr>
          <w:i/>
        </w:rPr>
        <w:t>false</w:t>
      </w:r>
      <w:r>
        <w:t xml:space="preserve"> otherwise.</w:t>
      </w:r>
    </w:p>
    <w:p w:rsidR="00993DDA" w:rsidRPr="00993DDA" w:rsidRDefault="00307D8B" w:rsidP="0004650D">
      <w:pPr>
        <w:pStyle w:val="NormalWeb"/>
        <w:numPr>
          <w:ilvl w:val="0"/>
          <w:numId w:val="18"/>
        </w:numPr>
        <w:spacing w:before="0" w:beforeAutospacing="0" w:after="40" w:afterAutospacing="0"/>
        <w:ind w:left="714" w:hanging="357"/>
        <w:jc w:val="both"/>
      </w:pPr>
      <w:r w:rsidRPr="00307D8B">
        <w:rPr>
          <w:i/>
        </w:rPr>
        <w:t xml:space="preserve">public </w:t>
      </w:r>
      <w:proofErr w:type="spellStart"/>
      <w:r w:rsidRPr="00307D8B">
        <w:rPr>
          <w:i/>
        </w:rPr>
        <w:t>int</w:t>
      </w:r>
      <w:proofErr w:type="spellEnd"/>
      <w:r w:rsidRPr="00307D8B">
        <w:rPr>
          <w:i/>
        </w:rPr>
        <w:t xml:space="preserve"> size(). </w:t>
      </w:r>
      <w:r>
        <w:t xml:space="preserve">Returns the number of data items in the </w:t>
      </w:r>
      <w:r w:rsidR="003E4BCE">
        <w:t>priority queue</w:t>
      </w:r>
      <w:r>
        <w:t>.</w:t>
      </w:r>
    </w:p>
    <w:p w:rsidR="00145673" w:rsidRDefault="00922DAC" w:rsidP="0004650D">
      <w:pPr>
        <w:pStyle w:val="NormalWeb"/>
        <w:numPr>
          <w:ilvl w:val="0"/>
          <w:numId w:val="18"/>
        </w:numPr>
        <w:spacing w:before="0" w:beforeAutospacing="0" w:after="40" w:afterAutospacing="0"/>
        <w:ind w:left="714" w:hanging="357"/>
        <w:jc w:val="both"/>
      </w:pPr>
      <w:r>
        <w:rPr>
          <w:i/>
        </w:rPr>
        <w:t xml:space="preserve">String </w:t>
      </w:r>
      <w:proofErr w:type="spellStart"/>
      <w:r>
        <w:rPr>
          <w:i/>
        </w:rPr>
        <w:t>toString</w:t>
      </w:r>
      <w:proofErr w:type="spellEnd"/>
      <w:r>
        <w:rPr>
          <w:i/>
        </w:rPr>
        <w:t>().</w:t>
      </w:r>
      <w:r>
        <w:t xml:space="preserve"> Returns a </w:t>
      </w:r>
      <w:r w:rsidRPr="00474DE0">
        <w:rPr>
          <w:i/>
        </w:rPr>
        <w:t>String</w:t>
      </w:r>
      <w:r>
        <w:t xml:space="preserve"> representation of the </w:t>
      </w:r>
      <w:r w:rsidR="003E4BCE">
        <w:t>priority queue</w:t>
      </w:r>
      <w:r>
        <w:t>.</w:t>
      </w:r>
      <w:r w:rsidR="00474DE0">
        <w:t xml:space="preserve"> The priority queue will store data items of the type </w:t>
      </w:r>
      <w:r w:rsidR="00474DE0" w:rsidRPr="00763334">
        <w:rPr>
          <w:i/>
        </w:rPr>
        <w:t>Hexagon</w:t>
      </w:r>
      <w:r w:rsidR="00474DE0">
        <w:t xml:space="preserve">, described below. This method will just invoke the </w:t>
      </w:r>
      <w:proofErr w:type="spellStart"/>
      <w:r w:rsidR="00474DE0" w:rsidRPr="00763334">
        <w:rPr>
          <w:i/>
        </w:rPr>
        <w:t>toString</w:t>
      </w:r>
      <w:proofErr w:type="spellEnd"/>
      <w:r w:rsidR="00474DE0">
        <w:t xml:space="preserve"> method from each data </w:t>
      </w:r>
      <w:r w:rsidR="00763334">
        <w:t>item in the priority queue and concatenate these strings.</w:t>
      </w:r>
    </w:p>
    <w:p w:rsidR="00776E45" w:rsidRDefault="00776E45" w:rsidP="00776E45">
      <w:pPr>
        <w:pStyle w:val="NormalWeb"/>
        <w:spacing w:before="240" w:beforeAutospacing="0" w:after="0" w:afterAutospacing="0"/>
        <w:jc w:val="both"/>
      </w:pPr>
      <w:r>
        <w:lastRenderedPageBreak/>
        <w:t xml:space="preserve">When storing the data items in the priority queue you have two choices: </w:t>
      </w:r>
    </w:p>
    <w:p w:rsidR="00776E45" w:rsidRDefault="00776E45" w:rsidP="00011B92">
      <w:pPr>
        <w:pStyle w:val="NormalWeb"/>
        <w:numPr>
          <w:ilvl w:val="0"/>
          <w:numId w:val="24"/>
        </w:numPr>
        <w:spacing w:before="120" w:beforeAutospacing="0" w:after="0" w:afterAutospacing="0"/>
        <w:ind w:left="714" w:hanging="357"/>
        <w:jc w:val="both"/>
      </w:pPr>
      <w:r>
        <w:t xml:space="preserve">Keep the data items sorted by priority. In this case the data item with smallest priority will be at the front of the linked list. When inserting a new data item into the priority queue, it needs to be inserted in its proper position within the sorted linked list. Similarly, when updating the priority of a data item, the node storing such a data item might need to be moved so that the linked list remains sorted after the priority of the data item has </w:t>
      </w:r>
      <w:r w:rsidR="00011B92">
        <w:t>been updated. O</w:t>
      </w:r>
      <w:r>
        <w:t>r</w:t>
      </w:r>
    </w:p>
    <w:p w:rsidR="00EE0E6F" w:rsidRDefault="00011B92" w:rsidP="00EE0E6F">
      <w:pPr>
        <w:pStyle w:val="NormalWeb"/>
        <w:numPr>
          <w:ilvl w:val="0"/>
          <w:numId w:val="24"/>
        </w:numPr>
        <w:spacing w:before="0" w:beforeAutospacing="0" w:after="120" w:afterAutospacing="0"/>
        <w:jc w:val="both"/>
      </w:pPr>
      <w:r>
        <w:t>k</w:t>
      </w:r>
      <w:r w:rsidR="00776E45">
        <w:t xml:space="preserve">eep the data items unsorted. In this case when performing the </w:t>
      </w:r>
      <w:proofErr w:type="spellStart"/>
      <w:r w:rsidR="00776E45" w:rsidRPr="00966108">
        <w:rPr>
          <w:i/>
        </w:rPr>
        <w:t>removeMin</w:t>
      </w:r>
      <w:proofErr w:type="spellEnd"/>
      <w:r w:rsidR="00776E45">
        <w:t xml:space="preserve"> operation, the list needs to be scanned to look for a data item with smallest priority. When adding a new data item, it </w:t>
      </w:r>
      <w:r>
        <w:t>should</w:t>
      </w:r>
      <w:r w:rsidR="00776E45">
        <w:t xml:space="preserve"> be inserted at the </w:t>
      </w:r>
      <w:r>
        <w:t>rear</w:t>
      </w:r>
      <w:r w:rsidR="00776E45">
        <w:t xml:space="preserve"> of the linked list. </w:t>
      </w:r>
    </w:p>
    <w:p w:rsidR="00EE0E6F" w:rsidRPr="00145673" w:rsidRDefault="00EE0E6F" w:rsidP="00EE0E6F">
      <w:pPr>
        <w:pStyle w:val="NormalWeb"/>
        <w:spacing w:before="0" w:beforeAutospacing="0" w:after="120" w:afterAutospacing="0"/>
        <w:jc w:val="both"/>
      </w:pPr>
      <w:r>
        <w:t xml:space="preserve">Both choices are OK. Depending on which choice you make some operations will be more complicated to implement and other will be simpler. </w:t>
      </w:r>
    </w:p>
    <w:p w:rsidR="003C63A9" w:rsidRDefault="003C63A9" w:rsidP="007C3356">
      <w:pPr>
        <w:pStyle w:val="NormalWeb"/>
        <w:spacing w:before="240" w:beforeAutospacing="0" w:after="120" w:afterAutospacing="0"/>
        <w:jc w:val="both"/>
        <w:rPr>
          <w:b/>
        </w:rPr>
      </w:pPr>
      <w:r>
        <w:rPr>
          <w:b/>
        </w:rPr>
        <w:t xml:space="preserve">2.2 </w:t>
      </w:r>
      <w:proofErr w:type="spellStart"/>
      <w:r>
        <w:rPr>
          <w:b/>
        </w:rPr>
        <w:t>DPriorityNode</w:t>
      </w:r>
      <w:proofErr w:type="spellEnd"/>
    </w:p>
    <w:p w:rsidR="002A7DB7" w:rsidRDefault="002A7DB7" w:rsidP="007C3356">
      <w:pPr>
        <w:pStyle w:val="NormalWeb"/>
        <w:spacing w:before="240" w:beforeAutospacing="0" w:after="120" w:afterAutospacing="0"/>
        <w:jc w:val="both"/>
      </w:pPr>
      <w:r>
        <w:t>This class represents the nodes of the doubly linked list used to im</w:t>
      </w:r>
      <w:r w:rsidR="00763334">
        <w:t xml:space="preserve">plement the priority queue. </w:t>
      </w:r>
      <w:r w:rsidR="00B539A9">
        <w:t>This class will be declared</w:t>
      </w:r>
      <w:r>
        <w:t xml:space="preserve"> as follows:</w:t>
      </w:r>
    </w:p>
    <w:p w:rsidR="002A7DB7" w:rsidRPr="002A7DB7" w:rsidRDefault="002A7DB7" w:rsidP="002A7DB7">
      <w:pPr>
        <w:pStyle w:val="NormalWeb"/>
        <w:spacing w:before="240" w:beforeAutospacing="0" w:after="120" w:afterAutospacing="0"/>
        <w:ind w:firstLine="720"/>
        <w:jc w:val="both"/>
        <w:rPr>
          <w:i/>
        </w:rPr>
      </w:pPr>
      <w:r w:rsidRPr="002A7DB7">
        <w:rPr>
          <w:i/>
        </w:rPr>
        <w:t xml:space="preserve">public class </w:t>
      </w:r>
      <w:proofErr w:type="spellStart"/>
      <w:r w:rsidRPr="002A7DB7">
        <w:rPr>
          <w:i/>
        </w:rPr>
        <w:t>DPriorityNode</w:t>
      </w:r>
      <w:proofErr w:type="spellEnd"/>
      <w:r w:rsidRPr="002A7DB7">
        <w:rPr>
          <w:i/>
        </w:rPr>
        <w:t>&lt;T&gt;</w:t>
      </w:r>
    </w:p>
    <w:p w:rsidR="002A7DB7" w:rsidRDefault="002A7DB7" w:rsidP="002A7DB7">
      <w:pPr>
        <w:pStyle w:val="NormalWeb"/>
        <w:spacing w:before="240" w:beforeAutospacing="0" w:after="120" w:afterAutospacing="0"/>
        <w:jc w:val="both"/>
      </w:pPr>
      <w:r>
        <w:t>This class will have 4 instance variables:</w:t>
      </w:r>
    </w:p>
    <w:p w:rsidR="002A7DB7" w:rsidRDefault="002A7DB7" w:rsidP="0004650D">
      <w:pPr>
        <w:pStyle w:val="NormalWeb"/>
        <w:numPr>
          <w:ilvl w:val="0"/>
          <w:numId w:val="21"/>
        </w:numPr>
        <w:spacing w:before="0" w:beforeAutospacing="0" w:after="40" w:afterAutospacing="0"/>
        <w:jc w:val="both"/>
      </w:pPr>
      <w:r w:rsidRPr="002A7DB7">
        <w:rPr>
          <w:i/>
        </w:rPr>
        <w:t>private T element</w:t>
      </w:r>
      <w:r>
        <w:t>. A reference to the data item stored in this node.</w:t>
      </w:r>
    </w:p>
    <w:p w:rsidR="002A7DB7" w:rsidRDefault="002A7DB7" w:rsidP="0004650D">
      <w:pPr>
        <w:pStyle w:val="NormalWeb"/>
        <w:numPr>
          <w:ilvl w:val="0"/>
          <w:numId w:val="21"/>
        </w:numPr>
        <w:spacing w:before="0" w:beforeAutospacing="0" w:after="40" w:afterAutospacing="0"/>
        <w:ind w:left="714" w:hanging="357"/>
        <w:jc w:val="both"/>
      </w:pPr>
      <w:r w:rsidRPr="002A7DB7">
        <w:rPr>
          <w:i/>
        </w:rPr>
        <w:t xml:space="preserve">private </w:t>
      </w:r>
      <w:proofErr w:type="spellStart"/>
      <w:r w:rsidRPr="002A7DB7">
        <w:rPr>
          <w:i/>
        </w:rPr>
        <w:t>DPriorityNode</w:t>
      </w:r>
      <w:proofErr w:type="spellEnd"/>
      <w:r w:rsidRPr="002A7DB7">
        <w:rPr>
          <w:i/>
        </w:rPr>
        <w:t>&lt;T&gt; next</w:t>
      </w:r>
      <w:r>
        <w:t>. A reference to the next node in the liked list.</w:t>
      </w:r>
    </w:p>
    <w:p w:rsidR="002A7DB7" w:rsidRDefault="002A7DB7" w:rsidP="0004650D">
      <w:pPr>
        <w:pStyle w:val="NormalWeb"/>
        <w:numPr>
          <w:ilvl w:val="0"/>
          <w:numId w:val="21"/>
        </w:numPr>
        <w:spacing w:before="0" w:beforeAutospacing="0" w:after="40" w:afterAutospacing="0"/>
        <w:ind w:left="714" w:hanging="357"/>
        <w:jc w:val="both"/>
      </w:pPr>
      <w:r w:rsidRPr="002A7DB7">
        <w:rPr>
          <w:i/>
        </w:rPr>
        <w:t xml:space="preserve">private </w:t>
      </w:r>
      <w:proofErr w:type="spellStart"/>
      <w:r w:rsidRPr="002A7DB7">
        <w:rPr>
          <w:i/>
        </w:rPr>
        <w:t>DPriorityNode</w:t>
      </w:r>
      <w:proofErr w:type="spellEnd"/>
      <w:r w:rsidRPr="002A7DB7">
        <w:rPr>
          <w:i/>
        </w:rPr>
        <w:t>&lt;T&gt; prev</w:t>
      </w:r>
      <w:r>
        <w:t xml:space="preserve">. A reference to the previous node in the linked list. </w:t>
      </w:r>
    </w:p>
    <w:p w:rsidR="00E71DA8" w:rsidRDefault="002A7DB7" w:rsidP="0004650D">
      <w:pPr>
        <w:pStyle w:val="NormalWeb"/>
        <w:numPr>
          <w:ilvl w:val="0"/>
          <w:numId w:val="21"/>
        </w:numPr>
        <w:spacing w:before="0" w:beforeAutospacing="0" w:after="0" w:afterAutospacing="0"/>
        <w:ind w:left="714" w:hanging="357"/>
        <w:jc w:val="both"/>
      </w:pPr>
      <w:r w:rsidRPr="002A7DB7">
        <w:rPr>
          <w:i/>
        </w:rPr>
        <w:t xml:space="preserve">private </w:t>
      </w:r>
      <w:r w:rsidR="003004D7">
        <w:rPr>
          <w:i/>
        </w:rPr>
        <w:t>double</w:t>
      </w:r>
      <w:r w:rsidRPr="002A7DB7">
        <w:rPr>
          <w:i/>
        </w:rPr>
        <w:t xml:space="preserve"> priority</w:t>
      </w:r>
      <w:r>
        <w:t xml:space="preserve">. This is the priority of the data item stored in this node. </w:t>
      </w:r>
    </w:p>
    <w:p w:rsidR="00E71DA8" w:rsidRDefault="00E71DA8" w:rsidP="00FD303E">
      <w:pPr>
        <w:pStyle w:val="NormalWeb"/>
        <w:spacing w:before="240" w:beforeAutospacing="0" w:after="120" w:afterAutospacing="0"/>
        <w:jc w:val="both"/>
      </w:pPr>
      <w:r>
        <w:t>You need to implement the following methods in this class:</w:t>
      </w:r>
    </w:p>
    <w:p w:rsidR="00E71DA8" w:rsidRDefault="00E71DA8" w:rsidP="0004650D">
      <w:pPr>
        <w:pStyle w:val="NormalWeb"/>
        <w:numPr>
          <w:ilvl w:val="0"/>
          <w:numId w:val="22"/>
        </w:numPr>
        <w:spacing w:before="0" w:beforeAutospacing="0" w:after="40" w:afterAutospacing="0"/>
        <w:ind w:left="714" w:hanging="357"/>
        <w:jc w:val="both"/>
      </w:pPr>
      <w:r w:rsidRPr="00FD303E">
        <w:rPr>
          <w:i/>
        </w:rPr>
        <w:t xml:space="preserve">public </w:t>
      </w:r>
      <w:proofErr w:type="spellStart"/>
      <w:r w:rsidRPr="00FD303E">
        <w:rPr>
          <w:i/>
        </w:rPr>
        <w:t>DPriorityNode</w:t>
      </w:r>
      <w:proofErr w:type="spellEnd"/>
      <w:r w:rsidRPr="00FD303E">
        <w:rPr>
          <w:i/>
        </w:rPr>
        <w:t xml:space="preserve"> (T data, </w:t>
      </w:r>
      <w:r w:rsidR="0099304C">
        <w:rPr>
          <w:i/>
        </w:rPr>
        <w:t>double</w:t>
      </w:r>
      <w:r w:rsidRPr="00FD303E">
        <w:rPr>
          <w:i/>
        </w:rPr>
        <w:t xml:space="preserve"> </w:t>
      </w:r>
      <w:proofErr w:type="spellStart"/>
      <w:r w:rsidRPr="00FD303E">
        <w:rPr>
          <w:i/>
        </w:rPr>
        <w:t>prio</w:t>
      </w:r>
      <w:proofErr w:type="spellEnd"/>
      <w:r w:rsidRPr="00FD303E">
        <w:rPr>
          <w:i/>
        </w:rPr>
        <w:t>).</w:t>
      </w:r>
      <w:r>
        <w:t xml:space="preserve"> Creates a node storing the given data item and priority.</w:t>
      </w:r>
    </w:p>
    <w:p w:rsidR="00E71DA8" w:rsidRDefault="00FD303E" w:rsidP="0004650D">
      <w:pPr>
        <w:pStyle w:val="NormalWeb"/>
        <w:numPr>
          <w:ilvl w:val="0"/>
          <w:numId w:val="22"/>
        </w:numPr>
        <w:spacing w:before="0" w:beforeAutospacing="0" w:after="40" w:afterAutospacing="0"/>
        <w:ind w:left="714" w:hanging="357"/>
        <w:jc w:val="both"/>
      </w:pPr>
      <w:proofErr w:type="gramStart"/>
      <w:r w:rsidRPr="00FD303E">
        <w:rPr>
          <w:i/>
        </w:rPr>
        <w:t>p</w:t>
      </w:r>
      <w:r w:rsidR="00E71DA8" w:rsidRPr="00FD303E">
        <w:rPr>
          <w:i/>
        </w:rPr>
        <w:t>ublic</w:t>
      </w:r>
      <w:proofErr w:type="gramEnd"/>
      <w:r w:rsidR="00E71DA8" w:rsidRPr="00FD303E">
        <w:rPr>
          <w:i/>
        </w:rPr>
        <w:t xml:space="preserve"> </w:t>
      </w:r>
      <w:proofErr w:type="spellStart"/>
      <w:r w:rsidR="00E71DA8" w:rsidRPr="00FD303E">
        <w:rPr>
          <w:i/>
        </w:rPr>
        <w:t>DPriorityNode</w:t>
      </w:r>
      <w:proofErr w:type="spellEnd"/>
      <w:r w:rsidR="00E71DA8" w:rsidRPr="00FD303E">
        <w:rPr>
          <w:i/>
        </w:rPr>
        <w:t>().</w:t>
      </w:r>
      <w:r w:rsidR="00E71DA8">
        <w:t xml:space="preserve"> Creates an empty node, with null data</w:t>
      </w:r>
      <w:r w:rsidR="00763334">
        <w:t xml:space="preserve"> and zero priority</w:t>
      </w:r>
      <w:r w:rsidR="00E71DA8">
        <w:t>.</w:t>
      </w:r>
    </w:p>
    <w:p w:rsidR="00E71DA8" w:rsidRPr="00FD303E" w:rsidRDefault="00E71DA8" w:rsidP="0004650D">
      <w:pPr>
        <w:pStyle w:val="NormalWeb"/>
        <w:numPr>
          <w:ilvl w:val="0"/>
          <w:numId w:val="22"/>
        </w:numPr>
        <w:spacing w:before="0" w:beforeAutospacing="0" w:after="40" w:afterAutospacing="0"/>
        <w:ind w:left="714" w:hanging="357"/>
        <w:jc w:val="both"/>
        <w:rPr>
          <w:i/>
        </w:rPr>
      </w:pPr>
      <w:r>
        <w:t xml:space="preserve">Setter and getter methods: </w:t>
      </w:r>
      <w:proofErr w:type="spellStart"/>
      <w:r w:rsidRPr="00FD303E">
        <w:rPr>
          <w:i/>
        </w:rPr>
        <w:t>getPriority</w:t>
      </w:r>
      <w:proofErr w:type="spellEnd"/>
      <w:r w:rsidRPr="00FD303E">
        <w:rPr>
          <w:i/>
        </w:rPr>
        <w:t xml:space="preserve">, </w:t>
      </w:r>
      <w:proofErr w:type="spellStart"/>
      <w:r w:rsidRPr="00FD303E">
        <w:rPr>
          <w:i/>
        </w:rPr>
        <w:t>getElement</w:t>
      </w:r>
      <w:proofErr w:type="spellEnd"/>
      <w:r w:rsidRPr="00FD303E">
        <w:rPr>
          <w:i/>
        </w:rPr>
        <w:t xml:space="preserve">, </w:t>
      </w:r>
      <w:proofErr w:type="spellStart"/>
      <w:r w:rsidRPr="00FD303E">
        <w:rPr>
          <w:i/>
        </w:rPr>
        <w:t>getNe</w:t>
      </w:r>
      <w:r w:rsidR="00763334">
        <w:rPr>
          <w:i/>
        </w:rPr>
        <w:t>x</w:t>
      </w:r>
      <w:r w:rsidRPr="00FD303E">
        <w:rPr>
          <w:i/>
        </w:rPr>
        <w:t>t</w:t>
      </w:r>
      <w:proofErr w:type="spellEnd"/>
      <w:r w:rsidRPr="00FD303E">
        <w:rPr>
          <w:i/>
        </w:rPr>
        <w:t xml:space="preserve">, </w:t>
      </w:r>
      <w:proofErr w:type="spellStart"/>
      <w:r w:rsidRPr="00FD303E">
        <w:rPr>
          <w:i/>
        </w:rPr>
        <w:t>getPrev</w:t>
      </w:r>
      <w:proofErr w:type="spellEnd"/>
      <w:r w:rsidRPr="00FD303E">
        <w:rPr>
          <w:i/>
        </w:rPr>
        <w:t xml:space="preserve">, </w:t>
      </w:r>
      <w:proofErr w:type="spellStart"/>
      <w:r w:rsidRPr="00FD303E">
        <w:rPr>
          <w:i/>
        </w:rPr>
        <w:t>setElement</w:t>
      </w:r>
      <w:proofErr w:type="spellEnd"/>
      <w:r w:rsidRPr="00FD303E">
        <w:rPr>
          <w:i/>
        </w:rPr>
        <w:t xml:space="preserve">, </w:t>
      </w:r>
      <w:proofErr w:type="spellStart"/>
      <w:r w:rsidRPr="00FD303E">
        <w:rPr>
          <w:i/>
        </w:rPr>
        <w:t>setNext</w:t>
      </w:r>
      <w:proofErr w:type="spellEnd"/>
      <w:r w:rsidRPr="00FD303E">
        <w:rPr>
          <w:i/>
        </w:rPr>
        <w:t xml:space="preserve">, </w:t>
      </w:r>
      <w:proofErr w:type="spellStart"/>
      <w:r w:rsidRPr="00FD303E">
        <w:rPr>
          <w:i/>
        </w:rPr>
        <w:t>setPrev</w:t>
      </w:r>
      <w:proofErr w:type="spellEnd"/>
      <w:r w:rsidRPr="00FD303E">
        <w:rPr>
          <w:i/>
        </w:rPr>
        <w:t xml:space="preserve">, </w:t>
      </w:r>
      <w:proofErr w:type="spellStart"/>
      <w:r w:rsidRPr="00FD303E">
        <w:rPr>
          <w:i/>
        </w:rPr>
        <w:t>setPriority</w:t>
      </w:r>
      <w:proofErr w:type="spellEnd"/>
      <w:r w:rsidRPr="00FD303E">
        <w:rPr>
          <w:i/>
        </w:rPr>
        <w:t>.</w:t>
      </w:r>
    </w:p>
    <w:p w:rsidR="00167CC2" w:rsidRPr="00167CC2" w:rsidRDefault="003C63A9" w:rsidP="007C3356">
      <w:pPr>
        <w:pStyle w:val="NormalWeb"/>
        <w:spacing w:before="240" w:beforeAutospacing="0" w:after="120" w:afterAutospacing="0"/>
        <w:jc w:val="both"/>
        <w:rPr>
          <w:b/>
        </w:rPr>
      </w:pPr>
      <w:r>
        <w:rPr>
          <w:b/>
        </w:rPr>
        <w:t>2.3</w:t>
      </w:r>
      <w:r w:rsidR="00167CC2">
        <w:rPr>
          <w:b/>
        </w:rPr>
        <w:t xml:space="preserve"> </w:t>
      </w:r>
      <w:proofErr w:type="spellStart"/>
      <w:r w:rsidR="00167CC2">
        <w:rPr>
          <w:b/>
        </w:rPr>
        <w:t>FindShortestPath</w:t>
      </w:r>
      <w:proofErr w:type="spellEnd"/>
    </w:p>
    <w:p w:rsidR="00FD303E" w:rsidRDefault="00FD303E" w:rsidP="007C3356">
      <w:pPr>
        <w:pStyle w:val="NormalWeb"/>
        <w:spacing w:before="240" w:beforeAutospacing="0" w:after="120" w:afterAutospacing="0"/>
        <w:jc w:val="both"/>
      </w:pPr>
      <w:r>
        <w:t xml:space="preserve">This class </w:t>
      </w:r>
      <w:r w:rsidR="00763334">
        <w:t>will implement</w:t>
      </w:r>
      <w:r>
        <w:t xml:space="preserve"> the algorithm to compute a shortest path from the initial chamber to the exit.  A description of this algorithm is given below. This class will contain the main method:</w:t>
      </w:r>
    </w:p>
    <w:p w:rsidR="00FD303E" w:rsidRDefault="00763334" w:rsidP="00CE3936">
      <w:pPr>
        <w:pStyle w:val="NormalWeb"/>
        <w:spacing w:before="120" w:beforeAutospacing="0" w:after="120" w:afterAutospacing="0"/>
        <w:jc w:val="both"/>
        <w:rPr>
          <w:i/>
        </w:rPr>
      </w:pPr>
      <w:r>
        <w:rPr>
          <w:i/>
        </w:rPr>
        <w:tab/>
      </w:r>
      <w:proofErr w:type="gramStart"/>
      <w:r w:rsidR="00FD303E" w:rsidRPr="00307D8B">
        <w:rPr>
          <w:i/>
        </w:rPr>
        <w:t>public</w:t>
      </w:r>
      <w:proofErr w:type="gramEnd"/>
      <w:r w:rsidR="00FD303E" w:rsidRPr="00307D8B">
        <w:rPr>
          <w:i/>
        </w:rPr>
        <w:t xml:space="preserve"> static void main (String</w:t>
      </w:r>
      <w:r w:rsidR="00FD303E" w:rsidRPr="00CE3936">
        <w:t>[]</w:t>
      </w:r>
      <w:r w:rsidR="00FD303E" w:rsidRPr="00307D8B">
        <w:rPr>
          <w:i/>
        </w:rPr>
        <w:t xml:space="preserve"> </w:t>
      </w:r>
      <w:proofErr w:type="spellStart"/>
      <w:r w:rsidR="00FD303E" w:rsidRPr="00307D8B">
        <w:rPr>
          <w:i/>
        </w:rPr>
        <w:t>args</w:t>
      </w:r>
      <w:proofErr w:type="spellEnd"/>
      <w:r w:rsidR="00FD303E" w:rsidRPr="00307D8B">
        <w:rPr>
          <w:i/>
        </w:rPr>
        <w:t>)</w:t>
      </w:r>
    </w:p>
    <w:p w:rsidR="00FD303E" w:rsidRDefault="00FD303E" w:rsidP="0004650D">
      <w:pPr>
        <w:pStyle w:val="NormalWeb"/>
        <w:spacing w:before="120" w:beforeAutospacing="0" w:after="120" w:afterAutospacing="0"/>
        <w:jc w:val="both"/>
      </w:pPr>
      <w:r>
        <w:t xml:space="preserve">This method will first create an object of the class </w:t>
      </w:r>
      <w:r w:rsidRPr="00E62429">
        <w:rPr>
          <w:i/>
        </w:rPr>
        <w:t>Dungeon</w:t>
      </w:r>
      <w:r>
        <w:t xml:space="preserve"> passing </w:t>
      </w:r>
      <w:proofErr w:type="spellStart"/>
      <w:proofErr w:type="gramStart"/>
      <w:r w:rsidRPr="00E62429">
        <w:rPr>
          <w:i/>
        </w:rPr>
        <w:t>args</w:t>
      </w:r>
      <w:proofErr w:type="spellEnd"/>
      <w:r w:rsidRPr="00CE3936">
        <w:t>[</w:t>
      </w:r>
      <w:proofErr w:type="gramEnd"/>
      <w:r w:rsidRPr="00CE3936">
        <w:t>0]</w:t>
      </w:r>
      <w:r w:rsidR="00763334">
        <w:t xml:space="preserve"> as the parameter to the constructor of class </w:t>
      </w:r>
      <w:r w:rsidR="00763334" w:rsidRPr="00763334">
        <w:rPr>
          <w:i/>
        </w:rPr>
        <w:t>Dungeon</w:t>
      </w:r>
      <w:r w:rsidR="00E62429">
        <w:t xml:space="preserve">; </w:t>
      </w:r>
      <w:proofErr w:type="spellStart"/>
      <w:r w:rsidR="00E62429" w:rsidRPr="00E62429">
        <w:rPr>
          <w:i/>
        </w:rPr>
        <w:t>args</w:t>
      </w:r>
      <w:proofErr w:type="spellEnd"/>
      <w:r w:rsidR="00E62429" w:rsidRPr="00CE3936">
        <w:t>[0]</w:t>
      </w:r>
      <w:r w:rsidR="00E62429">
        <w:t xml:space="preserve"> should store</w:t>
      </w:r>
      <w:r>
        <w:t xml:space="preserve"> the name of the file containing the description of the dungeon. </w:t>
      </w:r>
      <w:r w:rsidR="00E62429">
        <w:t xml:space="preserve">See the notes on command line arguments in </w:t>
      </w:r>
      <w:r w:rsidR="004F7347">
        <w:t>A</w:t>
      </w:r>
      <w:r w:rsidR="00E62429">
        <w:t xml:space="preserve">ssignment 2. </w:t>
      </w:r>
      <w:r>
        <w:t>As in the previous assignment, when you</w:t>
      </w:r>
      <w:r w:rsidR="00763334">
        <w:t>r program</w:t>
      </w:r>
      <w:r>
        <w:t xml:space="preserve"> create</w:t>
      </w:r>
      <w:r w:rsidR="00763334">
        <w:t>s</w:t>
      </w:r>
      <w:r>
        <w:t xml:space="preserve"> an object of the class </w:t>
      </w:r>
      <w:r w:rsidRPr="00E62429">
        <w:rPr>
          <w:i/>
        </w:rPr>
        <w:t>Dungeon</w:t>
      </w:r>
      <w:r>
        <w:t xml:space="preserve">, the dungeon will be displayed on the screen. </w:t>
      </w:r>
      <w:r w:rsidR="002F79A7">
        <w:t xml:space="preserve">Description of the class </w:t>
      </w:r>
      <w:r w:rsidR="002F79A7" w:rsidRPr="00763334">
        <w:rPr>
          <w:i/>
        </w:rPr>
        <w:t>Dungeon</w:t>
      </w:r>
      <w:r w:rsidR="002F79A7">
        <w:t xml:space="preserve"> is given below. </w:t>
      </w:r>
    </w:p>
    <w:p w:rsidR="002F79A7" w:rsidRPr="00FD303E" w:rsidRDefault="002F79A7" w:rsidP="0004650D">
      <w:pPr>
        <w:pStyle w:val="NormalWeb"/>
        <w:spacing w:before="120" w:beforeAutospacing="0" w:after="120" w:afterAutospacing="0"/>
        <w:jc w:val="both"/>
      </w:pPr>
      <w:r>
        <w:t xml:space="preserve">Your program must print the number of chambers in the path from the initial chamber to the exit. </w:t>
      </w:r>
      <w:r w:rsidR="006E1CB3">
        <w:t xml:space="preserve">For example, for the dungeon of the above figure the algorithm must print </w:t>
      </w:r>
      <w:r w:rsidR="004F7347">
        <w:t xml:space="preserve">a message indicating that the path has length </w:t>
      </w:r>
      <w:r w:rsidR="006E1CB3">
        <w:t xml:space="preserve">6. </w:t>
      </w:r>
      <w:r>
        <w:t xml:space="preserve">If there is no path from the initial chamber to the exit, your program must print an </w:t>
      </w:r>
      <w:r>
        <w:lastRenderedPageBreak/>
        <w:t xml:space="preserve">appropriate message. </w:t>
      </w:r>
      <w:r w:rsidR="00E62429">
        <w:t xml:space="preserve">You might add any private methods and instance variables that you </w:t>
      </w:r>
      <w:r w:rsidR="00763334">
        <w:t>want</w:t>
      </w:r>
      <w:r w:rsidR="00E62429">
        <w:t xml:space="preserve"> in this class.</w:t>
      </w:r>
    </w:p>
    <w:p w:rsidR="0004650D" w:rsidRDefault="002C06EA" w:rsidP="00E62429">
      <w:pPr>
        <w:pStyle w:val="NormalWeb"/>
        <w:spacing w:before="240" w:beforeAutospacing="0" w:after="120" w:afterAutospacing="0"/>
        <w:jc w:val="both"/>
        <w:rPr>
          <w:b/>
        </w:rPr>
      </w:pPr>
      <w:r>
        <w:t>Your program must catch any exceptions that might be thrown. For each exception thrown an appropriate message must be printed.</w:t>
      </w:r>
      <w:r w:rsidR="0065123D">
        <w:t xml:space="preserve"> The message must explain what caused the exception to be thrown ins</w:t>
      </w:r>
      <w:r w:rsidR="00722485">
        <w:t xml:space="preserve">tead of just a generic message </w:t>
      </w:r>
      <w:r w:rsidR="0065123D">
        <w:t>saying that an exception was thrown</w:t>
      </w:r>
      <w:r w:rsidR="004F7347">
        <w:rPr>
          <w:b/>
        </w:rPr>
        <w:t>.</w:t>
      </w:r>
    </w:p>
    <w:p w:rsidR="00862077" w:rsidRPr="00C506D3" w:rsidRDefault="0074226D" w:rsidP="00E62429">
      <w:pPr>
        <w:pStyle w:val="NormalWeb"/>
        <w:spacing w:before="240" w:beforeAutospacing="0" w:after="120" w:afterAutospacing="0"/>
        <w:jc w:val="both"/>
      </w:pPr>
      <w:r>
        <w:rPr>
          <w:b/>
        </w:rPr>
        <w:t xml:space="preserve">3. </w:t>
      </w:r>
      <w:r w:rsidR="0096090B" w:rsidRPr="0096090B">
        <w:rPr>
          <w:b/>
        </w:rPr>
        <w:t xml:space="preserve">Algorithm for </w:t>
      </w:r>
      <w:r w:rsidR="002F79A7">
        <w:rPr>
          <w:b/>
        </w:rPr>
        <w:t>Finding a Shortest Way Out of the Dungeon</w:t>
      </w:r>
    </w:p>
    <w:p w:rsidR="00763334" w:rsidRDefault="005F47D2" w:rsidP="0004650D">
      <w:pPr>
        <w:pStyle w:val="NormalWeb"/>
        <w:spacing w:before="120" w:beforeAutospacing="0" w:after="120" w:afterAutospacing="0"/>
        <w:jc w:val="both"/>
      </w:pPr>
      <w:r>
        <w:t xml:space="preserve">The algorithm described here is called the </w:t>
      </w:r>
      <w:r w:rsidRPr="00763334">
        <w:rPr>
          <w:i/>
        </w:rPr>
        <w:t>A* algorithm</w:t>
      </w:r>
      <w:r>
        <w:t xml:space="preserve">. </w:t>
      </w:r>
      <w:r w:rsidR="00C73933">
        <w:t xml:space="preserve">Make sure you understand the algorithm before you implement it. </w:t>
      </w:r>
      <w:r w:rsidR="00C73933" w:rsidRPr="00C73933">
        <w:t xml:space="preserve"> </w:t>
      </w:r>
      <w:r>
        <w:t xml:space="preserve">There are online tutorials explaining this algorithm, in case you want to learn more about it. Use the Internet to find some of these tutorials. </w:t>
      </w:r>
      <w:r w:rsidR="0038140F">
        <w:t xml:space="preserve">The algorithm will start at the initial chamber and as it traverses the dungeon, it will keep in the priority queue the chambers that it might visit next. Each chamber has a priority equal to the distance from the chamber to the initial chamber plus an estimation of the distance from the chamber to the exit. </w:t>
      </w:r>
    </w:p>
    <w:p w:rsidR="00763334" w:rsidRDefault="0038140F" w:rsidP="0004650D">
      <w:pPr>
        <w:pStyle w:val="NormalWeb"/>
        <w:spacing w:before="120" w:beforeAutospacing="0" w:after="120" w:afterAutospacing="0"/>
        <w:jc w:val="both"/>
      </w:pPr>
      <w:r>
        <w:t>As the algorithm traverses the chambers it will compute the distance from each visited chamber to the initial one</w:t>
      </w:r>
      <w:r w:rsidR="004F5668">
        <w:t xml:space="preserve"> (see algorithm below to </w:t>
      </w:r>
      <w:r w:rsidR="00763334">
        <w:t>learn</w:t>
      </w:r>
      <w:r w:rsidR="004F5668">
        <w:t xml:space="preserve"> how to do this)</w:t>
      </w:r>
      <w:r>
        <w:t xml:space="preserve">. </w:t>
      </w:r>
      <w:r w:rsidR="00B27723">
        <w:t xml:space="preserve">Each object of the class </w:t>
      </w:r>
      <w:r w:rsidR="00B27723" w:rsidRPr="00B27723">
        <w:rPr>
          <w:i/>
        </w:rPr>
        <w:t>Hexagon</w:t>
      </w:r>
      <w:r w:rsidR="00B27723">
        <w:t xml:space="preserve"> representing a chamber has an instance variable where it stores the distance to the initial chamber. </w:t>
      </w:r>
      <w:r w:rsidR="009D3052">
        <w:t>This value will be set when the warrior arrives at the</w:t>
      </w:r>
      <w:r w:rsidR="00AF7AA7">
        <w:t xml:space="preserve"> chamber represented by the</w:t>
      </w:r>
      <w:r w:rsidR="009D3052">
        <w:t xml:space="preserve"> </w:t>
      </w:r>
      <w:r w:rsidR="007237F9" w:rsidRPr="007237F9">
        <w:rPr>
          <w:i/>
        </w:rPr>
        <w:t>Hexagon</w:t>
      </w:r>
      <w:r w:rsidR="00AF7AA7">
        <w:rPr>
          <w:i/>
        </w:rPr>
        <w:t xml:space="preserve"> </w:t>
      </w:r>
      <w:r w:rsidR="00AF7AA7" w:rsidRPr="00AF7AA7">
        <w:t>object</w:t>
      </w:r>
      <w:r w:rsidR="009D3052">
        <w:t xml:space="preserve">; </w:t>
      </w:r>
      <w:r w:rsidR="00AF7AA7">
        <w:t xml:space="preserve">note that </w:t>
      </w:r>
      <w:r w:rsidR="009D3052">
        <w:t>th</w:t>
      </w:r>
      <w:r w:rsidR="00AF7AA7">
        <w:t>is</w:t>
      </w:r>
      <w:r w:rsidR="009D3052">
        <w:t xml:space="preserve"> value is not known </w:t>
      </w:r>
      <w:r w:rsidR="00AF7AA7">
        <w:t>before</w:t>
      </w:r>
      <w:r w:rsidR="009D3052">
        <w:t xml:space="preserve"> the warrior arrives at the </w:t>
      </w:r>
      <w:r w:rsidR="00AF7AA7">
        <w:t>chamber</w:t>
      </w:r>
      <w:r w:rsidR="009D3052">
        <w:t xml:space="preserve">.  </w:t>
      </w:r>
    </w:p>
    <w:p w:rsidR="00C427B7" w:rsidRDefault="00B263D9" w:rsidP="0004650D">
      <w:pPr>
        <w:pStyle w:val="NormalWeb"/>
        <w:spacing w:before="120" w:beforeAutospacing="0" w:after="120" w:afterAutospacing="0"/>
        <w:jc w:val="both"/>
      </w:pPr>
      <w:r>
        <w:t>Since</w:t>
      </w:r>
      <w:r w:rsidR="0038140F">
        <w:t xml:space="preserve"> the distance to the exit from a given chamber is not known, the algorithm will estimate it as the </w:t>
      </w:r>
      <w:r w:rsidR="0038140F" w:rsidRPr="00763334">
        <w:rPr>
          <w:i/>
        </w:rPr>
        <w:t>Euclidean</w:t>
      </w:r>
      <w:r w:rsidR="0038140F">
        <w:t xml:space="preserve"> </w:t>
      </w:r>
      <w:r w:rsidR="0038140F" w:rsidRPr="00763334">
        <w:rPr>
          <w:i/>
        </w:rPr>
        <w:t>distance</w:t>
      </w:r>
      <w:r w:rsidR="0038140F">
        <w:t xml:space="preserve"> between the current chamber and the exit</w:t>
      </w:r>
      <w:r w:rsidR="002631B3">
        <w:t xml:space="preserve"> (</w:t>
      </w:r>
      <w:r w:rsidR="00AF7AA7">
        <w:t>S</w:t>
      </w:r>
      <w:r w:rsidR="00763334">
        <w:t>ee example below. I</w:t>
      </w:r>
      <w:r w:rsidR="002631B3">
        <w:t>f this is confusing to you, do not worry too much; you will be provided with code for computing the Euclidean distance from a chamber to the exit)</w:t>
      </w:r>
      <w:r w:rsidR="0038140F">
        <w:t xml:space="preserve">. </w:t>
      </w:r>
      <w:r w:rsidR="00B27723">
        <w:t>Because</w:t>
      </w:r>
      <w:r w:rsidR="0038140F">
        <w:t xml:space="preserve"> the algorithm visits chambers in increasing order of priority, it will always try to move to the chamber that seems to be closest to the exit. </w:t>
      </w:r>
      <w:r w:rsidR="004F5668">
        <w:t xml:space="preserve">Each object of the class </w:t>
      </w:r>
      <w:r w:rsidR="004F5668" w:rsidRPr="00C427B7">
        <w:rPr>
          <w:i/>
        </w:rPr>
        <w:t>Hexagon</w:t>
      </w:r>
      <w:r w:rsidR="004F5668">
        <w:t xml:space="preserve"> has an instance variable </w:t>
      </w:r>
      <w:r w:rsidR="000D2D5E">
        <w:t xml:space="preserve">that will point </w:t>
      </w:r>
      <w:r w:rsidR="004F5668">
        <w:t xml:space="preserve">to the </w:t>
      </w:r>
      <w:r w:rsidR="00731008">
        <w:t>predecessor</w:t>
      </w:r>
      <w:r w:rsidR="002631B3">
        <w:t xml:space="preserve"> chamber in the shortest path from the</w:t>
      </w:r>
      <w:r w:rsidR="004F5668">
        <w:t xml:space="preserve"> </w:t>
      </w:r>
      <w:r w:rsidR="002631B3">
        <w:t xml:space="preserve">initial chamber to the </w:t>
      </w:r>
      <w:r w:rsidR="000D2D5E">
        <w:t xml:space="preserve">current </w:t>
      </w:r>
      <w:r w:rsidR="002631B3">
        <w:t>chamber</w:t>
      </w:r>
      <w:r w:rsidR="000D2D5E">
        <w:t>.</w:t>
      </w:r>
      <w:r w:rsidR="002631B3">
        <w:t xml:space="preserve"> </w:t>
      </w:r>
    </w:p>
    <w:p w:rsidR="00763334" w:rsidRDefault="00C427B7" w:rsidP="0004650D">
      <w:pPr>
        <w:pStyle w:val="NormalWeb"/>
        <w:spacing w:before="120" w:beforeAutospacing="0" w:after="120" w:afterAutospacing="0"/>
        <w:jc w:val="both"/>
      </w:pPr>
      <w:r>
        <w:t xml:space="preserve">Consider, for example the dungeon given in the above figure. The warrior will start at chamber 1 and </w:t>
      </w:r>
      <w:r w:rsidR="00763334">
        <w:t>he</w:t>
      </w:r>
      <w:r>
        <w:t xml:space="preserve"> will set the dist</w:t>
      </w:r>
      <w:r w:rsidR="00731008">
        <w:t xml:space="preserve">ance to the initial chamber to 0. Then it will examine </w:t>
      </w:r>
      <w:r w:rsidR="00E17A1F">
        <w:t>neighboring</w:t>
      </w:r>
      <w:r w:rsidR="00731008">
        <w:t xml:space="preserve"> chambers 2 and 4. For each of these chambers the distance to the initial chamber will be set to 1 and the predecessor of each one of these chambers </w:t>
      </w:r>
      <w:r w:rsidR="00A51A01">
        <w:t xml:space="preserve">will be set to </w:t>
      </w:r>
      <w:r w:rsidR="00731008">
        <w:t xml:space="preserve">chamber 1. </w:t>
      </w:r>
      <w:r w:rsidR="00CB3D35">
        <w:t xml:space="preserve">Since the Euclidean distance between two chambers is the length of the straight line connecting the centers of the chambers, the warrior will assign the same priority, 1 + </w:t>
      </w:r>
      <w:r w:rsidR="00CB3D35" w:rsidRPr="0015043C">
        <w:rPr>
          <w:i/>
        </w:rPr>
        <w:t>d</w:t>
      </w:r>
      <w:r w:rsidR="00CB3D35">
        <w:t xml:space="preserve">, to chambers 2 and 4, where </w:t>
      </w:r>
      <w:r w:rsidR="00CB3D35" w:rsidRPr="0015043C">
        <w:rPr>
          <w:i/>
        </w:rPr>
        <w:t>d</w:t>
      </w:r>
      <w:r w:rsidR="00CB3D35">
        <w:t xml:space="preserve"> is the Euclidean distance between chambers 2 and 11 or </w:t>
      </w:r>
      <w:r w:rsidR="00AF7AA7">
        <w:t xml:space="preserve">between chambers </w:t>
      </w:r>
      <w:r w:rsidR="00CB3D35">
        <w:t>4 and 11 (which should be the same, see figure).</w:t>
      </w:r>
      <w:r w:rsidR="00D436E3">
        <w:t xml:space="preserve"> </w:t>
      </w:r>
    </w:p>
    <w:p w:rsidR="00C427B7" w:rsidRDefault="00763334" w:rsidP="0004650D">
      <w:pPr>
        <w:pStyle w:val="NormalWeb"/>
        <w:spacing w:before="120" w:beforeAutospacing="0" w:after="120" w:afterAutospacing="0"/>
        <w:jc w:val="both"/>
      </w:pPr>
      <w:r>
        <w:t>Next</w:t>
      </w:r>
      <w:r w:rsidR="00D436E3">
        <w:t xml:space="preserve"> the warrior will examine the chamber with the smallest priority, say 2 (as chambers 2 and 4 have the same priority). From here it will examine the </w:t>
      </w:r>
      <w:r w:rsidR="00004B64">
        <w:t>neighboring</w:t>
      </w:r>
      <w:r w:rsidR="00D436E3">
        <w:t xml:space="preserve"> chambers</w:t>
      </w:r>
      <w:r w:rsidR="00004B64">
        <w:t xml:space="preserve"> to chamber 2</w:t>
      </w:r>
      <w:r w:rsidR="00D436E3">
        <w:t xml:space="preserve">, namely 3 and 5. The distances from 3 and 5 to the initial chamber </w:t>
      </w:r>
      <w:r w:rsidR="00C45051">
        <w:t>are</w:t>
      </w:r>
      <w:r w:rsidR="00D436E3">
        <w:t xml:space="preserve"> set to 2</w:t>
      </w:r>
      <w:r w:rsidR="00D0716F">
        <w:t xml:space="preserve"> (distance from </w:t>
      </w:r>
      <w:r w:rsidR="006A771C">
        <w:t>current chamber</w:t>
      </w:r>
      <w:r w:rsidR="00AF7AA7">
        <w:t>,</w:t>
      </w:r>
      <w:r w:rsidR="005B596F">
        <w:t xml:space="preserve"> </w:t>
      </w:r>
      <w:r w:rsidR="006A771C">
        <w:t>chamber 2</w:t>
      </w:r>
      <w:r w:rsidR="00AF7AA7">
        <w:t xml:space="preserve">, </w:t>
      </w:r>
      <w:r w:rsidR="006A771C">
        <w:t>to the initial chamber</w:t>
      </w:r>
      <w:r w:rsidR="005B596F">
        <w:t xml:space="preserve"> </w:t>
      </w:r>
      <w:r w:rsidR="000D1154">
        <w:t>–</w:t>
      </w:r>
      <w:r w:rsidR="006A771C">
        <w:t xml:space="preserve">which was </w:t>
      </w:r>
      <w:r w:rsidR="006A771C">
        <w:rPr>
          <w:i/>
        </w:rPr>
        <w:t>d</w:t>
      </w:r>
      <w:r w:rsidR="005B596F">
        <w:rPr>
          <w:i/>
        </w:rPr>
        <w:t xml:space="preserve"> </w:t>
      </w:r>
      <w:r w:rsidR="006A771C">
        <w:t>=</w:t>
      </w:r>
      <w:r w:rsidR="005B596F">
        <w:t xml:space="preserve"> </w:t>
      </w:r>
      <w:r w:rsidR="000961E7">
        <w:t>1</w:t>
      </w:r>
      <w:r w:rsidR="00ED0DD5">
        <w:t>–</w:t>
      </w:r>
      <w:r w:rsidR="00D0716F">
        <w:t xml:space="preserve"> plus </w:t>
      </w:r>
      <w:r w:rsidR="009A7942">
        <w:t xml:space="preserve">the </w:t>
      </w:r>
      <w:r w:rsidR="00AF7AA7">
        <w:t>additional</w:t>
      </w:r>
      <w:r w:rsidR="00D0716F">
        <w:t xml:space="preserve"> step</w:t>
      </w:r>
      <w:r w:rsidR="009A7942">
        <w:t xml:space="preserve"> to get to </w:t>
      </w:r>
      <w:r w:rsidR="00AF7AA7">
        <w:t>chambers 3 or 5</w:t>
      </w:r>
      <w:r w:rsidR="00D0716F">
        <w:t>)</w:t>
      </w:r>
      <w:r w:rsidR="00AF7AA7">
        <w:t>;</w:t>
      </w:r>
      <w:r w:rsidR="00ED0DD5">
        <w:t xml:space="preserve"> </w:t>
      </w:r>
      <w:r w:rsidR="00D436E3">
        <w:t xml:space="preserve">chamber 2 is </w:t>
      </w:r>
      <w:r w:rsidR="00C45051">
        <w:t xml:space="preserve">set as </w:t>
      </w:r>
      <w:r w:rsidR="00D436E3">
        <w:t xml:space="preserve">the predecessor of chambers 3 and 5. The priority of chamber 5 will be set to a lower value than the priority of chamber 3 as the Euclidean distance from 5 to the exit is smaller than the distance from chamber 3 to the exit. </w:t>
      </w:r>
      <w:r w:rsidR="0015043C">
        <w:t xml:space="preserve">The warrior keeps examining chambers, avoiding those containing a dragon and those adjacent to a dragon, until he reaches the exit or determines that the exit cannot be reached. </w:t>
      </w:r>
    </w:p>
    <w:p w:rsidR="00C73933" w:rsidRPr="00C73933" w:rsidRDefault="0038140F" w:rsidP="0004650D">
      <w:pPr>
        <w:pStyle w:val="NormalWeb"/>
        <w:spacing w:before="120" w:beforeAutospacing="0" w:after="120" w:afterAutospacing="0"/>
      </w:pPr>
      <w:r>
        <w:t>A more detailed description of the algorit</w:t>
      </w:r>
      <w:r w:rsidR="00D723FB">
        <w:t>hm in pseudocode is given below:</w:t>
      </w:r>
    </w:p>
    <w:p w:rsidR="008F2718" w:rsidRDefault="00D723FB" w:rsidP="0004650D">
      <w:pPr>
        <w:numPr>
          <w:ilvl w:val="0"/>
          <w:numId w:val="12"/>
        </w:numPr>
        <w:spacing w:after="40"/>
        <w:ind w:left="714" w:hanging="357"/>
        <w:rPr>
          <w:color w:val="000000"/>
          <w:sz w:val="24"/>
          <w:szCs w:val="24"/>
          <w:lang w:val="en-CA" w:eastAsia="en-CA"/>
        </w:rPr>
      </w:pPr>
      <w:r>
        <w:rPr>
          <w:color w:val="000000"/>
          <w:sz w:val="24"/>
          <w:szCs w:val="24"/>
          <w:lang w:val="en-CA" w:eastAsia="en-CA"/>
        </w:rPr>
        <w:t>First, c</w:t>
      </w:r>
      <w:r w:rsidR="008F2718">
        <w:rPr>
          <w:color w:val="000000"/>
          <w:sz w:val="24"/>
          <w:szCs w:val="24"/>
          <w:lang w:val="en-CA" w:eastAsia="en-CA"/>
        </w:rPr>
        <w:t xml:space="preserve">reate an empty </w:t>
      </w:r>
      <w:r w:rsidR="00E62429">
        <w:rPr>
          <w:color w:val="000000"/>
          <w:sz w:val="24"/>
          <w:szCs w:val="24"/>
          <w:lang w:val="en-CA" w:eastAsia="en-CA"/>
        </w:rPr>
        <w:t>priority queue</w:t>
      </w:r>
      <w:r w:rsidR="008F2718">
        <w:rPr>
          <w:color w:val="000000"/>
          <w:sz w:val="24"/>
          <w:szCs w:val="24"/>
          <w:lang w:val="en-CA" w:eastAsia="en-CA"/>
        </w:rPr>
        <w:t>.</w:t>
      </w:r>
    </w:p>
    <w:p w:rsidR="0096090B" w:rsidRPr="005D4C14" w:rsidRDefault="006D3FE0" w:rsidP="0004650D">
      <w:pPr>
        <w:numPr>
          <w:ilvl w:val="0"/>
          <w:numId w:val="12"/>
        </w:numPr>
        <w:spacing w:after="40"/>
        <w:ind w:left="714" w:hanging="357"/>
        <w:jc w:val="both"/>
        <w:rPr>
          <w:color w:val="000000"/>
          <w:sz w:val="24"/>
          <w:szCs w:val="24"/>
          <w:lang w:val="en-CA" w:eastAsia="en-CA"/>
        </w:rPr>
      </w:pPr>
      <w:r w:rsidRPr="005D4C14">
        <w:rPr>
          <w:color w:val="000000"/>
          <w:sz w:val="24"/>
          <w:szCs w:val="24"/>
          <w:lang w:val="en-CA" w:eastAsia="en-CA"/>
        </w:rPr>
        <w:t>Get</w:t>
      </w:r>
      <w:r w:rsidR="0096090B" w:rsidRPr="005D4C14">
        <w:rPr>
          <w:color w:val="000000"/>
          <w:sz w:val="24"/>
          <w:szCs w:val="24"/>
          <w:lang w:val="en-CA" w:eastAsia="en-CA"/>
        </w:rPr>
        <w:t xml:space="preserve"> the </w:t>
      </w:r>
      <w:r w:rsidRPr="005D4C14">
        <w:rPr>
          <w:color w:val="000000"/>
          <w:sz w:val="24"/>
          <w:szCs w:val="24"/>
          <w:lang w:val="en-CA" w:eastAsia="en-CA"/>
        </w:rPr>
        <w:t xml:space="preserve">starting chamber from class </w:t>
      </w:r>
      <w:r w:rsidRPr="005962C3">
        <w:rPr>
          <w:i/>
          <w:color w:val="000000"/>
          <w:sz w:val="24"/>
          <w:szCs w:val="24"/>
          <w:lang w:val="en-CA" w:eastAsia="en-CA"/>
        </w:rPr>
        <w:t>Dungeon</w:t>
      </w:r>
      <w:r w:rsidRPr="005D4C14">
        <w:rPr>
          <w:color w:val="000000"/>
          <w:sz w:val="24"/>
          <w:szCs w:val="24"/>
          <w:lang w:val="en-CA" w:eastAsia="en-CA"/>
        </w:rPr>
        <w:t>, described below.</w:t>
      </w:r>
      <w:r w:rsidR="00E62429">
        <w:rPr>
          <w:color w:val="000000"/>
          <w:sz w:val="24"/>
          <w:szCs w:val="24"/>
          <w:lang w:val="en-CA" w:eastAsia="en-CA"/>
        </w:rPr>
        <w:t xml:space="preserve"> Each chamber is represented with an object of class </w:t>
      </w:r>
      <w:r w:rsidR="00E62429" w:rsidRPr="00E62429">
        <w:rPr>
          <w:i/>
          <w:color w:val="000000"/>
          <w:sz w:val="24"/>
          <w:szCs w:val="24"/>
          <w:lang w:val="en-CA" w:eastAsia="en-CA"/>
        </w:rPr>
        <w:t>Hexagon</w:t>
      </w:r>
      <w:r w:rsidR="00E62429">
        <w:rPr>
          <w:color w:val="000000"/>
          <w:sz w:val="24"/>
          <w:szCs w:val="24"/>
          <w:lang w:val="en-CA" w:eastAsia="en-CA"/>
        </w:rPr>
        <w:t xml:space="preserve">, </w:t>
      </w:r>
      <w:r w:rsidR="00D723FB">
        <w:rPr>
          <w:color w:val="000000"/>
          <w:sz w:val="24"/>
          <w:szCs w:val="24"/>
          <w:lang w:val="en-CA" w:eastAsia="en-CA"/>
        </w:rPr>
        <w:t xml:space="preserve">also </w:t>
      </w:r>
      <w:r w:rsidR="00E62429">
        <w:rPr>
          <w:color w:val="000000"/>
          <w:sz w:val="24"/>
          <w:szCs w:val="24"/>
          <w:lang w:val="en-CA" w:eastAsia="en-CA"/>
        </w:rPr>
        <w:t>described below.</w:t>
      </w:r>
    </w:p>
    <w:p w:rsidR="0096090B" w:rsidRPr="00D723FB" w:rsidRDefault="00E62429" w:rsidP="0004650D">
      <w:pPr>
        <w:numPr>
          <w:ilvl w:val="0"/>
          <w:numId w:val="12"/>
        </w:numPr>
        <w:spacing w:after="40"/>
        <w:ind w:left="714" w:hanging="357"/>
        <w:jc w:val="both"/>
        <w:rPr>
          <w:color w:val="000000"/>
          <w:sz w:val="24"/>
          <w:szCs w:val="24"/>
          <w:lang w:val="en-CA" w:eastAsia="en-CA"/>
        </w:rPr>
      </w:pPr>
      <w:r w:rsidRPr="00D723FB">
        <w:rPr>
          <w:color w:val="000000"/>
          <w:sz w:val="24"/>
          <w:szCs w:val="24"/>
          <w:lang w:val="en-CA" w:eastAsia="en-CA"/>
        </w:rPr>
        <w:lastRenderedPageBreak/>
        <w:t>Add</w:t>
      </w:r>
      <w:r w:rsidR="007D57E7" w:rsidRPr="00D723FB">
        <w:rPr>
          <w:color w:val="000000"/>
          <w:sz w:val="24"/>
          <w:szCs w:val="24"/>
          <w:lang w:val="en-CA" w:eastAsia="en-CA"/>
        </w:rPr>
        <w:t xml:space="preserve"> the starting chamber </w:t>
      </w:r>
      <w:r w:rsidRPr="00D723FB">
        <w:rPr>
          <w:color w:val="000000"/>
          <w:sz w:val="24"/>
          <w:szCs w:val="24"/>
          <w:lang w:val="en-CA" w:eastAsia="en-CA"/>
        </w:rPr>
        <w:t>to</w:t>
      </w:r>
      <w:r w:rsidR="007D57E7" w:rsidRPr="00D723FB">
        <w:rPr>
          <w:color w:val="000000"/>
          <w:sz w:val="24"/>
          <w:szCs w:val="24"/>
          <w:lang w:val="en-CA" w:eastAsia="en-CA"/>
        </w:rPr>
        <w:t xml:space="preserve"> the </w:t>
      </w:r>
      <w:r w:rsidRPr="00D723FB">
        <w:rPr>
          <w:color w:val="000000"/>
          <w:sz w:val="24"/>
          <w:szCs w:val="24"/>
          <w:lang w:val="en-CA" w:eastAsia="en-CA"/>
        </w:rPr>
        <w:t>priority queue with a</w:t>
      </w:r>
      <w:r w:rsidR="00D723FB" w:rsidRPr="00D723FB">
        <w:rPr>
          <w:color w:val="000000"/>
          <w:sz w:val="24"/>
          <w:szCs w:val="24"/>
          <w:lang w:val="en-CA" w:eastAsia="en-CA"/>
        </w:rPr>
        <w:t xml:space="preserve"> </w:t>
      </w:r>
      <w:r w:rsidRPr="00D723FB">
        <w:rPr>
          <w:color w:val="000000"/>
          <w:sz w:val="24"/>
          <w:szCs w:val="24"/>
          <w:lang w:val="en-CA" w:eastAsia="en-CA"/>
        </w:rPr>
        <w:t>priority of zero. M</w:t>
      </w:r>
      <w:r w:rsidR="008F2718" w:rsidRPr="00D723FB">
        <w:rPr>
          <w:color w:val="000000"/>
          <w:sz w:val="24"/>
          <w:szCs w:val="24"/>
          <w:lang w:val="en-CA" w:eastAsia="en-CA"/>
        </w:rPr>
        <w:t>ark the chamber</w:t>
      </w:r>
      <w:r w:rsidR="0096090B" w:rsidRPr="00D723FB">
        <w:rPr>
          <w:color w:val="000000"/>
          <w:sz w:val="24"/>
          <w:szCs w:val="24"/>
          <w:lang w:val="en-CA" w:eastAsia="en-CA"/>
        </w:rPr>
        <w:t xml:space="preserve"> </w:t>
      </w:r>
      <w:r w:rsidR="007D57E7" w:rsidRPr="00D723FB">
        <w:rPr>
          <w:color w:val="000000"/>
          <w:sz w:val="24"/>
          <w:szCs w:val="24"/>
          <w:lang w:val="en-CA" w:eastAsia="en-CA"/>
        </w:rPr>
        <w:t>as</w:t>
      </w:r>
      <w:r w:rsidR="005962C3" w:rsidRPr="00D723FB">
        <w:rPr>
          <w:color w:val="000000"/>
          <w:sz w:val="24"/>
          <w:szCs w:val="24"/>
          <w:lang w:val="en-CA" w:eastAsia="en-CA"/>
        </w:rPr>
        <w:t xml:space="preserve"> </w:t>
      </w:r>
      <w:proofErr w:type="spellStart"/>
      <w:r w:rsidRPr="00D723FB">
        <w:rPr>
          <w:i/>
          <w:color w:val="000000"/>
          <w:sz w:val="24"/>
          <w:szCs w:val="24"/>
          <w:lang w:val="en-CA" w:eastAsia="en-CA"/>
        </w:rPr>
        <w:t>enqueued</w:t>
      </w:r>
      <w:proofErr w:type="spellEnd"/>
      <w:r w:rsidRPr="00D723FB">
        <w:rPr>
          <w:i/>
          <w:color w:val="000000"/>
          <w:sz w:val="24"/>
          <w:szCs w:val="24"/>
          <w:lang w:val="en-CA" w:eastAsia="en-CA"/>
        </w:rPr>
        <w:t xml:space="preserve"> </w:t>
      </w:r>
      <w:r w:rsidRPr="00D723FB">
        <w:rPr>
          <w:color w:val="000000"/>
          <w:sz w:val="24"/>
          <w:szCs w:val="24"/>
          <w:lang w:val="en-CA" w:eastAsia="en-CA"/>
        </w:rPr>
        <w:t xml:space="preserve">(see methods of class </w:t>
      </w:r>
      <w:r w:rsidRPr="00D723FB">
        <w:rPr>
          <w:i/>
          <w:color w:val="000000"/>
          <w:sz w:val="24"/>
          <w:szCs w:val="24"/>
          <w:lang w:val="en-CA" w:eastAsia="en-CA"/>
        </w:rPr>
        <w:t>Hexagon</w:t>
      </w:r>
      <w:r w:rsidRPr="00D723FB">
        <w:rPr>
          <w:color w:val="000000"/>
          <w:sz w:val="24"/>
          <w:szCs w:val="24"/>
          <w:lang w:val="en-CA" w:eastAsia="en-CA"/>
        </w:rPr>
        <w:t xml:space="preserve"> to see how to do this)</w:t>
      </w:r>
      <w:r w:rsidR="008F2718" w:rsidRPr="00D723FB">
        <w:rPr>
          <w:color w:val="000000"/>
          <w:sz w:val="24"/>
          <w:szCs w:val="24"/>
          <w:lang w:val="en-CA" w:eastAsia="en-CA"/>
        </w:rPr>
        <w:t>.</w:t>
      </w:r>
      <w:r w:rsidR="003054A2" w:rsidRPr="00D723FB">
        <w:rPr>
          <w:color w:val="000000"/>
          <w:sz w:val="24"/>
          <w:szCs w:val="24"/>
          <w:lang w:val="en-CA" w:eastAsia="en-CA"/>
        </w:rPr>
        <w:t xml:space="preserve"> </w:t>
      </w:r>
    </w:p>
    <w:p w:rsidR="0096090B" w:rsidRPr="005D4C14" w:rsidRDefault="0096090B" w:rsidP="00D723FB">
      <w:pPr>
        <w:numPr>
          <w:ilvl w:val="0"/>
          <w:numId w:val="12"/>
        </w:numPr>
        <w:spacing w:before="100" w:beforeAutospacing="1" w:after="120"/>
        <w:ind w:left="714" w:hanging="357"/>
        <w:jc w:val="both"/>
        <w:rPr>
          <w:color w:val="000000"/>
          <w:sz w:val="24"/>
          <w:szCs w:val="24"/>
          <w:lang w:val="en-CA" w:eastAsia="en-CA"/>
        </w:rPr>
      </w:pPr>
      <w:r w:rsidRPr="00D723FB">
        <w:rPr>
          <w:color w:val="000000"/>
          <w:sz w:val="24"/>
          <w:szCs w:val="24"/>
          <w:lang w:val="en-CA" w:eastAsia="en-CA"/>
        </w:rPr>
        <w:t>Now,</w:t>
      </w:r>
      <w:r w:rsidRPr="00D723FB">
        <w:rPr>
          <w:b/>
          <w:i/>
          <w:color w:val="000000"/>
          <w:sz w:val="24"/>
          <w:szCs w:val="24"/>
          <w:lang w:val="en-CA" w:eastAsia="en-CA"/>
        </w:rPr>
        <w:t xml:space="preserve"> </w:t>
      </w:r>
      <w:r w:rsidR="00153A0D" w:rsidRPr="00D723FB">
        <w:rPr>
          <w:b/>
          <w:i/>
          <w:color w:val="000000"/>
          <w:sz w:val="24"/>
          <w:szCs w:val="24"/>
          <w:lang w:val="en-CA" w:eastAsia="en-CA"/>
        </w:rPr>
        <w:t>while</w:t>
      </w:r>
      <w:r w:rsidRPr="00D723FB">
        <w:rPr>
          <w:color w:val="000000"/>
          <w:sz w:val="24"/>
          <w:szCs w:val="24"/>
          <w:lang w:val="en-CA" w:eastAsia="en-CA"/>
        </w:rPr>
        <w:t xml:space="preserve"> </w:t>
      </w:r>
      <w:r w:rsidR="005D4C14" w:rsidRPr="00D723FB">
        <w:rPr>
          <w:color w:val="000000"/>
          <w:sz w:val="24"/>
          <w:szCs w:val="24"/>
          <w:lang w:val="en-CA" w:eastAsia="en-CA"/>
        </w:rPr>
        <w:t>the</w:t>
      </w:r>
      <w:r w:rsidRPr="00D723FB">
        <w:rPr>
          <w:color w:val="000000"/>
          <w:sz w:val="24"/>
          <w:szCs w:val="24"/>
          <w:lang w:val="en-CA" w:eastAsia="en-CA"/>
        </w:rPr>
        <w:t xml:space="preserve"> </w:t>
      </w:r>
      <w:r w:rsidR="00682A8E" w:rsidRPr="00D723FB">
        <w:rPr>
          <w:color w:val="000000"/>
          <w:sz w:val="24"/>
          <w:szCs w:val="24"/>
          <w:lang w:val="en-CA" w:eastAsia="en-CA"/>
        </w:rPr>
        <w:t>priority queue</w:t>
      </w:r>
      <w:r w:rsidRPr="00D723FB">
        <w:rPr>
          <w:color w:val="000000"/>
          <w:sz w:val="24"/>
          <w:szCs w:val="24"/>
          <w:lang w:val="en-CA" w:eastAsia="en-CA"/>
        </w:rPr>
        <w:t xml:space="preserve"> is not empty,</w:t>
      </w:r>
      <w:r w:rsidRPr="00D723FB">
        <w:rPr>
          <w:i/>
          <w:color w:val="000000"/>
          <w:sz w:val="24"/>
          <w:szCs w:val="24"/>
          <w:lang w:val="en-CA" w:eastAsia="en-CA"/>
        </w:rPr>
        <w:t xml:space="preserve"> </w:t>
      </w:r>
      <w:r w:rsidR="00153A0D" w:rsidRPr="00D723FB">
        <w:rPr>
          <w:b/>
          <w:i/>
          <w:color w:val="000000"/>
          <w:sz w:val="24"/>
          <w:szCs w:val="24"/>
          <w:lang w:val="en-CA" w:eastAsia="en-CA"/>
        </w:rPr>
        <w:t>and</w:t>
      </w:r>
      <w:r w:rsidR="00153A0D" w:rsidRPr="00D723FB">
        <w:rPr>
          <w:i/>
          <w:color w:val="000000"/>
          <w:sz w:val="24"/>
          <w:szCs w:val="24"/>
          <w:lang w:val="en-CA" w:eastAsia="en-CA"/>
        </w:rPr>
        <w:t xml:space="preserve"> </w:t>
      </w:r>
      <w:r w:rsidR="00153A0D" w:rsidRPr="00D723FB">
        <w:rPr>
          <w:color w:val="000000"/>
          <w:sz w:val="24"/>
          <w:szCs w:val="24"/>
          <w:lang w:val="en-CA" w:eastAsia="en-CA"/>
        </w:rPr>
        <w:t>the exit</w:t>
      </w:r>
      <w:r w:rsidR="00AE2664" w:rsidRPr="00D723FB">
        <w:rPr>
          <w:color w:val="000000"/>
          <w:sz w:val="24"/>
          <w:szCs w:val="24"/>
          <w:lang w:val="en-CA" w:eastAsia="en-CA"/>
        </w:rPr>
        <w:t xml:space="preserve"> has not been</w:t>
      </w:r>
      <w:r w:rsidRPr="00D723FB">
        <w:rPr>
          <w:color w:val="000000"/>
          <w:sz w:val="24"/>
          <w:szCs w:val="24"/>
          <w:lang w:val="en-CA" w:eastAsia="en-CA"/>
        </w:rPr>
        <w:t xml:space="preserve"> found</w:t>
      </w:r>
      <w:r w:rsidR="005962C3" w:rsidRPr="00D723FB">
        <w:rPr>
          <w:color w:val="000000"/>
          <w:sz w:val="24"/>
          <w:szCs w:val="24"/>
          <w:lang w:val="en-CA" w:eastAsia="en-CA"/>
        </w:rPr>
        <w:t xml:space="preserve"> perform the following steps</w:t>
      </w:r>
      <w:r w:rsidR="008E4D8B" w:rsidRPr="00D723FB">
        <w:rPr>
          <w:color w:val="000000"/>
          <w:sz w:val="24"/>
          <w:szCs w:val="24"/>
          <w:lang w:val="en-CA" w:eastAsia="en-CA"/>
        </w:rPr>
        <w:t>:</w:t>
      </w:r>
    </w:p>
    <w:p w:rsidR="0096090B" w:rsidRPr="005D4C14" w:rsidRDefault="00B27723" w:rsidP="0004650D">
      <w:pPr>
        <w:numPr>
          <w:ilvl w:val="1"/>
          <w:numId w:val="11"/>
        </w:numPr>
        <w:spacing w:after="40"/>
        <w:ind w:left="1434" w:hanging="357"/>
        <w:jc w:val="both"/>
        <w:rPr>
          <w:color w:val="000000"/>
          <w:sz w:val="24"/>
          <w:szCs w:val="24"/>
          <w:lang w:val="en-CA" w:eastAsia="en-CA"/>
        </w:rPr>
      </w:pPr>
      <w:r>
        <w:rPr>
          <w:color w:val="000000"/>
          <w:sz w:val="24"/>
          <w:szCs w:val="24"/>
          <w:lang w:val="en-CA" w:eastAsia="en-CA"/>
        </w:rPr>
        <w:t xml:space="preserve">Remove the chamber with smallest priority from the priority queue and mark it as </w:t>
      </w:r>
      <w:proofErr w:type="spellStart"/>
      <w:r w:rsidRPr="00B27723">
        <w:rPr>
          <w:i/>
          <w:color w:val="000000"/>
          <w:sz w:val="24"/>
          <w:szCs w:val="24"/>
          <w:lang w:val="en-CA" w:eastAsia="en-CA"/>
        </w:rPr>
        <w:t>dequeued</w:t>
      </w:r>
      <w:proofErr w:type="spellEnd"/>
      <w:r w:rsidR="00D723FB">
        <w:rPr>
          <w:color w:val="000000"/>
          <w:sz w:val="24"/>
          <w:szCs w:val="24"/>
          <w:lang w:val="en-CA" w:eastAsia="en-CA"/>
        </w:rPr>
        <w:t xml:space="preserve"> (see class </w:t>
      </w:r>
      <w:r w:rsidR="00D723FB" w:rsidRPr="00D723FB">
        <w:rPr>
          <w:i/>
          <w:color w:val="000000"/>
          <w:sz w:val="24"/>
          <w:szCs w:val="24"/>
          <w:lang w:val="en-CA" w:eastAsia="en-CA"/>
        </w:rPr>
        <w:t>H</w:t>
      </w:r>
      <w:r w:rsidRPr="00D723FB">
        <w:rPr>
          <w:i/>
          <w:color w:val="000000"/>
          <w:sz w:val="24"/>
          <w:szCs w:val="24"/>
          <w:lang w:val="en-CA" w:eastAsia="en-CA"/>
        </w:rPr>
        <w:t>exagon</w:t>
      </w:r>
      <w:r>
        <w:rPr>
          <w:color w:val="000000"/>
          <w:sz w:val="24"/>
          <w:szCs w:val="24"/>
          <w:lang w:val="en-CA" w:eastAsia="en-CA"/>
        </w:rPr>
        <w:t>).</w:t>
      </w:r>
    </w:p>
    <w:p w:rsidR="0096090B" w:rsidRDefault="008E4D8B" w:rsidP="0004650D">
      <w:pPr>
        <w:numPr>
          <w:ilvl w:val="1"/>
          <w:numId w:val="11"/>
        </w:numPr>
        <w:spacing w:after="40"/>
        <w:jc w:val="both"/>
        <w:rPr>
          <w:color w:val="000000"/>
          <w:sz w:val="24"/>
          <w:szCs w:val="24"/>
          <w:lang w:val="en-CA" w:eastAsia="en-CA"/>
        </w:rPr>
      </w:pPr>
      <w:r>
        <w:rPr>
          <w:color w:val="000000"/>
          <w:sz w:val="24"/>
          <w:szCs w:val="24"/>
          <w:lang w:val="en-CA" w:eastAsia="en-CA"/>
        </w:rPr>
        <w:t>I</w:t>
      </w:r>
      <w:r w:rsidR="0096090B" w:rsidRPr="005D4C14">
        <w:rPr>
          <w:color w:val="000000"/>
          <w:sz w:val="24"/>
          <w:szCs w:val="24"/>
          <w:lang w:val="en-CA" w:eastAsia="en-CA"/>
        </w:rPr>
        <w:t xml:space="preserve">f the current </w:t>
      </w:r>
      <w:r>
        <w:rPr>
          <w:color w:val="000000"/>
          <w:sz w:val="24"/>
          <w:szCs w:val="24"/>
          <w:lang w:val="en-CA" w:eastAsia="en-CA"/>
        </w:rPr>
        <w:t>chamber</w:t>
      </w:r>
      <w:r w:rsidR="0096090B" w:rsidRPr="005D4C14">
        <w:rPr>
          <w:color w:val="000000"/>
          <w:sz w:val="24"/>
          <w:szCs w:val="24"/>
          <w:lang w:val="en-CA" w:eastAsia="en-CA"/>
        </w:rPr>
        <w:t xml:space="preserve"> is </w:t>
      </w:r>
      <w:r>
        <w:rPr>
          <w:color w:val="000000"/>
          <w:sz w:val="24"/>
          <w:szCs w:val="24"/>
          <w:lang w:val="en-CA" w:eastAsia="en-CA"/>
        </w:rPr>
        <w:t xml:space="preserve">the exit, </w:t>
      </w:r>
      <w:r w:rsidR="00385A94">
        <w:rPr>
          <w:color w:val="000000"/>
          <w:sz w:val="24"/>
          <w:szCs w:val="24"/>
          <w:lang w:val="en-CA" w:eastAsia="en-CA"/>
        </w:rPr>
        <w:t>then the algorithm exits the loop.</w:t>
      </w:r>
    </w:p>
    <w:p w:rsidR="00C06338" w:rsidRPr="005D4C14" w:rsidRDefault="00C06338" w:rsidP="0004650D">
      <w:pPr>
        <w:numPr>
          <w:ilvl w:val="1"/>
          <w:numId w:val="11"/>
        </w:numPr>
        <w:spacing w:after="40"/>
        <w:jc w:val="both"/>
        <w:rPr>
          <w:color w:val="000000"/>
          <w:sz w:val="24"/>
          <w:szCs w:val="24"/>
          <w:lang w:val="en-CA" w:eastAsia="en-CA"/>
        </w:rPr>
      </w:pPr>
      <w:r>
        <w:rPr>
          <w:color w:val="000000"/>
          <w:sz w:val="24"/>
          <w:szCs w:val="24"/>
          <w:lang w:val="en-CA" w:eastAsia="en-CA"/>
        </w:rPr>
        <w:t xml:space="preserve">If </w:t>
      </w:r>
      <w:r w:rsidR="00B27723">
        <w:rPr>
          <w:color w:val="000000"/>
          <w:sz w:val="24"/>
          <w:szCs w:val="24"/>
          <w:lang w:val="en-CA" w:eastAsia="en-CA"/>
        </w:rPr>
        <w:t xml:space="preserve">the current chamber has a dragon in it or if </w:t>
      </w:r>
      <w:r>
        <w:rPr>
          <w:color w:val="000000"/>
          <w:sz w:val="24"/>
          <w:szCs w:val="24"/>
          <w:lang w:val="en-CA" w:eastAsia="en-CA"/>
        </w:rPr>
        <w:t>any of the neighbouring chambers has a dragon, then</w:t>
      </w:r>
      <w:r w:rsidR="00B27723">
        <w:rPr>
          <w:color w:val="000000"/>
          <w:sz w:val="24"/>
          <w:szCs w:val="24"/>
          <w:lang w:val="en-CA" w:eastAsia="en-CA"/>
        </w:rPr>
        <w:t xml:space="preserve"> this means that this chamber cannot be part of the</w:t>
      </w:r>
      <w:r w:rsidR="008E424D">
        <w:rPr>
          <w:color w:val="000000"/>
          <w:sz w:val="24"/>
          <w:szCs w:val="24"/>
          <w:lang w:val="en-CA" w:eastAsia="en-CA"/>
        </w:rPr>
        <w:t xml:space="preserve"> </w:t>
      </w:r>
      <w:r w:rsidR="00B27723">
        <w:rPr>
          <w:color w:val="000000"/>
          <w:sz w:val="24"/>
          <w:szCs w:val="24"/>
          <w:lang w:val="en-CA" w:eastAsia="en-CA"/>
        </w:rPr>
        <w:t xml:space="preserve">solution; go back to the </w:t>
      </w:r>
      <w:r w:rsidR="00B27723" w:rsidRPr="00D723FB">
        <w:rPr>
          <w:b/>
          <w:i/>
          <w:color w:val="000000"/>
          <w:sz w:val="24"/>
          <w:szCs w:val="24"/>
          <w:lang w:val="en-CA" w:eastAsia="en-CA"/>
        </w:rPr>
        <w:t>while</w:t>
      </w:r>
      <w:r w:rsidR="00B27723">
        <w:rPr>
          <w:color w:val="000000"/>
          <w:sz w:val="24"/>
          <w:szCs w:val="24"/>
          <w:lang w:val="en-CA" w:eastAsia="en-CA"/>
        </w:rPr>
        <w:t xml:space="preserve"> loop to try a different path.</w:t>
      </w:r>
    </w:p>
    <w:p w:rsidR="00B27723" w:rsidRDefault="008E4D8B" w:rsidP="004A78D8">
      <w:pPr>
        <w:numPr>
          <w:ilvl w:val="1"/>
          <w:numId w:val="11"/>
        </w:numPr>
        <w:spacing w:before="100" w:beforeAutospacing="1" w:after="100" w:afterAutospacing="1"/>
        <w:jc w:val="both"/>
        <w:rPr>
          <w:color w:val="000000"/>
          <w:sz w:val="24"/>
          <w:szCs w:val="24"/>
          <w:lang w:val="en-CA" w:eastAsia="en-CA"/>
        </w:rPr>
      </w:pPr>
      <w:r>
        <w:rPr>
          <w:color w:val="000000"/>
          <w:sz w:val="24"/>
          <w:szCs w:val="24"/>
          <w:lang w:val="en-CA" w:eastAsia="en-CA"/>
        </w:rPr>
        <w:t>O</w:t>
      </w:r>
      <w:r w:rsidR="0096090B" w:rsidRPr="005D4C14">
        <w:rPr>
          <w:color w:val="000000"/>
          <w:sz w:val="24"/>
          <w:szCs w:val="24"/>
          <w:lang w:val="en-CA" w:eastAsia="en-CA"/>
        </w:rPr>
        <w:t xml:space="preserve">therwise, </w:t>
      </w:r>
      <w:r w:rsidR="00B27723">
        <w:rPr>
          <w:color w:val="000000"/>
          <w:sz w:val="24"/>
          <w:szCs w:val="24"/>
          <w:lang w:val="en-CA" w:eastAsia="en-CA"/>
        </w:rPr>
        <w:t xml:space="preserve">consider each one of the neighbouring chambers to the current one that are not </w:t>
      </w:r>
      <w:r w:rsidR="00AF7AA7">
        <w:rPr>
          <w:color w:val="000000"/>
          <w:sz w:val="24"/>
          <w:szCs w:val="24"/>
          <w:lang w:val="en-CA" w:eastAsia="en-CA"/>
        </w:rPr>
        <w:t>o</w:t>
      </w:r>
      <w:r w:rsidR="00D723FB">
        <w:rPr>
          <w:color w:val="000000"/>
          <w:sz w:val="24"/>
          <w:szCs w:val="24"/>
          <w:lang w:val="en-CA" w:eastAsia="en-CA"/>
        </w:rPr>
        <w:t xml:space="preserve">f type </w:t>
      </w:r>
      <w:r w:rsidR="00D723FB" w:rsidRPr="00D723FB">
        <w:rPr>
          <w:i/>
          <w:color w:val="000000"/>
          <w:sz w:val="24"/>
          <w:szCs w:val="24"/>
          <w:lang w:val="en-CA" w:eastAsia="en-CA"/>
        </w:rPr>
        <w:t>wall</w:t>
      </w:r>
      <w:r w:rsidR="00B27723">
        <w:rPr>
          <w:color w:val="000000"/>
          <w:sz w:val="24"/>
          <w:szCs w:val="24"/>
          <w:lang w:val="en-CA" w:eastAsia="en-CA"/>
        </w:rPr>
        <w:t xml:space="preserve"> and have not been marked as </w:t>
      </w:r>
      <w:proofErr w:type="spellStart"/>
      <w:r w:rsidR="00B27723" w:rsidRPr="00CF7B76">
        <w:rPr>
          <w:i/>
          <w:color w:val="000000"/>
          <w:sz w:val="24"/>
          <w:szCs w:val="24"/>
          <w:lang w:val="en-CA" w:eastAsia="en-CA"/>
        </w:rPr>
        <w:t>dequeued</w:t>
      </w:r>
      <w:proofErr w:type="spellEnd"/>
      <w:r w:rsidR="00B27723">
        <w:rPr>
          <w:color w:val="000000"/>
          <w:sz w:val="24"/>
          <w:szCs w:val="24"/>
          <w:lang w:val="en-CA" w:eastAsia="en-CA"/>
        </w:rPr>
        <w:t>. For each neighbouring chamber</w:t>
      </w:r>
      <w:r w:rsidR="00CF7B76">
        <w:rPr>
          <w:color w:val="000000"/>
          <w:sz w:val="24"/>
          <w:szCs w:val="24"/>
          <w:lang w:val="en-CA" w:eastAsia="en-CA"/>
        </w:rPr>
        <w:t>,</w:t>
      </w:r>
      <w:r w:rsidR="00B27723">
        <w:rPr>
          <w:color w:val="000000"/>
          <w:sz w:val="24"/>
          <w:szCs w:val="24"/>
          <w:lang w:val="en-CA" w:eastAsia="en-CA"/>
        </w:rPr>
        <w:t xml:space="preserve"> </w:t>
      </w:r>
      <w:r w:rsidR="00D723FB">
        <w:rPr>
          <w:color w:val="000000"/>
          <w:sz w:val="24"/>
          <w:szCs w:val="24"/>
          <w:lang w:val="en-CA" w:eastAsia="en-CA"/>
        </w:rPr>
        <w:t xml:space="preserve">let’s call it </w:t>
      </w:r>
      <w:r w:rsidR="00CF7B76" w:rsidRPr="00CF7B76">
        <w:rPr>
          <w:i/>
          <w:color w:val="000000"/>
          <w:sz w:val="24"/>
          <w:szCs w:val="24"/>
          <w:lang w:val="en-CA" w:eastAsia="en-CA"/>
        </w:rPr>
        <w:t>neighbour</w:t>
      </w:r>
      <w:r w:rsidR="00CF7B76">
        <w:rPr>
          <w:i/>
          <w:color w:val="000000"/>
          <w:sz w:val="24"/>
          <w:szCs w:val="24"/>
          <w:lang w:val="en-CA" w:eastAsia="en-CA"/>
        </w:rPr>
        <w:t>,</w:t>
      </w:r>
      <w:r w:rsidR="00CF7B76">
        <w:rPr>
          <w:color w:val="000000"/>
          <w:sz w:val="24"/>
          <w:szCs w:val="24"/>
          <w:lang w:val="en-CA" w:eastAsia="en-CA"/>
        </w:rPr>
        <w:t xml:space="preserve"> of the </w:t>
      </w:r>
      <w:r w:rsidR="00CF7B76" w:rsidRPr="00CF7B76">
        <w:rPr>
          <w:i/>
          <w:color w:val="000000"/>
          <w:sz w:val="24"/>
          <w:szCs w:val="24"/>
          <w:lang w:val="en-CA" w:eastAsia="en-CA"/>
        </w:rPr>
        <w:t>current</w:t>
      </w:r>
      <w:r w:rsidR="00CF7B76">
        <w:rPr>
          <w:color w:val="000000"/>
          <w:sz w:val="24"/>
          <w:szCs w:val="24"/>
          <w:lang w:val="en-CA" w:eastAsia="en-CA"/>
        </w:rPr>
        <w:t xml:space="preserve"> chamber </w:t>
      </w:r>
      <w:r w:rsidR="00B27723">
        <w:rPr>
          <w:color w:val="000000"/>
          <w:sz w:val="24"/>
          <w:szCs w:val="24"/>
          <w:lang w:val="en-CA" w:eastAsia="en-CA"/>
        </w:rPr>
        <w:t>do as follows:</w:t>
      </w:r>
    </w:p>
    <w:p w:rsidR="004F5668" w:rsidRDefault="004F5668" w:rsidP="0004650D">
      <w:pPr>
        <w:numPr>
          <w:ilvl w:val="2"/>
          <w:numId w:val="11"/>
        </w:numPr>
        <w:spacing w:after="40"/>
        <w:ind w:left="2154" w:hanging="357"/>
        <w:jc w:val="both"/>
        <w:rPr>
          <w:color w:val="000000"/>
          <w:sz w:val="24"/>
          <w:szCs w:val="24"/>
          <w:lang w:val="en-CA" w:eastAsia="en-CA"/>
        </w:rPr>
      </w:pPr>
      <w:r>
        <w:rPr>
          <w:color w:val="000000"/>
          <w:sz w:val="24"/>
          <w:szCs w:val="24"/>
          <w:lang w:val="en-CA" w:eastAsia="en-CA"/>
        </w:rPr>
        <w:t xml:space="preserve">Let </w:t>
      </w:r>
      <w:r w:rsidR="00D723FB">
        <w:rPr>
          <w:i/>
          <w:color w:val="000000"/>
          <w:sz w:val="24"/>
          <w:szCs w:val="24"/>
          <w:lang w:val="en-CA" w:eastAsia="en-CA"/>
        </w:rPr>
        <w:t>D</w:t>
      </w:r>
      <w:r>
        <w:rPr>
          <w:color w:val="000000"/>
          <w:sz w:val="24"/>
          <w:szCs w:val="24"/>
          <w:lang w:val="en-CA" w:eastAsia="en-CA"/>
        </w:rPr>
        <w:t xml:space="preserve"> be equal to 1</w:t>
      </w:r>
      <w:r w:rsidR="00C22BF9">
        <w:rPr>
          <w:color w:val="000000"/>
          <w:sz w:val="24"/>
          <w:szCs w:val="24"/>
          <w:lang w:val="en-CA" w:eastAsia="en-CA"/>
        </w:rPr>
        <w:t xml:space="preserve"> </w:t>
      </w:r>
      <w:r>
        <w:rPr>
          <w:color w:val="000000"/>
          <w:sz w:val="24"/>
          <w:szCs w:val="24"/>
          <w:lang w:val="en-CA" w:eastAsia="en-CA"/>
        </w:rPr>
        <w:t xml:space="preserve">+ distance from </w:t>
      </w:r>
      <w:r w:rsidRPr="00C22BF9">
        <w:rPr>
          <w:i/>
          <w:color w:val="000000"/>
          <w:sz w:val="24"/>
          <w:szCs w:val="24"/>
          <w:lang w:val="en-CA" w:eastAsia="en-CA"/>
        </w:rPr>
        <w:t>current</w:t>
      </w:r>
      <w:r>
        <w:rPr>
          <w:color w:val="000000"/>
          <w:sz w:val="24"/>
          <w:szCs w:val="24"/>
          <w:lang w:val="en-CA" w:eastAsia="en-CA"/>
        </w:rPr>
        <w:t xml:space="preserve"> to the initial chamber. </w:t>
      </w:r>
    </w:p>
    <w:p w:rsidR="00554FBB" w:rsidRDefault="004F5668" w:rsidP="0004650D">
      <w:pPr>
        <w:numPr>
          <w:ilvl w:val="2"/>
          <w:numId w:val="11"/>
        </w:numPr>
        <w:spacing w:after="40"/>
        <w:jc w:val="both"/>
        <w:rPr>
          <w:color w:val="000000"/>
          <w:sz w:val="24"/>
          <w:szCs w:val="24"/>
          <w:lang w:val="en-CA" w:eastAsia="en-CA"/>
        </w:rPr>
      </w:pPr>
      <w:r>
        <w:rPr>
          <w:color w:val="000000"/>
          <w:sz w:val="24"/>
          <w:szCs w:val="24"/>
          <w:lang w:val="en-CA" w:eastAsia="en-CA"/>
        </w:rPr>
        <w:t xml:space="preserve">If distance of </w:t>
      </w:r>
      <w:r w:rsidRPr="004F5668">
        <w:rPr>
          <w:i/>
          <w:color w:val="000000"/>
          <w:sz w:val="24"/>
          <w:szCs w:val="24"/>
          <w:lang w:val="en-CA" w:eastAsia="en-CA"/>
        </w:rPr>
        <w:t>neighbour</w:t>
      </w:r>
      <w:r>
        <w:rPr>
          <w:color w:val="000000"/>
          <w:sz w:val="24"/>
          <w:szCs w:val="24"/>
          <w:lang w:val="en-CA" w:eastAsia="en-CA"/>
        </w:rPr>
        <w:t xml:space="preserve"> to initial chamber is larger than </w:t>
      </w:r>
      <w:r w:rsidR="00C22BF9">
        <w:rPr>
          <w:i/>
          <w:color w:val="000000"/>
          <w:sz w:val="24"/>
          <w:szCs w:val="24"/>
          <w:lang w:val="en-CA" w:eastAsia="en-CA"/>
        </w:rPr>
        <w:t>D</w:t>
      </w:r>
      <w:r>
        <w:rPr>
          <w:color w:val="000000"/>
          <w:sz w:val="24"/>
          <w:szCs w:val="24"/>
          <w:lang w:val="en-CA" w:eastAsia="en-CA"/>
        </w:rPr>
        <w:t xml:space="preserve"> then set the distance of </w:t>
      </w:r>
      <w:r w:rsidRPr="00C22BF9">
        <w:rPr>
          <w:i/>
          <w:color w:val="000000"/>
          <w:sz w:val="24"/>
          <w:szCs w:val="24"/>
          <w:lang w:val="en-CA" w:eastAsia="en-CA"/>
        </w:rPr>
        <w:t>neighbour</w:t>
      </w:r>
      <w:r>
        <w:rPr>
          <w:color w:val="000000"/>
          <w:sz w:val="24"/>
          <w:szCs w:val="24"/>
          <w:lang w:val="en-CA" w:eastAsia="en-CA"/>
        </w:rPr>
        <w:t xml:space="preserve"> to the initial chamber to </w:t>
      </w:r>
      <w:r w:rsidR="00C22BF9">
        <w:rPr>
          <w:i/>
          <w:color w:val="000000"/>
          <w:sz w:val="24"/>
          <w:szCs w:val="24"/>
          <w:lang w:val="en-CA" w:eastAsia="en-CA"/>
        </w:rPr>
        <w:t>D</w:t>
      </w:r>
      <w:r>
        <w:rPr>
          <w:color w:val="000000"/>
          <w:sz w:val="24"/>
          <w:szCs w:val="24"/>
          <w:lang w:val="en-CA" w:eastAsia="en-CA"/>
        </w:rPr>
        <w:t xml:space="preserve">. Note that if </w:t>
      </w:r>
      <w:r w:rsidR="00C22BF9">
        <w:rPr>
          <w:color w:val="000000"/>
          <w:sz w:val="24"/>
          <w:szCs w:val="24"/>
          <w:lang w:val="en-CA" w:eastAsia="en-CA"/>
        </w:rPr>
        <w:t>the previous</w:t>
      </w:r>
      <w:r>
        <w:rPr>
          <w:color w:val="000000"/>
          <w:sz w:val="24"/>
          <w:szCs w:val="24"/>
          <w:lang w:val="en-CA" w:eastAsia="en-CA"/>
        </w:rPr>
        <w:t xml:space="preserve"> condition is true, it means that the </w:t>
      </w:r>
      <w:r w:rsidR="008E424D">
        <w:rPr>
          <w:color w:val="000000"/>
          <w:sz w:val="24"/>
          <w:szCs w:val="24"/>
          <w:lang w:val="en-CA" w:eastAsia="en-CA"/>
        </w:rPr>
        <w:t xml:space="preserve">previous </w:t>
      </w:r>
      <w:r w:rsidRPr="008E424D">
        <w:rPr>
          <w:color w:val="000000"/>
          <w:sz w:val="24"/>
          <w:szCs w:val="24"/>
          <w:lang w:val="en-CA" w:eastAsia="en-CA"/>
        </w:rPr>
        <w:t xml:space="preserve">value stored in </w:t>
      </w:r>
      <w:r w:rsidRPr="008E424D">
        <w:rPr>
          <w:i/>
          <w:color w:val="000000"/>
          <w:sz w:val="24"/>
          <w:szCs w:val="24"/>
          <w:lang w:val="en-CA" w:eastAsia="en-CA"/>
        </w:rPr>
        <w:t>neighbour</w:t>
      </w:r>
      <w:r w:rsidRPr="008E424D">
        <w:rPr>
          <w:color w:val="000000"/>
          <w:sz w:val="24"/>
          <w:szCs w:val="24"/>
          <w:lang w:val="en-CA" w:eastAsia="en-CA"/>
        </w:rPr>
        <w:t xml:space="preserve"> as the distance from it to the initial chamber was incorrect. </w:t>
      </w:r>
    </w:p>
    <w:p w:rsidR="00B27723" w:rsidRPr="008E424D" w:rsidRDefault="001F142B" w:rsidP="00554FBB">
      <w:pPr>
        <w:spacing w:after="40"/>
        <w:ind w:left="2160"/>
        <w:jc w:val="both"/>
        <w:rPr>
          <w:color w:val="000000"/>
          <w:sz w:val="24"/>
          <w:szCs w:val="24"/>
          <w:lang w:val="en-CA" w:eastAsia="en-CA"/>
        </w:rPr>
      </w:pPr>
      <w:r>
        <w:rPr>
          <w:color w:val="000000"/>
          <w:sz w:val="24"/>
          <w:szCs w:val="24"/>
          <w:lang w:val="en-CA" w:eastAsia="en-CA"/>
        </w:rPr>
        <w:t xml:space="preserve">You also need to set </w:t>
      </w:r>
      <w:r w:rsidRPr="001F142B">
        <w:rPr>
          <w:i/>
          <w:color w:val="000000"/>
          <w:sz w:val="24"/>
          <w:szCs w:val="24"/>
          <w:lang w:val="en-CA" w:eastAsia="en-CA"/>
        </w:rPr>
        <w:t>current</w:t>
      </w:r>
      <w:r>
        <w:rPr>
          <w:color w:val="000000"/>
          <w:sz w:val="24"/>
          <w:szCs w:val="24"/>
          <w:lang w:val="en-CA" w:eastAsia="en-CA"/>
        </w:rPr>
        <w:t xml:space="preserve"> as the predecessor of </w:t>
      </w:r>
      <w:r w:rsidRPr="001F142B">
        <w:rPr>
          <w:i/>
          <w:color w:val="000000"/>
          <w:sz w:val="24"/>
          <w:szCs w:val="24"/>
          <w:lang w:val="en-CA" w:eastAsia="en-CA"/>
        </w:rPr>
        <w:t>neighbour</w:t>
      </w:r>
      <w:r>
        <w:rPr>
          <w:color w:val="000000"/>
          <w:sz w:val="24"/>
          <w:szCs w:val="24"/>
          <w:lang w:val="en-CA" w:eastAsia="en-CA"/>
        </w:rPr>
        <w:t xml:space="preserve">. See class </w:t>
      </w:r>
      <w:r w:rsidRPr="001F142B">
        <w:rPr>
          <w:i/>
          <w:color w:val="000000"/>
          <w:sz w:val="24"/>
          <w:szCs w:val="24"/>
          <w:lang w:val="en-CA" w:eastAsia="en-CA"/>
        </w:rPr>
        <w:t>Hexagon</w:t>
      </w:r>
      <w:r>
        <w:rPr>
          <w:color w:val="000000"/>
          <w:sz w:val="24"/>
          <w:szCs w:val="24"/>
          <w:lang w:val="en-CA" w:eastAsia="en-CA"/>
        </w:rPr>
        <w:t xml:space="preserve"> to learn how to set the predecessor of a chamber. The predecessor values will allow the algorithm to reconstruct the path from the entrance to the exit, once the exit has been reached.</w:t>
      </w:r>
    </w:p>
    <w:p w:rsidR="004F5668" w:rsidRDefault="00AD0573" w:rsidP="0004650D">
      <w:pPr>
        <w:numPr>
          <w:ilvl w:val="2"/>
          <w:numId w:val="11"/>
        </w:numPr>
        <w:spacing w:after="40"/>
        <w:jc w:val="both"/>
        <w:rPr>
          <w:color w:val="000000"/>
          <w:sz w:val="24"/>
          <w:szCs w:val="24"/>
          <w:lang w:val="en-CA" w:eastAsia="en-CA"/>
        </w:rPr>
      </w:pPr>
      <w:r>
        <w:rPr>
          <w:color w:val="000000"/>
          <w:sz w:val="24"/>
          <w:szCs w:val="24"/>
          <w:lang w:val="en-CA" w:eastAsia="en-CA"/>
        </w:rPr>
        <w:t xml:space="preserve">If </w:t>
      </w:r>
      <w:r w:rsidRPr="00AD0573">
        <w:rPr>
          <w:i/>
          <w:color w:val="000000"/>
          <w:sz w:val="24"/>
          <w:szCs w:val="24"/>
          <w:lang w:val="en-CA" w:eastAsia="en-CA"/>
        </w:rPr>
        <w:t>neighbour</w:t>
      </w:r>
      <w:r>
        <w:rPr>
          <w:color w:val="000000"/>
          <w:sz w:val="24"/>
          <w:szCs w:val="24"/>
          <w:lang w:val="en-CA" w:eastAsia="en-CA"/>
        </w:rPr>
        <w:t xml:space="preserve"> is marked as </w:t>
      </w:r>
      <w:proofErr w:type="spellStart"/>
      <w:r w:rsidRPr="00AD0573">
        <w:rPr>
          <w:i/>
          <w:color w:val="000000"/>
          <w:sz w:val="24"/>
          <w:szCs w:val="24"/>
          <w:lang w:val="en-CA" w:eastAsia="en-CA"/>
        </w:rPr>
        <w:t>enqueued</w:t>
      </w:r>
      <w:proofErr w:type="spellEnd"/>
      <w:r>
        <w:rPr>
          <w:color w:val="000000"/>
          <w:sz w:val="24"/>
          <w:szCs w:val="24"/>
          <w:lang w:val="en-CA" w:eastAsia="en-CA"/>
        </w:rPr>
        <w:t xml:space="preserve"> and the distance from </w:t>
      </w:r>
      <w:r w:rsidRPr="00C22BF9">
        <w:rPr>
          <w:i/>
          <w:color w:val="000000"/>
          <w:sz w:val="24"/>
          <w:szCs w:val="24"/>
          <w:lang w:val="en-CA" w:eastAsia="en-CA"/>
        </w:rPr>
        <w:t>neighbour</w:t>
      </w:r>
      <w:r>
        <w:rPr>
          <w:color w:val="000000"/>
          <w:sz w:val="24"/>
          <w:szCs w:val="24"/>
          <w:lang w:val="en-CA" w:eastAsia="en-CA"/>
        </w:rPr>
        <w:t xml:space="preserve"> to the initial chamber was modified</w:t>
      </w:r>
      <w:r w:rsidR="00C22BF9">
        <w:rPr>
          <w:color w:val="000000"/>
          <w:sz w:val="24"/>
          <w:szCs w:val="24"/>
          <w:lang w:val="en-CA" w:eastAsia="en-CA"/>
        </w:rPr>
        <w:t xml:space="preserve"> in the previous step</w:t>
      </w:r>
      <w:r>
        <w:rPr>
          <w:color w:val="000000"/>
          <w:sz w:val="24"/>
          <w:szCs w:val="24"/>
          <w:lang w:val="en-CA" w:eastAsia="en-CA"/>
        </w:rPr>
        <w:t xml:space="preserve">, then invoke the </w:t>
      </w:r>
      <w:proofErr w:type="spellStart"/>
      <w:r w:rsidRPr="00AD0573">
        <w:rPr>
          <w:i/>
          <w:color w:val="000000"/>
          <w:sz w:val="24"/>
          <w:szCs w:val="24"/>
          <w:lang w:val="en-CA" w:eastAsia="en-CA"/>
        </w:rPr>
        <w:t>updatePriority</w:t>
      </w:r>
      <w:proofErr w:type="spellEnd"/>
      <w:r>
        <w:rPr>
          <w:color w:val="000000"/>
          <w:sz w:val="24"/>
          <w:szCs w:val="24"/>
          <w:lang w:val="en-CA" w:eastAsia="en-CA"/>
        </w:rPr>
        <w:t xml:space="preserve"> method to update the priority that </w:t>
      </w:r>
      <w:r w:rsidRPr="00AD0573">
        <w:rPr>
          <w:i/>
          <w:color w:val="000000"/>
          <w:sz w:val="24"/>
          <w:szCs w:val="24"/>
          <w:lang w:val="en-CA" w:eastAsia="en-CA"/>
        </w:rPr>
        <w:t>neighbour</w:t>
      </w:r>
      <w:r>
        <w:rPr>
          <w:color w:val="000000"/>
          <w:sz w:val="24"/>
          <w:szCs w:val="24"/>
          <w:lang w:val="en-CA" w:eastAsia="en-CA"/>
        </w:rPr>
        <w:t xml:space="preserve"> has in the priority queue. The new priority of </w:t>
      </w:r>
      <w:r w:rsidRPr="00C22BF9">
        <w:rPr>
          <w:i/>
          <w:color w:val="000000"/>
          <w:sz w:val="24"/>
          <w:szCs w:val="24"/>
          <w:lang w:val="en-CA" w:eastAsia="en-CA"/>
        </w:rPr>
        <w:t>neighbour</w:t>
      </w:r>
      <w:r>
        <w:rPr>
          <w:color w:val="000000"/>
          <w:sz w:val="24"/>
          <w:szCs w:val="24"/>
          <w:lang w:val="en-CA" w:eastAsia="en-CA"/>
        </w:rPr>
        <w:t xml:space="preserve"> </w:t>
      </w:r>
      <w:r w:rsidR="00C22BF9">
        <w:rPr>
          <w:color w:val="000000"/>
          <w:sz w:val="24"/>
          <w:szCs w:val="24"/>
          <w:lang w:val="en-CA" w:eastAsia="en-CA"/>
        </w:rPr>
        <w:t>will be</w:t>
      </w:r>
      <w:r>
        <w:rPr>
          <w:color w:val="000000"/>
          <w:sz w:val="24"/>
          <w:szCs w:val="24"/>
          <w:lang w:val="en-CA" w:eastAsia="en-CA"/>
        </w:rPr>
        <w:t xml:space="preserve"> the distance </w:t>
      </w:r>
      <w:r w:rsidR="00C22BF9">
        <w:rPr>
          <w:color w:val="000000"/>
          <w:sz w:val="24"/>
          <w:szCs w:val="24"/>
          <w:lang w:val="en-CA" w:eastAsia="en-CA"/>
        </w:rPr>
        <w:t xml:space="preserve">from </w:t>
      </w:r>
      <w:r w:rsidR="00C22BF9" w:rsidRPr="00C22BF9">
        <w:rPr>
          <w:i/>
          <w:color w:val="000000"/>
          <w:sz w:val="24"/>
          <w:szCs w:val="24"/>
          <w:lang w:val="en-CA" w:eastAsia="en-CA"/>
        </w:rPr>
        <w:t>neighbour</w:t>
      </w:r>
      <w:r w:rsidR="00C22BF9">
        <w:rPr>
          <w:color w:val="000000"/>
          <w:sz w:val="24"/>
          <w:szCs w:val="24"/>
          <w:lang w:val="en-CA" w:eastAsia="en-CA"/>
        </w:rPr>
        <w:t xml:space="preserve"> </w:t>
      </w:r>
      <w:r>
        <w:rPr>
          <w:color w:val="000000"/>
          <w:sz w:val="24"/>
          <w:szCs w:val="24"/>
          <w:lang w:val="en-CA" w:eastAsia="en-CA"/>
        </w:rPr>
        <w:t xml:space="preserve">to the initial chamber plus the distance </w:t>
      </w:r>
      <w:r w:rsidR="00C22BF9">
        <w:rPr>
          <w:color w:val="000000"/>
          <w:sz w:val="24"/>
          <w:szCs w:val="24"/>
          <w:lang w:val="en-CA" w:eastAsia="en-CA"/>
        </w:rPr>
        <w:t xml:space="preserve">from </w:t>
      </w:r>
      <w:r w:rsidR="00C22BF9" w:rsidRPr="00C22BF9">
        <w:rPr>
          <w:i/>
          <w:color w:val="000000"/>
          <w:sz w:val="24"/>
          <w:szCs w:val="24"/>
          <w:lang w:val="en-CA" w:eastAsia="en-CA"/>
        </w:rPr>
        <w:t>neighbour</w:t>
      </w:r>
      <w:r w:rsidR="00C22BF9">
        <w:rPr>
          <w:color w:val="000000"/>
          <w:sz w:val="24"/>
          <w:szCs w:val="24"/>
          <w:lang w:val="en-CA" w:eastAsia="en-CA"/>
        </w:rPr>
        <w:t xml:space="preserve"> </w:t>
      </w:r>
      <w:r>
        <w:rPr>
          <w:color w:val="000000"/>
          <w:sz w:val="24"/>
          <w:szCs w:val="24"/>
          <w:lang w:val="en-CA" w:eastAsia="en-CA"/>
        </w:rPr>
        <w:t xml:space="preserve">to the exit. The distance to the exit is computed by method </w:t>
      </w:r>
      <w:proofErr w:type="spellStart"/>
      <w:r w:rsidRPr="00AD0573">
        <w:rPr>
          <w:i/>
          <w:color w:val="000000"/>
          <w:sz w:val="24"/>
          <w:szCs w:val="24"/>
          <w:lang w:val="en-CA" w:eastAsia="en-CA"/>
        </w:rPr>
        <w:t>getDistanceToExit</w:t>
      </w:r>
      <w:proofErr w:type="spellEnd"/>
      <w:r>
        <w:rPr>
          <w:color w:val="000000"/>
          <w:sz w:val="24"/>
          <w:szCs w:val="24"/>
          <w:lang w:val="en-CA" w:eastAsia="en-CA"/>
        </w:rPr>
        <w:t xml:space="preserve"> from the </w:t>
      </w:r>
      <w:r w:rsidRPr="00AD0573">
        <w:rPr>
          <w:i/>
          <w:color w:val="000000"/>
          <w:sz w:val="24"/>
          <w:szCs w:val="24"/>
          <w:lang w:val="en-CA" w:eastAsia="en-CA"/>
        </w:rPr>
        <w:t>Hexagon</w:t>
      </w:r>
      <w:r>
        <w:rPr>
          <w:color w:val="000000"/>
          <w:sz w:val="24"/>
          <w:szCs w:val="24"/>
          <w:lang w:val="en-CA" w:eastAsia="en-CA"/>
        </w:rPr>
        <w:t xml:space="preserve"> class described below.</w:t>
      </w:r>
      <w:r w:rsidR="00C22BF9">
        <w:rPr>
          <w:color w:val="000000"/>
          <w:sz w:val="24"/>
          <w:szCs w:val="24"/>
          <w:lang w:val="en-CA" w:eastAsia="en-CA"/>
        </w:rPr>
        <w:t xml:space="preserve"> The distance to the initial chamber is obtained by invoking method </w:t>
      </w:r>
      <w:proofErr w:type="spellStart"/>
      <w:r w:rsidR="00C22BF9" w:rsidRPr="00C22BF9">
        <w:rPr>
          <w:i/>
          <w:color w:val="000000"/>
          <w:sz w:val="24"/>
          <w:szCs w:val="24"/>
          <w:lang w:val="en-CA" w:eastAsia="en-CA"/>
        </w:rPr>
        <w:t>getDistanceToStart</w:t>
      </w:r>
      <w:proofErr w:type="spellEnd"/>
      <w:r w:rsidR="00C22BF9">
        <w:rPr>
          <w:color w:val="000000"/>
          <w:sz w:val="24"/>
          <w:szCs w:val="24"/>
          <w:lang w:val="en-CA" w:eastAsia="en-CA"/>
        </w:rPr>
        <w:t xml:space="preserve"> from the </w:t>
      </w:r>
      <w:r w:rsidR="00C22BF9" w:rsidRPr="00C22BF9">
        <w:rPr>
          <w:i/>
          <w:color w:val="000000"/>
          <w:sz w:val="24"/>
          <w:szCs w:val="24"/>
          <w:lang w:val="en-CA" w:eastAsia="en-CA"/>
        </w:rPr>
        <w:t>Hexagon</w:t>
      </w:r>
      <w:r w:rsidR="00C22BF9">
        <w:rPr>
          <w:color w:val="000000"/>
          <w:sz w:val="24"/>
          <w:szCs w:val="24"/>
          <w:lang w:val="en-CA" w:eastAsia="en-CA"/>
        </w:rPr>
        <w:t xml:space="preserve"> class.</w:t>
      </w:r>
    </w:p>
    <w:p w:rsidR="00AD0573" w:rsidRDefault="00AD0573" w:rsidP="004F5668">
      <w:pPr>
        <w:numPr>
          <w:ilvl w:val="2"/>
          <w:numId w:val="11"/>
        </w:numPr>
        <w:spacing w:before="100" w:beforeAutospacing="1" w:after="100" w:afterAutospacing="1"/>
        <w:jc w:val="both"/>
        <w:rPr>
          <w:color w:val="000000"/>
          <w:sz w:val="24"/>
          <w:szCs w:val="24"/>
          <w:lang w:val="en-CA" w:eastAsia="en-CA"/>
        </w:rPr>
      </w:pPr>
      <w:r>
        <w:rPr>
          <w:color w:val="000000"/>
          <w:sz w:val="24"/>
          <w:szCs w:val="24"/>
          <w:lang w:val="en-CA" w:eastAsia="en-CA"/>
        </w:rPr>
        <w:t xml:space="preserve">Otherwise, if </w:t>
      </w:r>
      <w:r w:rsidRPr="00AD0573">
        <w:rPr>
          <w:i/>
          <w:color w:val="000000"/>
          <w:sz w:val="24"/>
          <w:szCs w:val="24"/>
          <w:lang w:val="en-CA" w:eastAsia="en-CA"/>
        </w:rPr>
        <w:t>neighbour</w:t>
      </w:r>
      <w:r>
        <w:rPr>
          <w:color w:val="000000"/>
          <w:sz w:val="24"/>
          <w:szCs w:val="24"/>
          <w:lang w:val="en-CA" w:eastAsia="en-CA"/>
        </w:rPr>
        <w:t xml:space="preserve"> is not marked as </w:t>
      </w:r>
      <w:proofErr w:type="spellStart"/>
      <w:r w:rsidRPr="00AD0573">
        <w:rPr>
          <w:i/>
          <w:color w:val="000000"/>
          <w:sz w:val="24"/>
          <w:szCs w:val="24"/>
          <w:lang w:val="en-CA" w:eastAsia="en-CA"/>
        </w:rPr>
        <w:t>enqueued</w:t>
      </w:r>
      <w:proofErr w:type="spellEnd"/>
      <w:r>
        <w:rPr>
          <w:color w:val="000000"/>
          <w:sz w:val="24"/>
          <w:szCs w:val="24"/>
          <w:lang w:val="en-CA" w:eastAsia="en-CA"/>
        </w:rPr>
        <w:t xml:space="preserve">, then add it to the queue with priority equal to its distance to the initial chamber plus its distance to the exit. </w:t>
      </w:r>
      <w:r w:rsidR="00C22BF9">
        <w:rPr>
          <w:color w:val="000000"/>
          <w:sz w:val="24"/>
          <w:szCs w:val="24"/>
          <w:lang w:val="en-CA" w:eastAsia="en-CA"/>
        </w:rPr>
        <w:t>Finally</w:t>
      </w:r>
      <w:r>
        <w:rPr>
          <w:color w:val="000000"/>
          <w:sz w:val="24"/>
          <w:szCs w:val="24"/>
          <w:lang w:val="en-CA" w:eastAsia="en-CA"/>
        </w:rPr>
        <w:t xml:space="preserve"> mark </w:t>
      </w:r>
      <w:r w:rsidRPr="00AD0573">
        <w:rPr>
          <w:i/>
          <w:color w:val="000000"/>
          <w:sz w:val="24"/>
          <w:szCs w:val="24"/>
          <w:lang w:val="en-CA" w:eastAsia="en-CA"/>
        </w:rPr>
        <w:t>neighbour</w:t>
      </w:r>
      <w:r>
        <w:rPr>
          <w:color w:val="000000"/>
          <w:sz w:val="24"/>
          <w:szCs w:val="24"/>
          <w:lang w:val="en-CA" w:eastAsia="en-CA"/>
        </w:rPr>
        <w:t xml:space="preserve"> as </w:t>
      </w:r>
      <w:proofErr w:type="spellStart"/>
      <w:r w:rsidRPr="00AD0573">
        <w:rPr>
          <w:i/>
          <w:color w:val="000000"/>
          <w:sz w:val="24"/>
          <w:szCs w:val="24"/>
          <w:lang w:val="en-CA" w:eastAsia="en-CA"/>
        </w:rPr>
        <w:t>enqueued</w:t>
      </w:r>
      <w:proofErr w:type="spellEnd"/>
      <w:r>
        <w:rPr>
          <w:color w:val="000000"/>
          <w:sz w:val="24"/>
          <w:szCs w:val="24"/>
          <w:lang w:val="en-CA" w:eastAsia="en-CA"/>
        </w:rPr>
        <w:t>.</w:t>
      </w:r>
    </w:p>
    <w:p w:rsidR="00BD5680" w:rsidRPr="00087FD8" w:rsidRDefault="00703F5F" w:rsidP="0086078F">
      <w:pPr>
        <w:pStyle w:val="NormalWeb"/>
        <w:spacing w:before="0" w:beforeAutospacing="0" w:after="120" w:afterAutospacing="0"/>
        <w:rPr>
          <w:b/>
        </w:rPr>
      </w:pPr>
      <w:r>
        <w:rPr>
          <w:b/>
        </w:rPr>
        <w:t>4</w:t>
      </w:r>
      <w:r w:rsidR="0074226D">
        <w:rPr>
          <w:b/>
        </w:rPr>
        <w:t xml:space="preserve">. </w:t>
      </w:r>
      <w:r w:rsidR="00921D6F">
        <w:rPr>
          <w:b/>
        </w:rPr>
        <w:t>Classes Provided</w:t>
      </w:r>
    </w:p>
    <w:p w:rsidR="00DE75F2" w:rsidRDefault="00BD5680" w:rsidP="00C22BF9">
      <w:pPr>
        <w:pStyle w:val="NormalWeb"/>
        <w:spacing w:before="0" w:beforeAutospacing="0" w:after="0" w:afterAutospacing="0"/>
        <w:jc w:val="both"/>
      </w:pPr>
      <w:r w:rsidRPr="00087FD8">
        <w:t xml:space="preserve">You are given </w:t>
      </w:r>
      <w:r w:rsidR="00921D6F">
        <w:t>several java classes</w:t>
      </w:r>
      <w:r w:rsidR="00703F5F">
        <w:t>. Some of these classes are the same as th</w:t>
      </w:r>
      <w:r w:rsidR="00751AB9">
        <w:t>o</w:t>
      </w:r>
      <w:r w:rsidR="00703F5F">
        <w:t xml:space="preserve">se for the previous assignment, but some of them have been modified. Read the </w:t>
      </w:r>
      <w:r w:rsidR="00751AB9">
        <w:t xml:space="preserve">below </w:t>
      </w:r>
      <w:r w:rsidR="00703F5F">
        <w:t xml:space="preserve">descriptions of the classes carefully to see which classes are different. </w:t>
      </w:r>
      <w:r w:rsidR="00921D6F">
        <w:t xml:space="preserve"> </w:t>
      </w:r>
      <w:r w:rsidR="00716407">
        <w:t>Full documentation for the code provided is in the course’s website.</w:t>
      </w:r>
    </w:p>
    <w:p w:rsidR="00716407" w:rsidRDefault="00716407" w:rsidP="00C22BF9">
      <w:pPr>
        <w:pStyle w:val="NormalWeb"/>
        <w:numPr>
          <w:ilvl w:val="0"/>
          <w:numId w:val="13"/>
        </w:numPr>
        <w:spacing w:before="120" w:beforeAutospacing="0" w:after="0" w:afterAutospacing="0"/>
        <w:ind w:left="714" w:hanging="357"/>
        <w:jc w:val="both"/>
      </w:pPr>
      <w:r w:rsidRPr="00BE58E5">
        <w:rPr>
          <w:b/>
        </w:rPr>
        <w:t xml:space="preserve">Class </w:t>
      </w:r>
      <w:r w:rsidRPr="00BE58E5">
        <w:rPr>
          <w:b/>
          <w:i/>
        </w:rPr>
        <w:t>Dungeon</w:t>
      </w:r>
      <w:r>
        <w:t xml:space="preserve">. This class represents the dungeon. The methods that you </w:t>
      </w:r>
      <w:r w:rsidR="0039589F">
        <w:t>might</w:t>
      </w:r>
      <w:r>
        <w:t xml:space="preserve"> use from this class are the following:</w:t>
      </w:r>
    </w:p>
    <w:p w:rsidR="00716407" w:rsidRDefault="00716407" w:rsidP="0004650D">
      <w:pPr>
        <w:pStyle w:val="NormalWeb"/>
        <w:numPr>
          <w:ilvl w:val="1"/>
          <w:numId w:val="13"/>
        </w:numPr>
        <w:spacing w:before="0" w:beforeAutospacing="0" w:after="40" w:afterAutospacing="0"/>
        <w:ind w:left="1434" w:hanging="357"/>
        <w:jc w:val="both"/>
      </w:pPr>
      <w:r w:rsidRPr="00BC44E6">
        <w:rPr>
          <w:i/>
        </w:rPr>
        <w:t xml:space="preserve">public Dungeon (String </w:t>
      </w:r>
      <w:proofErr w:type="spellStart"/>
      <w:r w:rsidRPr="00BC44E6">
        <w:rPr>
          <w:i/>
        </w:rPr>
        <w:t>inputFile</w:t>
      </w:r>
      <w:proofErr w:type="spellEnd"/>
      <w:r w:rsidRPr="00BC44E6">
        <w:rPr>
          <w:i/>
        </w:rPr>
        <w:t>)</w:t>
      </w:r>
      <w:r w:rsidR="006A0FB0">
        <w:rPr>
          <w:i/>
        </w:rPr>
        <w:t xml:space="preserve"> </w:t>
      </w:r>
      <w:r w:rsidR="006A0FB0" w:rsidRPr="006A0FB0">
        <w:rPr>
          <w:i/>
          <w:sz w:val="22"/>
          <w:szCs w:val="22"/>
          <w:lang w:val="en-CA"/>
        </w:rPr>
        <w:t xml:space="preserve">throws </w:t>
      </w:r>
      <w:proofErr w:type="spellStart"/>
      <w:r w:rsidR="006A0FB0" w:rsidRPr="006A0FB0">
        <w:rPr>
          <w:i/>
          <w:sz w:val="22"/>
          <w:szCs w:val="22"/>
          <w:lang w:val="en-CA"/>
        </w:rPr>
        <w:t>InvalidDungeonCharacterException</w:t>
      </w:r>
      <w:proofErr w:type="spellEnd"/>
      <w:r w:rsidR="006A0FB0" w:rsidRPr="006A0FB0">
        <w:rPr>
          <w:i/>
          <w:sz w:val="22"/>
          <w:szCs w:val="22"/>
          <w:lang w:val="en-CA"/>
        </w:rPr>
        <w:t xml:space="preserve">, </w:t>
      </w:r>
      <w:proofErr w:type="spellStart"/>
      <w:r w:rsidR="00C22BF9" w:rsidRPr="006A0FB0">
        <w:rPr>
          <w:i/>
          <w:sz w:val="22"/>
          <w:szCs w:val="22"/>
          <w:lang w:val="en-CA"/>
        </w:rPr>
        <w:t>IOException</w:t>
      </w:r>
      <w:proofErr w:type="spellEnd"/>
      <w:r w:rsidR="00C22BF9">
        <w:rPr>
          <w:i/>
          <w:sz w:val="22"/>
          <w:szCs w:val="22"/>
          <w:lang w:val="en-CA"/>
        </w:rPr>
        <w:t>,</w:t>
      </w:r>
      <w:r w:rsidR="00C22BF9" w:rsidRPr="006A0FB0">
        <w:rPr>
          <w:i/>
          <w:sz w:val="22"/>
          <w:szCs w:val="22"/>
          <w:lang w:val="en-CA"/>
        </w:rPr>
        <w:t xml:space="preserve"> </w:t>
      </w:r>
      <w:proofErr w:type="spellStart"/>
      <w:r w:rsidR="006A0FB0" w:rsidRPr="006A0FB0">
        <w:rPr>
          <w:i/>
          <w:sz w:val="22"/>
          <w:szCs w:val="22"/>
          <w:lang w:val="en-CA"/>
        </w:rPr>
        <w:t>FileNotFoundException</w:t>
      </w:r>
      <w:proofErr w:type="spellEnd"/>
      <w:r w:rsidRPr="006A0FB0">
        <w:rPr>
          <w:i/>
        </w:rPr>
        <w:t>.</w:t>
      </w:r>
      <w:r>
        <w:t xml:space="preserve"> Reads the input file and displays the dungeon on the screen.</w:t>
      </w:r>
      <w:r w:rsidR="006A0FB0">
        <w:t xml:space="preserve"> An </w:t>
      </w:r>
      <w:proofErr w:type="spellStart"/>
      <w:r w:rsidR="006A0FB0" w:rsidRPr="006A0FB0">
        <w:rPr>
          <w:i/>
        </w:rPr>
        <w:t>InvalidDungeonCharacterException</w:t>
      </w:r>
      <w:proofErr w:type="spellEnd"/>
      <w:r w:rsidR="006A0FB0">
        <w:t xml:space="preserve"> is thrown when the </w:t>
      </w:r>
      <w:proofErr w:type="spellStart"/>
      <w:r w:rsidR="006A0FB0" w:rsidRPr="006A0FB0">
        <w:rPr>
          <w:i/>
        </w:rPr>
        <w:t>inputFile</w:t>
      </w:r>
      <w:proofErr w:type="spellEnd"/>
      <w:r w:rsidR="006A0FB0">
        <w:t xml:space="preserve"> contains an invalid character. Look at the sample input files to learn which characters are allowed.</w:t>
      </w:r>
    </w:p>
    <w:p w:rsidR="00716407" w:rsidRDefault="00716407" w:rsidP="0004650D">
      <w:pPr>
        <w:pStyle w:val="NormalWeb"/>
        <w:numPr>
          <w:ilvl w:val="1"/>
          <w:numId w:val="13"/>
        </w:numPr>
        <w:spacing w:before="0" w:beforeAutospacing="0" w:after="40" w:afterAutospacing="0"/>
        <w:ind w:left="1434" w:hanging="357"/>
        <w:jc w:val="both"/>
      </w:pPr>
      <w:proofErr w:type="gramStart"/>
      <w:r w:rsidRPr="00BC44E6">
        <w:rPr>
          <w:i/>
        </w:rPr>
        <w:t>public</w:t>
      </w:r>
      <w:proofErr w:type="gramEnd"/>
      <w:r w:rsidRPr="00BC44E6">
        <w:rPr>
          <w:i/>
        </w:rPr>
        <w:t xml:space="preserve"> Hexagon </w:t>
      </w:r>
      <w:proofErr w:type="spellStart"/>
      <w:r w:rsidRPr="00BC44E6">
        <w:rPr>
          <w:i/>
        </w:rPr>
        <w:t>getStart</w:t>
      </w:r>
      <w:proofErr w:type="spellEnd"/>
      <w:r w:rsidRPr="00BC44E6">
        <w:rPr>
          <w:i/>
        </w:rPr>
        <w:t>().</w:t>
      </w:r>
      <w:r>
        <w:t xml:space="preserve"> Returns a </w:t>
      </w:r>
      <w:r w:rsidRPr="00960C63">
        <w:rPr>
          <w:i/>
        </w:rPr>
        <w:t>Hexagon</w:t>
      </w:r>
      <w:r>
        <w:t xml:space="preserve"> object representing the starting chamber.</w:t>
      </w:r>
    </w:p>
    <w:p w:rsidR="00751AB9" w:rsidRDefault="00751AB9" w:rsidP="00C22BF9">
      <w:pPr>
        <w:pStyle w:val="NormalWeb"/>
        <w:numPr>
          <w:ilvl w:val="1"/>
          <w:numId w:val="13"/>
        </w:numPr>
        <w:spacing w:before="0" w:beforeAutospacing="0" w:after="0" w:afterAutospacing="0"/>
        <w:jc w:val="both"/>
      </w:pPr>
      <w:proofErr w:type="gramStart"/>
      <w:r>
        <w:rPr>
          <w:i/>
        </w:rPr>
        <w:lastRenderedPageBreak/>
        <w:t>public</w:t>
      </w:r>
      <w:proofErr w:type="gramEnd"/>
      <w:r>
        <w:rPr>
          <w:i/>
        </w:rPr>
        <w:t xml:space="preserve"> </w:t>
      </w:r>
      <w:proofErr w:type="spellStart"/>
      <w:r>
        <w:rPr>
          <w:i/>
        </w:rPr>
        <w:t>int</w:t>
      </w:r>
      <w:proofErr w:type="spellEnd"/>
      <w:r>
        <w:rPr>
          <w:i/>
        </w:rPr>
        <w:t xml:space="preserve"> </w:t>
      </w:r>
      <w:proofErr w:type="spellStart"/>
      <w:r>
        <w:rPr>
          <w:i/>
        </w:rPr>
        <w:t>numChambers</w:t>
      </w:r>
      <w:proofErr w:type="spellEnd"/>
      <w:r>
        <w:rPr>
          <w:i/>
        </w:rPr>
        <w:t>().</w:t>
      </w:r>
      <w:r>
        <w:t xml:space="preserve"> Returns the number of chambers in this dungeon. You might need this method only if you decide to implement the optional part for the bonus marks, as explained below. </w:t>
      </w:r>
    </w:p>
    <w:p w:rsidR="0039589F" w:rsidRDefault="0039589F" w:rsidP="00C22BF9">
      <w:pPr>
        <w:pStyle w:val="NormalWeb"/>
        <w:numPr>
          <w:ilvl w:val="0"/>
          <w:numId w:val="13"/>
        </w:numPr>
        <w:spacing w:before="120" w:beforeAutospacing="0" w:after="0" w:afterAutospacing="0"/>
        <w:ind w:left="714" w:hanging="357"/>
        <w:jc w:val="both"/>
      </w:pPr>
      <w:r w:rsidRPr="00BE58E5">
        <w:rPr>
          <w:b/>
        </w:rPr>
        <w:t xml:space="preserve">Class </w:t>
      </w:r>
      <w:r w:rsidRPr="00BE58E5">
        <w:rPr>
          <w:b/>
          <w:i/>
        </w:rPr>
        <w:t>Hexagon</w:t>
      </w:r>
      <w:r>
        <w:t xml:space="preserve">. This class represents </w:t>
      </w:r>
      <w:r w:rsidR="00C22BF9">
        <w:t>a chamber</w:t>
      </w:r>
      <w:r>
        <w:t xml:space="preserve"> of the dungeon. Objects of this class are created </w:t>
      </w:r>
      <w:r w:rsidR="00960C63">
        <w:t xml:space="preserve">inside class </w:t>
      </w:r>
      <w:r w:rsidR="00960C63" w:rsidRPr="00960C63">
        <w:rPr>
          <w:i/>
        </w:rPr>
        <w:t>Dungeon</w:t>
      </w:r>
      <w:r w:rsidR="00960C63">
        <w:t xml:space="preserve"> </w:t>
      </w:r>
      <w:r>
        <w:t>when the dungeon file is read. The methods that you might use fr</w:t>
      </w:r>
      <w:r w:rsidR="00004B64">
        <w:t>o</w:t>
      </w:r>
      <w:r>
        <w:t>m this class are the following:</w:t>
      </w:r>
    </w:p>
    <w:p w:rsidR="00BC44E6" w:rsidRDefault="0039589F" w:rsidP="00C22BF9">
      <w:pPr>
        <w:pStyle w:val="NormalWeb"/>
        <w:numPr>
          <w:ilvl w:val="1"/>
          <w:numId w:val="13"/>
        </w:numPr>
        <w:spacing w:before="120" w:beforeAutospacing="0" w:after="0" w:afterAutospacing="0"/>
        <w:ind w:left="1434" w:hanging="357"/>
        <w:jc w:val="both"/>
      </w:pPr>
      <w:r w:rsidRPr="00BC44E6">
        <w:rPr>
          <w:i/>
        </w:rPr>
        <w:t xml:space="preserve">public Hexagon </w:t>
      </w:r>
      <w:proofErr w:type="spellStart"/>
      <w:r w:rsidRPr="00BC44E6">
        <w:rPr>
          <w:i/>
        </w:rPr>
        <w:t>getNeighbour</w:t>
      </w:r>
      <w:proofErr w:type="spellEnd"/>
      <w:r w:rsidRPr="00BC44E6">
        <w:rPr>
          <w:i/>
        </w:rPr>
        <w:t xml:space="preserve"> (</w:t>
      </w:r>
      <w:proofErr w:type="spellStart"/>
      <w:r w:rsidRPr="00BC44E6">
        <w:rPr>
          <w:i/>
        </w:rPr>
        <w:t>int</w:t>
      </w:r>
      <w:proofErr w:type="spellEnd"/>
      <w:r w:rsidRPr="00BC44E6">
        <w:rPr>
          <w:i/>
        </w:rPr>
        <w:t xml:space="preserve"> </w:t>
      </w:r>
      <w:proofErr w:type="spellStart"/>
      <w:r w:rsidRPr="00BC44E6">
        <w:rPr>
          <w:i/>
        </w:rPr>
        <w:t>i</w:t>
      </w:r>
      <w:proofErr w:type="spellEnd"/>
      <w:r w:rsidRPr="00BC44E6">
        <w:rPr>
          <w:i/>
        </w:rPr>
        <w:t xml:space="preserve">) throws </w:t>
      </w:r>
      <w:proofErr w:type="spellStart"/>
      <w:r w:rsidRPr="00BC44E6">
        <w:rPr>
          <w:i/>
        </w:rPr>
        <w:t>InvalidNeighbourIndexException</w:t>
      </w:r>
      <w:proofErr w:type="spellEnd"/>
      <w:r>
        <w:t xml:space="preserve">. Each chamber of the dungeon has up to six </w:t>
      </w:r>
      <w:proofErr w:type="spellStart"/>
      <w:r w:rsidR="00BC44E6">
        <w:t>neighbouring</w:t>
      </w:r>
      <w:proofErr w:type="spellEnd"/>
      <w:r>
        <w:t xml:space="preserve"> chambers, </w:t>
      </w:r>
      <w:r w:rsidRPr="00960C63">
        <w:rPr>
          <w:color w:val="FF0000"/>
        </w:rPr>
        <w:t>indexed from 0 to 5</w:t>
      </w:r>
      <w:r>
        <w:t xml:space="preserve">. For each value for the index </w:t>
      </w:r>
      <w:proofErr w:type="spellStart"/>
      <w:r w:rsidRPr="00BC44E6">
        <w:rPr>
          <w:i/>
        </w:rPr>
        <w:t>i</w:t>
      </w:r>
      <w:proofErr w:type="spellEnd"/>
      <w:r>
        <w:t xml:space="preserve">, from 0 to 5, the method might return either a </w:t>
      </w:r>
      <w:r w:rsidRPr="00960C63">
        <w:rPr>
          <w:i/>
        </w:rPr>
        <w:t>Hexagon</w:t>
      </w:r>
      <w:r>
        <w:t xml:space="preserve"> object representing a chamber or </w:t>
      </w:r>
      <w:r w:rsidRPr="00960C63">
        <w:rPr>
          <w:i/>
        </w:rPr>
        <w:t>null</w:t>
      </w:r>
      <w:r>
        <w:t xml:space="preserve">. Note that if a chamber has fewer than 6 </w:t>
      </w:r>
      <w:proofErr w:type="spellStart"/>
      <w:r w:rsidR="00BC44E6">
        <w:t>neighbouring</w:t>
      </w:r>
      <w:proofErr w:type="spellEnd"/>
      <w:r>
        <w:t xml:space="preserve"> chambers, these </w:t>
      </w:r>
      <w:proofErr w:type="spellStart"/>
      <w:r w:rsidR="00BC44E6">
        <w:t>neighbours</w:t>
      </w:r>
      <w:proofErr w:type="spellEnd"/>
      <w:r>
        <w:t xml:space="preserve"> do not necessarily need to appear at consecutive index values. So, it might be that </w:t>
      </w:r>
      <w:proofErr w:type="spellStart"/>
      <w:proofErr w:type="gramStart"/>
      <w:r w:rsidRPr="00BC44E6">
        <w:rPr>
          <w:i/>
        </w:rPr>
        <w:t>this.getNeighbour</w:t>
      </w:r>
      <w:proofErr w:type="spellEnd"/>
      <w:r w:rsidRPr="00E359D0">
        <w:t>(</w:t>
      </w:r>
      <w:proofErr w:type="gramEnd"/>
      <w:r w:rsidRPr="00E359D0">
        <w:t>0)</w:t>
      </w:r>
      <w:r>
        <w:t xml:space="preserve"> and </w:t>
      </w:r>
      <w:proofErr w:type="spellStart"/>
      <w:r w:rsidRPr="00BC44E6">
        <w:rPr>
          <w:i/>
        </w:rPr>
        <w:t>this.getNeighbour</w:t>
      </w:r>
      <w:proofErr w:type="spellEnd"/>
      <w:r w:rsidRPr="00E359D0">
        <w:t>(3</w:t>
      </w:r>
      <w:r w:rsidRPr="00BC44E6">
        <w:rPr>
          <w:i/>
        </w:rPr>
        <w:t>)</w:t>
      </w:r>
      <w:r>
        <w:t xml:space="preserve"> are null, but </w:t>
      </w:r>
      <w:proofErr w:type="spellStart"/>
      <w:r w:rsidRPr="00BC44E6">
        <w:rPr>
          <w:i/>
        </w:rPr>
        <w:t>this.getNeighbour</w:t>
      </w:r>
      <w:proofErr w:type="spellEnd"/>
      <w:r w:rsidRPr="00E359D0">
        <w:t>(</w:t>
      </w:r>
      <w:proofErr w:type="spellStart"/>
      <w:r w:rsidRPr="00960C63">
        <w:rPr>
          <w:i/>
        </w:rPr>
        <w:t>i</w:t>
      </w:r>
      <w:proofErr w:type="spellEnd"/>
      <w:r w:rsidRPr="00E359D0">
        <w:t>)</w:t>
      </w:r>
      <w:r w:rsidR="00960C63">
        <w:t xml:space="preserve"> for all other values of </w:t>
      </w:r>
      <w:proofErr w:type="spellStart"/>
      <w:r w:rsidR="00960C63" w:rsidRPr="00960C63">
        <w:rPr>
          <w:i/>
        </w:rPr>
        <w:t>i</w:t>
      </w:r>
      <w:proofErr w:type="spellEnd"/>
      <w:r>
        <w:t xml:space="preserve"> are not null.</w:t>
      </w:r>
      <w:r w:rsidR="00BC44E6">
        <w:t xml:space="preserve"> </w:t>
      </w:r>
    </w:p>
    <w:p w:rsidR="00CC2EDE" w:rsidRDefault="00BC44E6" w:rsidP="0004650D">
      <w:pPr>
        <w:pStyle w:val="NormalWeb"/>
        <w:spacing w:before="0" w:beforeAutospacing="0" w:after="40" w:afterAutospacing="0"/>
        <w:ind w:left="1440"/>
        <w:jc w:val="both"/>
      </w:pPr>
      <w:r>
        <w:t xml:space="preserve">An </w:t>
      </w:r>
      <w:proofErr w:type="spellStart"/>
      <w:r w:rsidRPr="00D04241">
        <w:rPr>
          <w:i/>
        </w:rPr>
        <w:t>InvalidNeighbourIndexException</w:t>
      </w:r>
      <w:proofErr w:type="spellEnd"/>
      <w:r>
        <w:t xml:space="preserve"> exception is thrown if the value of the parameter </w:t>
      </w:r>
      <w:proofErr w:type="spellStart"/>
      <w:r w:rsidRPr="00BC44E6">
        <w:rPr>
          <w:i/>
        </w:rPr>
        <w:t>i</w:t>
      </w:r>
      <w:proofErr w:type="spellEnd"/>
      <w:r>
        <w:t xml:space="preserve"> is negative or larger than 5.</w:t>
      </w:r>
    </w:p>
    <w:p w:rsidR="00D04241" w:rsidRDefault="00D04241" w:rsidP="0004650D">
      <w:pPr>
        <w:pStyle w:val="NormalWeb"/>
        <w:numPr>
          <w:ilvl w:val="1"/>
          <w:numId w:val="13"/>
        </w:numPr>
        <w:spacing w:before="0" w:beforeAutospacing="0" w:after="40" w:afterAutospacing="0"/>
        <w:jc w:val="both"/>
      </w:pPr>
      <w:r w:rsidRPr="00E359D0">
        <w:rPr>
          <w:i/>
        </w:rPr>
        <w:t xml:space="preserve">public </w:t>
      </w:r>
      <w:proofErr w:type="spellStart"/>
      <w:r w:rsidRPr="00E359D0">
        <w:rPr>
          <w:i/>
        </w:rPr>
        <w:t>boolean</w:t>
      </w:r>
      <w:proofErr w:type="spellEnd"/>
      <w:r>
        <w:t xml:space="preserve"> methods</w:t>
      </w:r>
      <w:r w:rsidR="00960C63">
        <w:t>:</w:t>
      </w:r>
      <w:r>
        <w:t xml:space="preserve"> </w:t>
      </w:r>
      <w:proofErr w:type="spellStart"/>
      <w:r w:rsidRPr="00E359D0">
        <w:rPr>
          <w:i/>
        </w:rPr>
        <w:t>isDragon</w:t>
      </w:r>
      <w:proofErr w:type="spellEnd"/>
      <w:r>
        <w:t xml:space="preserve">(), </w:t>
      </w:r>
      <w:proofErr w:type="spellStart"/>
      <w:r w:rsidRPr="00E359D0">
        <w:rPr>
          <w:i/>
        </w:rPr>
        <w:t>isEmpty</w:t>
      </w:r>
      <w:proofErr w:type="spellEnd"/>
      <w:r w:rsidR="00E359D0">
        <w:t xml:space="preserve">(), </w:t>
      </w:r>
      <w:proofErr w:type="spellStart"/>
      <w:r w:rsidR="00E359D0" w:rsidRPr="00E359D0">
        <w:rPr>
          <w:i/>
        </w:rPr>
        <w:t>is</w:t>
      </w:r>
      <w:r w:rsidRPr="00E359D0">
        <w:rPr>
          <w:i/>
        </w:rPr>
        <w:t>Wall</w:t>
      </w:r>
      <w:proofErr w:type="spellEnd"/>
      <w:r>
        <w:t>(),</w:t>
      </w:r>
      <w:r w:rsidR="006C088E">
        <w:rPr>
          <w:i/>
        </w:rPr>
        <w:t xml:space="preserve"> </w:t>
      </w:r>
      <w:proofErr w:type="spellStart"/>
      <w:r w:rsidRPr="00E359D0">
        <w:rPr>
          <w:i/>
        </w:rPr>
        <w:t>isExit</w:t>
      </w:r>
      <w:proofErr w:type="spellEnd"/>
      <w:r>
        <w:t xml:space="preserve">(), return true if </w:t>
      </w:r>
      <w:r w:rsidRPr="008507D2">
        <w:rPr>
          <w:i/>
        </w:rPr>
        <w:t>this</w:t>
      </w:r>
      <w:r>
        <w:t xml:space="preserve"> </w:t>
      </w:r>
      <w:r w:rsidRPr="00960C63">
        <w:rPr>
          <w:i/>
        </w:rPr>
        <w:t>Hexagon</w:t>
      </w:r>
      <w:r>
        <w:t xml:space="preserve"> object represents a chamber of type d</w:t>
      </w:r>
      <w:r w:rsidR="00722485">
        <w:t xml:space="preserve">ragon, empty, wall, </w:t>
      </w:r>
      <w:r>
        <w:t>or exit, respectively.</w:t>
      </w:r>
      <w:r w:rsidR="006C088E">
        <w:t xml:space="preserve"> There is also method </w:t>
      </w:r>
      <w:proofErr w:type="spellStart"/>
      <w:proofErr w:type="gramStart"/>
      <w:r w:rsidR="006C088E" w:rsidRPr="006C088E">
        <w:rPr>
          <w:i/>
        </w:rPr>
        <w:t>isLava</w:t>
      </w:r>
      <w:proofErr w:type="spellEnd"/>
      <w:r w:rsidR="006C088E">
        <w:t>(</w:t>
      </w:r>
      <w:proofErr w:type="gramEnd"/>
      <w:r w:rsidR="006C088E">
        <w:t>) if you want to implement the bonus part.</w:t>
      </w:r>
    </w:p>
    <w:p w:rsidR="00984CA1" w:rsidRDefault="00984CA1" w:rsidP="0004650D">
      <w:pPr>
        <w:pStyle w:val="NormalWeb"/>
        <w:numPr>
          <w:ilvl w:val="1"/>
          <w:numId w:val="13"/>
        </w:numPr>
        <w:spacing w:before="0" w:beforeAutospacing="0" w:after="40" w:afterAutospacing="0"/>
        <w:jc w:val="both"/>
      </w:pPr>
      <w:proofErr w:type="gramStart"/>
      <w:r w:rsidRPr="00E359D0">
        <w:rPr>
          <w:i/>
        </w:rPr>
        <w:t>public</w:t>
      </w:r>
      <w:proofErr w:type="gramEnd"/>
      <w:r w:rsidRPr="00E359D0">
        <w:rPr>
          <w:i/>
        </w:rPr>
        <w:t xml:space="preserve"> </w:t>
      </w:r>
      <w:proofErr w:type="spellStart"/>
      <w:r w:rsidRPr="00E359D0">
        <w:rPr>
          <w:i/>
        </w:rPr>
        <w:t>boolean</w:t>
      </w:r>
      <w:proofErr w:type="spellEnd"/>
      <w:r w:rsidRPr="00E359D0">
        <w:rPr>
          <w:i/>
        </w:rPr>
        <w:t xml:space="preserve"> </w:t>
      </w:r>
      <w:proofErr w:type="spellStart"/>
      <w:r w:rsidRPr="00E359D0">
        <w:rPr>
          <w:i/>
        </w:rPr>
        <w:t>isMarked</w:t>
      </w:r>
      <w:r w:rsidR="006C088E">
        <w:rPr>
          <w:i/>
        </w:rPr>
        <w:t>Enqueued</w:t>
      </w:r>
      <w:proofErr w:type="spellEnd"/>
      <w:r>
        <w:t xml:space="preserve">() returns true if </w:t>
      </w:r>
      <w:r w:rsidRPr="00C22BF9">
        <w:rPr>
          <w:b/>
          <w:i/>
        </w:rPr>
        <w:t>this</w:t>
      </w:r>
      <w:r>
        <w:t xml:space="preserve"> </w:t>
      </w:r>
      <w:r w:rsidRPr="00960C63">
        <w:rPr>
          <w:i/>
        </w:rPr>
        <w:t>Hexagon</w:t>
      </w:r>
      <w:r>
        <w:t xml:space="preserve"> object represents a chamber that has been marked as </w:t>
      </w:r>
      <w:proofErr w:type="spellStart"/>
      <w:r w:rsidR="006C088E" w:rsidRPr="00C22BF9">
        <w:rPr>
          <w:i/>
        </w:rPr>
        <w:t>enqueued</w:t>
      </w:r>
      <w:proofErr w:type="spellEnd"/>
      <w:r>
        <w:t>.</w:t>
      </w:r>
    </w:p>
    <w:p w:rsidR="006C088E" w:rsidRDefault="006C088E" w:rsidP="0004650D">
      <w:pPr>
        <w:pStyle w:val="NormalWeb"/>
        <w:numPr>
          <w:ilvl w:val="1"/>
          <w:numId w:val="13"/>
        </w:numPr>
        <w:spacing w:before="0" w:beforeAutospacing="0" w:after="40" w:afterAutospacing="0"/>
        <w:jc w:val="both"/>
      </w:pPr>
      <w:proofErr w:type="gramStart"/>
      <w:r w:rsidRPr="00E359D0">
        <w:rPr>
          <w:i/>
        </w:rPr>
        <w:t>public</w:t>
      </w:r>
      <w:proofErr w:type="gramEnd"/>
      <w:r w:rsidRPr="00E359D0">
        <w:rPr>
          <w:i/>
        </w:rPr>
        <w:t xml:space="preserve"> </w:t>
      </w:r>
      <w:proofErr w:type="spellStart"/>
      <w:r w:rsidRPr="00E359D0">
        <w:rPr>
          <w:i/>
        </w:rPr>
        <w:t>boolean</w:t>
      </w:r>
      <w:proofErr w:type="spellEnd"/>
      <w:r w:rsidRPr="00E359D0">
        <w:rPr>
          <w:i/>
        </w:rPr>
        <w:t xml:space="preserve"> </w:t>
      </w:r>
      <w:proofErr w:type="spellStart"/>
      <w:r w:rsidRPr="00E359D0">
        <w:rPr>
          <w:i/>
        </w:rPr>
        <w:t>isMarked</w:t>
      </w:r>
      <w:r>
        <w:rPr>
          <w:i/>
        </w:rPr>
        <w:t>Dequeued</w:t>
      </w:r>
      <w:proofErr w:type="spellEnd"/>
      <w:r>
        <w:t xml:space="preserve">() returns true if </w:t>
      </w:r>
      <w:r w:rsidRPr="00C22BF9">
        <w:rPr>
          <w:b/>
          <w:i/>
        </w:rPr>
        <w:t>this</w:t>
      </w:r>
      <w:r>
        <w:t xml:space="preserve"> </w:t>
      </w:r>
      <w:r w:rsidRPr="00960C63">
        <w:rPr>
          <w:i/>
        </w:rPr>
        <w:t>Hexagon</w:t>
      </w:r>
      <w:r>
        <w:t xml:space="preserve"> object represents a chamber that has been marked as </w:t>
      </w:r>
      <w:proofErr w:type="spellStart"/>
      <w:r w:rsidRPr="00C22BF9">
        <w:rPr>
          <w:i/>
        </w:rPr>
        <w:t>dequeued</w:t>
      </w:r>
      <w:proofErr w:type="spellEnd"/>
      <w:r>
        <w:t>.</w:t>
      </w:r>
    </w:p>
    <w:p w:rsidR="00984CA1" w:rsidRDefault="0074796D" w:rsidP="0004650D">
      <w:pPr>
        <w:pStyle w:val="NormalWeb"/>
        <w:numPr>
          <w:ilvl w:val="1"/>
          <w:numId w:val="13"/>
        </w:numPr>
        <w:spacing w:before="0" w:beforeAutospacing="0" w:after="40" w:afterAutospacing="0"/>
        <w:jc w:val="both"/>
      </w:pPr>
      <w:proofErr w:type="gramStart"/>
      <w:r w:rsidRPr="00E359D0">
        <w:rPr>
          <w:i/>
        </w:rPr>
        <w:t>p</w:t>
      </w:r>
      <w:r w:rsidR="00984CA1" w:rsidRPr="00E359D0">
        <w:rPr>
          <w:i/>
        </w:rPr>
        <w:t>ublic</w:t>
      </w:r>
      <w:proofErr w:type="gramEnd"/>
      <w:r w:rsidR="00984CA1" w:rsidRPr="00E359D0">
        <w:rPr>
          <w:i/>
        </w:rPr>
        <w:t xml:space="preserve"> </w:t>
      </w:r>
      <w:r w:rsidR="006C088E">
        <w:rPr>
          <w:i/>
        </w:rPr>
        <w:t xml:space="preserve">void </w:t>
      </w:r>
      <w:proofErr w:type="spellStart"/>
      <w:r w:rsidR="006C088E">
        <w:rPr>
          <w:i/>
        </w:rPr>
        <w:t>markEnqueue</w:t>
      </w:r>
      <w:r w:rsidRPr="00E359D0">
        <w:rPr>
          <w:i/>
        </w:rPr>
        <w:t>d</w:t>
      </w:r>
      <w:proofErr w:type="spellEnd"/>
      <w:r>
        <w:t xml:space="preserve">() marks </w:t>
      </w:r>
      <w:r w:rsidRPr="00C22BF9">
        <w:rPr>
          <w:b/>
          <w:i/>
        </w:rPr>
        <w:t>this</w:t>
      </w:r>
      <w:r>
        <w:t xml:space="preserve"> </w:t>
      </w:r>
      <w:r w:rsidRPr="00960C63">
        <w:rPr>
          <w:i/>
        </w:rPr>
        <w:t>Hexagon</w:t>
      </w:r>
      <w:r>
        <w:t xml:space="preserve"> object as </w:t>
      </w:r>
      <w:proofErr w:type="spellStart"/>
      <w:r w:rsidR="006C088E" w:rsidRPr="00C22BF9">
        <w:rPr>
          <w:i/>
        </w:rPr>
        <w:t>enqueued</w:t>
      </w:r>
      <w:proofErr w:type="spellEnd"/>
      <w:r>
        <w:t>.</w:t>
      </w:r>
    </w:p>
    <w:p w:rsidR="0074796D" w:rsidRDefault="006C088E" w:rsidP="0004650D">
      <w:pPr>
        <w:pStyle w:val="NormalWeb"/>
        <w:numPr>
          <w:ilvl w:val="1"/>
          <w:numId w:val="13"/>
        </w:numPr>
        <w:spacing w:before="0" w:beforeAutospacing="0" w:after="40" w:afterAutospacing="0"/>
        <w:jc w:val="both"/>
      </w:pPr>
      <w:proofErr w:type="gramStart"/>
      <w:r>
        <w:rPr>
          <w:i/>
        </w:rPr>
        <w:t>public</w:t>
      </w:r>
      <w:proofErr w:type="gramEnd"/>
      <w:r>
        <w:rPr>
          <w:i/>
        </w:rPr>
        <w:t xml:space="preserve"> void </w:t>
      </w:r>
      <w:proofErr w:type="spellStart"/>
      <w:r>
        <w:rPr>
          <w:i/>
        </w:rPr>
        <w:t>markDequeued</w:t>
      </w:r>
      <w:proofErr w:type="spellEnd"/>
      <w:r w:rsidR="0074796D">
        <w:t xml:space="preserve">() marks </w:t>
      </w:r>
      <w:r w:rsidR="0074796D" w:rsidRPr="00C22BF9">
        <w:rPr>
          <w:b/>
          <w:i/>
        </w:rPr>
        <w:t>this</w:t>
      </w:r>
      <w:r w:rsidR="0074796D">
        <w:t xml:space="preserve"> </w:t>
      </w:r>
      <w:r w:rsidR="0074796D" w:rsidRPr="00960C63">
        <w:rPr>
          <w:i/>
        </w:rPr>
        <w:t>Hexagon</w:t>
      </w:r>
      <w:r w:rsidR="0074796D">
        <w:t xml:space="preserve"> object as </w:t>
      </w:r>
      <w:proofErr w:type="spellStart"/>
      <w:r w:rsidRPr="00C22BF9">
        <w:rPr>
          <w:i/>
        </w:rPr>
        <w:t>dequeued</w:t>
      </w:r>
      <w:proofErr w:type="spellEnd"/>
      <w:r w:rsidR="0074796D">
        <w:t>.</w:t>
      </w:r>
    </w:p>
    <w:p w:rsidR="00096893" w:rsidRDefault="00096893" w:rsidP="0004650D">
      <w:pPr>
        <w:pStyle w:val="NormalWeb"/>
        <w:numPr>
          <w:ilvl w:val="1"/>
          <w:numId w:val="13"/>
        </w:numPr>
        <w:spacing w:before="0" w:beforeAutospacing="0" w:after="40" w:afterAutospacing="0"/>
        <w:jc w:val="both"/>
      </w:pPr>
      <w:proofErr w:type="gramStart"/>
      <w:r>
        <w:rPr>
          <w:i/>
        </w:rPr>
        <w:t>public</w:t>
      </w:r>
      <w:proofErr w:type="gramEnd"/>
      <w:r>
        <w:rPr>
          <w:i/>
        </w:rPr>
        <w:t xml:space="preserve"> </w:t>
      </w:r>
      <w:proofErr w:type="spellStart"/>
      <w:r>
        <w:rPr>
          <w:i/>
        </w:rPr>
        <w:t>int</w:t>
      </w:r>
      <w:proofErr w:type="spellEnd"/>
      <w:r>
        <w:rPr>
          <w:i/>
        </w:rPr>
        <w:t xml:space="preserve"> </w:t>
      </w:r>
      <w:proofErr w:type="spellStart"/>
      <w:r>
        <w:rPr>
          <w:i/>
        </w:rPr>
        <w:t>getDistanceToExit</w:t>
      </w:r>
      <w:proofErr w:type="spellEnd"/>
      <w:r>
        <w:rPr>
          <w:i/>
        </w:rPr>
        <w:t xml:space="preserve">(Dungeon d). </w:t>
      </w:r>
      <w:r>
        <w:t>Returns the Euclidea</w:t>
      </w:r>
      <w:r w:rsidR="00572812">
        <w:t>n</w:t>
      </w:r>
      <w:r>
        <w:t xml:space="preserve"> distance from the chamber represented by </w:t>
      </w:r>
      <w:r w:rsidRPr="00C22BF9">
        <w:rPr>
          <w:b/>
          <w:i/>
        </w:rPr>
        <w:t>this</w:t>
      </w:r>
      <w:r>
        <w:t xml:space="preserve"> </w:t>
      </w:r>
      <w:r w:rsidRPr="00096893">
        <w:rPr>
          <w:i/>
        </w:rPr>
        <w:t>Hexagon</w:t>
      </w:r>
      <w:r>
        <w:t xml:space="preserve"> object to the exit. The parameter is the </w:t>
      </w:r>
      <w:r w:rsidRPr="00096893">
        <w:rPr>
          <w:i/>
        </w:rPr>
        <w:t>Dungeon</w:t>
      </w:r>
      <w:r>
        <w:t xml:space="preserve"> object containing </w:t>
      </w:r>
      <w:r w:rsidRPr="00C22BF9">
        <w:rPr>
          <w:b/>
          <w:i/>
        </w:rPr>
        <w:t>this</w:t>
      </w:r>
      <w:r>
        <w:t xml:space="preserve"> </w:t>
      </w:r>
      <w:r w:rsidRPr="00096893">
        <w:rPr>
          <w:i/>
        </w:rPr>
        <w:t>Hexagon</w:t>
      </w:r>
      <w:r>
        <w:t xml:space="preserve"> object.  </w:t>
      </w:r>
    </w:p>
    <w:p w:rsidR="00096893" w:rsidRDefault="00096893" w:rsidP="0004650D">
      <w:pPr>
        <w:pStyle w:val="NormalWeb"/>
        <w:numPr>
          <w:ilvl w:val="1"/>
          <w:numId w:val="13"/>
        </w:numPr>
        <w:spacing w:before="0" w:beforeAutospacing="0" w:after="40" w:afterAutospacing="0"/>
        <w:jc w:val="both"/>
      </w:pPr>
      <w:proofErr w:type="gramStart"/>
      <w:r>
        <w:rPr>
          <w:i/>
        </w:rPr>
        <w:t>public</w:t>
      </w:r>
      <w:proofErr w:type="gramEnd"/>
      <w:r>
        <w:rPr>
          <w:i/>
        </w:rPr>
        <w:t xml:space="preserve"> </w:t>
      </w:r>
      <w:proofErr w:type="spellStart"/>
      <w:r>
        <w:rPr>
          <w:i/>
        </w:rPr>
        <w:t>int</w:t>
      </w:r>
      <w:proofErr w:type="spellEnd"/>
      <w:r>
        <w:rPr>
          <w:i/>
        </w:rPr>
        <w:t xml:space="preserve"> </w:t>
      </w:r>
      <w:proofErr w:type="spellStart"/>
      <w:r>
        <w:rPr>
          <w:i/>
        </w:rPr>
        <w:t>getDistanceToStart</w:t>
      </w:r>
      <w:proofErr w:type="spellEnd"/>
      <w:r w:rsidRPr="0004650D">
        <w:t>()</w:t>
      </w:r>
      <w:r>
        <w:rPr>
          <w:i/>
        </w:rPr>
        <w:t>.</w:t>
      </w:r>
      <w:r>
        <w:t xml:space="preserve"> Returns the distance from the chamber represented by </w:t>
      </w:r>
      <w:r w:rsidRPr="00C22BF9">
        <w:rPr>
          <w:b/>
          <w:i/>
        </w:rPr>
        <w:t>this</w:t>
      </w:r>
      <w:r>
        <w:t xml:space="preserve"> </w:t>
      </w:r>
      <w:r w:rsidRPr="00096893">
        <w:rPr>
          <w:i/>
        </w:rPr>
        <w:t>Hexagon</w:t>
      </w:r>
      <w:r>
        <w:t xml:space="preserve"> object to the initial chamber.</w:t>
      </w:r>
    </w:p>
    <w:p w:rsidR="00096893" w:rsidRDefault="00096893" w:rsidP="0004650D">
      <w:pPr>
        <w:pStyle w:val="NormalWeb"/>
        <w:numPr>
          <w:ilvl w:val="1"/>
          <w:numId w:val="13"/>
        </w:numPr>
        <w:spacing w:before="0" w:beforeAutospacing="0" w:after="40" w:afterAutospacing="0"/>
        <w:jc w:val="both"/>
      </w:pPr>
      <w:proofErr w:type="gramStart"/>
      <w:r w:rsidRPr="00096893">
        <w:rPr>
          <w:i/>
        </w:rPr>
        <w:t>public</w:t>
      </w:r>
      <w:proofErr w:type="gramEnd"/>
      <w:r w:rsidRPr="00096893">
        <w:rPr>
          <w:i/>
        </w:rPr>
        <w:t xml:space="preserve"> void </w:t>
      </w:r>
      <w:proofErr w:type="spellStart"/>
      <w:r w:rsidRPr="00096893">
        <w:rPr>
          <w:i/>
        </w:rPr>
        <w:t>setDistanceToStart</w:t>
      </w:r>
      <w:proofErr w:type="spellEnd"/>
      <w:r w:rsidRPr="00096893">
        <w:rPr>
          <w:i/>
        </w:rPr>
        <w:t>(</w:t>
      </w:r>
      <w:proofErr w:type="spellStart"/>
      <w:r w:rsidRPr="00096893">
        <w:rPr>
          <w:i/>
        </w:rPr>
        <w:t>int</w:t>
      </w:r>
      <w:proofErr w:type="spellEnd"/>
      <w:r w:rsidRPr="00096893">
        <w:rPr>
          <w:i/>
        </w:rPr>
        <w:t xml:space="preserve"> dist)</w:t>
      </w:r>
      <w:r>
        <w:t xml:space="preserve">. Sets the distance from the chamber represented by </w:t>
      </w:r>
      <w:r w:rsidRPr="00C22BF9">
        <w:rPr>
          <w:b/>
          <w:i/>
        </w:rPr>
        <w:t>this</w:t>
      </w:r>
      <w:r>
        <w:t xml:space="preserve"> </w:t>
      </w:r>
      <w:r w:rsidRPr="00096893">
        <w:rPr>
          <w:i/>
        </w:rPr>
        <w:t>Hexagon</w:t>
      </w:r>
      <w:r>
        <w:t xml:space="preserve"> object to the initial chamber to the specified value.</w:t>
      </w:r>
    </w:p>
    <w:p w:rsidR="006665C9" w:rsidRDefault="006665C9" w:rsidP="0004650D">
      <w:pPr>
        <w:pStyle w:val="NormalWeb"/>
        <w:numPr>
          <w:ilvl w:val="1"/>
          <w:numId w:val="13"/>
        </w:numPr>
        <w:spacing w:before="0" w:beforeAutospacing="0" w:after="40" w:afterAutospacing="0"/>
        <w:jc w:val="both"/>
      </w:pPr>
      <w:proofErr w:type="gramStart"/>
      <w:r>
        <w:rPr>
          <w:i/>
        </w:rPr>
        <w:t>public</w:t>
      </w:r>
      <w:proofErr w:type="gramEnd"/>
      <w:r>
        <w:rPr>
          <w:i/>
        </w:rPr>
        <w:t xml:space="preserve"> void </w:t>
      </w:r>
      <w:proofErr w:type="spellStart"/>
      <w:r>
        <w:rPr>
          <w:i/>
        </w:rPr>
        <w:t>setPredecessor</w:t>
      </w:r>
      <w:proofErr w:type="spellEnd"/>
      <w:r>
        <w:rPr>
          <w:i/>
        </w:rPr>
        <w:t xml:space="preserve">(Hexagon </w:t>
      </w:r>
      <w:proofErr w:type="spellStart"/>
      <w:r>
        <w:rPr>
          <w:i/>
        </w:rPr>
        <w:t>pred</w:t>
      </w:r>
      <w:proofErr w:type="spellEnd"/>
      <w:r>
        <w:rPr>
          <w:i/>
        </w:rPr>
        <w:t xml:space="preserve">). </w:t>
      </w:r>
      <w:r>
        <w:t xml:space="preserve">Sets the predecessor chamber of </w:t>
      </w:r>
      <w:r w:rsidRPr="00C22BF9">
        <w:rPr>
          <w:b/>
          <w:i/>
        </w:rPr>
        <w:t>this</w:t>
      </w:r>
      <w:r>
        <w:t xml:space="preserve"> </w:t>
      </w:r>
      <w:r w:rsidRPr="006665C9">
        <w:rPr>
          <w:i/>
        </w:rPr>
        <w:t>Hexagon</w:t>
      </w:r>
      <w:r>
        <w:t xml:space="preserve"> object in the short</w:t>
      </w:r>
      <w:r w:rsidR="00C22BF9">
        <w:t>est path to the initial chamber</w:t>
      </w:r>
      <w:r>
        <w:t xml:space="preserve"> to the specified value.</w:t>
      </w:r>
    </w:p>
    <w:p w:rsidR="006665C9" w:rsidRDefault="006665C9" w:rsidP="00960C63">
      <w:pPr>
        <w:pStyle w:val="NormalWeb"/>
        <w:numPr>
          <w:ilvl w:val="1"/>
          <w:numId w:val="13"/>
        </w:numPr>
        <w:spacing w:before="0" w:beforeAutospacing="0" w:after="0" w:afterAutospacing="0"/>
        <w:jc w:val="both"/>
      </w:pPr>
      <w:proofErr w:type="gramStart"/>
      <w:r>
        <w:rPr>
          <w:i/>
        </w:rPr>
        <w:t>public</w:t>
      </w:r>
      <w:proofErr w:type="gramEnd"/>
      <w:r>
        <w:rPr>
          <w:i/>
        </w:rPr>
        <w:t xml:space="preserve"> Boolean equals(Hexagon </w:t>
      </w:r>
      <w:proofErr w:type="spellStart"/>
      <w:r>
        <w:rPr>
          <w:i/>
        </w:rPr>
        <w:t>otherChamber</w:t>
      </w:r>
      <w:proofErr w:type="spellEnd"/>
      <w:r>
        <w:rPr>
          <w:i/>
        </w:rPr>
        <w:t>).</w:t>
      </w:r>
      <w:r>
        <w:t xml:space="preserve"> Returns true if the specified value points to </w:t>
      </w:r>
      <w:r w:rsidRPr="00C22BF9">
        <w:rPr>
          <w:b/>
          <w:i/>
        </w:rPr>
        <w:t>this</w:t>
      </w:r>
      <w:r>
        <w:t xml:space="preserve"> </w:t>
      </w:r>
      <w:r w:rsidRPr="00C22E98">
        <w:rPr>
          <w:i/>
        </w:rPr>
        <w:t>Hexagon</w:t>
      </w:r>
      <w:r>
        <w:t xml:space="preserve"> object</w:t>
      </w:r>
      <w:r w:rsidR="00C22E98">
        <w:t>; otherwise it returns false.</w:t>
      </w:r>
    </w:p>
    <w:p w:rsidR="00D25B61" w:rsidRDefault="00D25B61" w:rsidP="00377E36">
      <w:pPr>
        <w:pStyle w:val="NormalWeb"/>
        <w:numPr>
          <w:ilvl w:val="0"/>
          <w:numId w:val="13"/>
        </w:numPr>
        <w:spacing w:before="120" w:beforeAutospacing="0" w:after="0" w:afterAutospacing="0"/>
        <w:ind w:left="714" w:hanging="357"/>
        <w:jc w:val="both"/>
      </w:pPr>
      <w:r>
        <w:rPr>
          <w:b/>
        </w:rPr>
        <w:t>Exception Classes</w:t>
      </w:r>
      <w:r w:rsidR="003004D7">
        <w:rPr>
          <w:b/>
        </w:rPr>
        <w:t>:</w:t>
      </w:r>
      <w:r>
        <w:rPr>
          <w:b/>
        </w:rPr>
        <w:t xml:space="preserve"> </w:t>
      </w:r>
      <w:proofErr w:type="spellStart"/>
      <w:r w:rsidR="00FB5702" w:rsidRPr="00004B64">
        <w:rPr>
          <w:b/>
          <w:i/>
        </w:rPr>
        <w:t>InvalidDungeonCharacterException</w:t>
      </w:r>
      <w:proofErr w:type="spellEnd"/>
      <w:r w:rsidR="00FB5702" w:rsidRPr="00004B64">
        <w:rPr>
          <w:b/>
          <w:i/>
        </w:rPr>
        <w:t xml:space="preserve">, </w:t>
      </w:r>
      <w:proofErr w:type="spellStart"/>
      <w:r w:rsidR="00FB5702" w:rsidRPr="00004B64">
        <w:rPr>
          <w:b/>
          <w:i/>
        </w:rPr>
        <w:t>EmptyPriorityQueueException</w:t>
      </w:r>
      <w:proofErr w:type="spellEnd"/>
      <w:r w:rsidR="003004D7">
        <w:rPr>
          <w:b/>
          <w:i/>
        </w:rPr>
        <w:t xml:space="preserve">, </w:t>
      </w:r>
      <w:proofErr w:type="spellStart"/>
      <w:r w:rsidR="003004D7">
        <w:rPr>
          <w:b/>
          <w:i/>
        </w:rPr>
        <w:t>InvalidElementException</w:t>
      </w:r>
      <w:proofErr w:type="spellEnd"/>
      <w:r w:rsidR="003004D7">
        <w:rPr>
          <w:b/>
          <w:i/>
        </w:rPr>
        <w:t xml:space="preserve">, </w:t>
      </w:r>
      <w:proofErr w:type="spellStart"/>
      <w:r w:rsidR="003004D7">
        <w:rPr>
          <w:b/>
          <w:i/>
        </w:rPr>
        <w:t>InvalidNeighbourIndexException</w:t>
      </w:r>
      <w:proofErr w:type="spellEnd"/>
      <w:r w:rsidR="00004B64">
        <w:rPr>
          <w:b/>
          <w:i/>
        </w:rPr>
        <w:t>.</w:t>
      </w:r>
    </w:p>
    <w:p w:rsidR="00BC44E6" w:rsidRDefault="00BC44E6" w:rsidP="008507D2">
      <w:pPr>
        <w:pStyle w:val="NormalWeb"/>
        <w:spacing w:before="0" w:beforeAutospacing="0" w:after="0" w:afterAutospacing="0"/>
      </w:pPr>
    </w:p>
    <w:p w:rsidR="00CC2EDE" w:rsidRPr="00CC2EDE" w:rsidRDefault="0004650D" w:rsidP="00921D6F">
      <w:pPr>
        <w:pStyle w:val="NormalWeb"/>
        <w:spacing w:before="0" w:beforeAutospacing="0" w:after="0" w:afterAutospacing="0"/>
        <w:rPr>
          <w:b/>
        </w:rPr>
      </w:pPr>
      <w:r>
        <w:rPr>
          <w:b/>
        </w:rPr>
        <w:t>5</w:t>
      </w:r>
      <w:r w:rsidR="0074226D">
        <w:rPr>
          <w:b/>
        </w:rPr>
        <w:t xml:space="preserve">. </w:t>
      </w:r>
      <w:r w:rsidR="00CC2EDE" w:rsidRPr="00CC2EDE">
        <w:rPr>
          <w:b/>
        </w:rPr>
        <w:t xml:space="preserve">Image Files </w:t>
      </w:r>
      <w:r w:rsidR="00CC2EDE">
        <w:rPr>
          <w:b/>
        </w:rPr>
        <w:t xml:space="preserve">and Sample Input Files </w:t>
      </w:r>
      <w:r w:rsidR="00CC2EDE" w:rsidRPr="00CC2EDE">
        <w:rPr>
          <w:b/>
        </w:rPr>
        <w:t>Provided</w:t>
      </w:r>
    </w:p>
    <w:p w:rsidR="00CC2EDE" w:rsidRDefault="00CC2EDE" w:rsidP="00960C63">
      <w:pPr>
        <w:pStyle w:val="NormalWeb"/>
        <w:spacing w:before="120" w:beforeAutospacing="0" w:after="0" w:afterAutospacing="0"/>
        <w:jc w:val="both"/>
      </w:pPr>
      <w:r>
        <w:t xml:space="preserve">You are given several image files that </w:t>
      </w:r>
      <w:r w:rsidR="00960C63">
        <w:t xml:space="preserve">are used by </w:t>
      </w:r>
      <w:r>
        <w:t xml:space="preserve">the </w:t>
      </w:r>
      <w:r w:rsidR="008B5312">
        <w:t xml:space="preserve">provided </w:t>
      </w:r>
      <w:r>
        <w:t xml:space="preserve">java code to display the </w:t>
      </w:r>
      <w:r w:rsidR="00C22E98">
        <w:t>dungeon</w:t>
      </w:r>
      <w:r>
        <w:t xml:space="preserve"> on the screen</w:t>
      </w:r>
      <w:r w:rsidR="009C2FC1">
        <w:t>. You are also given</w:t>
      </w:r>
      <w:r>
        <w:t xml:space="preserve"> </w:t>
      </w:r>
      <w:r w:rsidR="009C2FC1">
        <w:t>several</w:t>
      </w:r>
      <w:r>
        <w:t xml:space="preserve"> input </w:t>
      </w:r>
      <w:r w:rsidR="009C2FC1">
        <w:t xml:space="preserve">dungeon </w:t>
      </w:r>
      <w:r>
        <w:t xml:space="preserve">files </w:t>
      </w:r>
      <w:r w:rsidR="009C2FC1">
        <w:t>that you can use to test your program. In E</w:t>
      </w:r>
      <w:r>
        <w:t xml:space="preserve">clipse put all these files inside your project </w:t>
      </w:r>
      <w:r w:rsidRPr="00C22E98">
        <w:t>file in the same directory</w:t>
      </w:r>
      <w:r>
        <w:t xml:space="preserve"> where the default package and the JRE System Library are. </w:t>
      </w:r>
      <w:r w:rsidR="00153A0D" w:rsidRPr="00C22BF9">
        <w:rPr>
          <w:b/>
        </w:rPr>
        <w:t>Do not</w:t>
      </w:r>
      <w:r w:rsidRPr="00C22BF9">
        <w:t xml:space="preserve"> </w:t>
      </w:r>
      <w:r>
        <w:t xml:space="preserve">put them in the </w:t>
      </w:r>
      <w:proofErr w:type="spellStart"/>
      <w:r>
        <w:t>src</w:t>
      </w:r>
      <w:proofErr w:type="spellEnd"/>
      <w:r>
        <w:t xml:space="preserve"> folder as Eclipse will not find them there. If your program does not display the dungeon correctly on your monitor, </w:t>
      </w:r>
      <w:r w:rsidR="008507D2">
        <w:t>you might need to move these files to another folder, depending on how your installation of Eclipse has been configured.</w:t>
      </w:r>
    </w:p>
    <w:p w:rsidR="00921D6F" w:rsidRPr="00087FD8" w:rsidRDefault="00921D6F" w:rsidP="00921D6F">
      <w:pPr>
        <w:pStyle w:val="NormalWeb"/>
        <w:spacing w:before="0" w:beforeAutospacing="0" w:after="0" w:afterAutospacing="0"/>
      </w:pPr>
    </w:p>
    <w:p w:rsidR="007634E7" w:rsidRDefault="0004650D" w:rsidP="00356703">
      <w:pPr>
        <w:spacing w:after="120"/>
        <w:rPr>
          <w:b/>
          <w:bCs/>
          <w:sz w:val="24"/>
          <w:szCs w:val="24"/>
        </w:rPr>
      </w:pPr>
      <w:r>
        <w:rPr>
          <w:b/>
          <w:bCs/>
          <w:sz w:val="24"/>
          <w:szCs w:val="24"/>
        </w:rPr>
        <w:t>6</w:t>
      </w:r>
      <w:r w:rsidR="0074226D">
        <w:rPr>
          <w:b/>
          <w:bCs/>
          <w:sz w:val="24"/>
          <w:szCs w:val="24"/>
        </w:rPr>
        <w:t xml:space="preserve">. </w:t>
      </w:r>
      <w:r w:rsidR="007634E7">
        <w:rPr>
          <w:b/>
          <w:bCs/>
          <w:sz w:val="24"/>
          <w:szCs w:val="24"/>
        </w:rPr>
        <w:t>Extra Credit (5% Bonus)</w:t>
      </w:r>
    </w:p>
    <w:p w:rsidR="00356703" w:rsidRDefault="00356703" w:rsidP="00C22BF9">
      <w:pPr>
        <w:spacing w:after="120"/>
        <w:jc w:val="both"/>
        <w:rPr>
          <w:bCs/>
          <w:sz w:val="24"/>
          <w:szCs w:val="24"/>
        </w:rPr>
      </w:pPr>
      <w:r>
        <w:rPr>
          <w:bCs/>
          <w:sz w:val="24"/>
          <w:szCs w:val="24"/>
        </w:rPr>
        <w:t>For the extra credit your algorithm must find shortest path from the initial chamber to the exit when the dungeon can also contain lava chambers:</w:t>
      </w:r>
    </w:p>
    <w:p w:rsidR="00356703" w:rsidRDefault="00356703" w:rsidP="0004650D">
      <w:pPr>
        <w:pStyle w:val="ListParagraph"/>
        <w:numPr>
          <w:ilvl w:val="0"/>
          <w:numId w:val="23"/>
        </w:numPr>
        <w:spacing w:after="40"/>
        <w:ind w:left="714" w:hanging="357"/>
        <w:jc w:val="both"/>
        <w:rPr>
          <w:bCs/>
        </w:rPr>
      </w:pPr>
      <w:r>
        <w:rPr>
          <w:bCs/>
        </w:rPr>
        <w:t>If there is a way to go from the initial chamber to the exit that uses only empty chambers, then your algorithm must find a shortest path that goes only through empty chambers from the initial chamber to the exit.</w:t>
      </w:r>
    </w:p>
    <w:p w:rsidR="00356703" w:rsidRPr="00356703" w:rsidRDefault="00356703" w:rsidP="00C22BF9">
      <w:pPr>
        <w:pStyle w:val="ListParagraph"/>
        <w:numPr>
          <w:ilvl w:val="0"/>
          <w:numId w:val="23"/>
        </w:numPr>
        <w:spacing w:after="120"/>
        <w:jc w:val="both"/>
        <w:rPr>
          <w:bCs/>
        </w:rPr>
      </w:pPr>
      <w:r>
        <w:rPr>
          <w:bCs/>
        </w:rPr>
        <w:t xml:space="preserve">Otherwise, your algorithm must find a path form the initial chamber to the destination that uses the </w:t>
      </w:r>
      <w:r w:rsidRPr="00C22BF9">
        <w:rPr>
          <w:b/>
          <w:bCs/>
        </w:rPr>
        <w:t>least</w:t>
      </w:r>
      <w:r>
        <w:rPr>
          <w:bCs/>
        </w:rPr>
        <w:t xml:space="preserve"> number of lava chambers. If the minimum number of lava chambers in such a path is</w:t>
      </w:r>
      <w:r w:rsidR="00C22BF9">
        <w:rPr>
          <w:bCs/>
        </w:rPr>
        <w:t>, say,</w:t>
      </w:r>
      <w:r>
        <w:rPr>
          <w:bCs/>
        </w:rPr>
        <w:t xml:space="preserve"> </w:t>
      </w:r>
      <w:r w:rsidRPr="00356703">
        <w:rPr>
          <w:bCs/>
          <w:i/>
        </w:rPr>
        <w:t>k</w:t>
      </w:r>
      <w:r>
        <w:rPr>
          <w:bCs/>
        </w:rPr>
        <w:t xml:space="preserve"> then the path computed by the algorithm must use the smallest number of empty chambers among all paths from the initial chamber to the destination that use </w:t>
      </w:r>
      <w:r w:rsidRPr="00356703">
        <w:rPr>
          <w:bCs/>
          <w:i/>
        </w:rPr>
        <w:t>k</w:t>
      </w:r>
      <w:r>
        <w:rPr>
          <w:bCs/>
        </w:rPr>
        <w:t xml:space="preserve"> lava chambers.</w:t>
      </w:r>
    </w:p>
    <w:p w:rsidR="007634E7" w:rsidRDefault="007634E7" w:rsidP="00C22BF9">
      <w:pPr>
        <w:spacing w:after="120"/>
        <w:rPr>
          <w:bCs/>
          <w:sz w:val="24"/>
          <w:szCs w:val="24"/>
        </w:rPr>
      </w:pPr>
      <w:r>
        <w:rPr>
          <w:bCs/>
          <w:sz w:val="24"/>
          <w:szCs w:val="24"/>
        </w:rPr>
        <w:t xml:space="preserve">None of the above paths can go through a chamber that is adjacent to a </w:t>
      </w:r>
      <w:r w:rsidR="00356703">
        <w:rPr>
          <w:bCs/>
          <w:sz w:val="24"/>
          <w:szCs w:val="24"/>
        </w:rPr>
        <w:t>chamber</w:t>
      </w:r>
      <w:r>
        <w:rPr>
          <w:bCs/>
          <w:sz w:val="24"/>
          <w:szCs w:val="24"/>
        </w:rPr>
        <w:t xml:space="preserve"> hosting a dragon.</w:t>
      </w:r>
    </w:p>
    <w:p w:rsidR="00905049" w:rsidRDefault="00905049" w:rsidP="009C2FC1">
      <w:pPr>
        <w:spacing w:after="120"/>
        <w:jc w:val="both"/>
        <w:rPr>
          <w:bCs/>
          <w:sz w:val="24"/>
          <w:szCs w:val="24"/>
        </w:rPr>
      </w:pPr>
      <w:r>
        <w:rPr>
          <w:bCs/>
          <w:sz w:val="24"/>
          <w:szCs w:val="24"/>
        </w:rPr>
        <w:t xml:space="preserve">For example, for the dungeon shown in the following figure, </w:t>
      </w:r>
      <w:r w:rsidR="001D7060">
        <w:rPr>
          <w:bCs/>
          <w:sz w:val="24"/>
          <w:szCs w:val="24"/>
        </w:rPr>
        <w:t>every p</w:t>
      </w:r>
      <w:r>
        <w:rPr>
          <w:bCs/>
          <w:sz w:val="24"/>
          <w:szCs w:val="24"/>
        </w:rPr>
        <w:t>ath to the exit needs to go through at least one lava chamber. Th</w:t>
      </w:r>
      <w:r w:rsidR="001D7060">
        <w:rPr>
          <w:bCs/>
          <w:sz w:val="24"/>
          <w:szCs w:val="24"/>
        </w:rPr>
        <w:t>ere are several paths that use one lava chamber;</w:t>
      </w:r>
      <w:r>
        <w:rPr>
          <w:bCs/>
          <w:sz w:val="24"/>
          <w:szCs w:val="24"/>
        </w:rPr>
        <w:t xml:space="preserve"> two of these paths have 5 empty chambers and the other</w:t>
      </w:r>
      <w:r w:rsidR="001D7060">
        <w:rPr>
          <w:bCs/>
          <w:sz w:val="24"/>
          <w:szCs w:val="24"/>
        </w:rPr>
        <w:t>s have either</w:t>
      </w:r>
      <w:r>
        <w:rPr>
          <w:bCs/>
          <w:sz w:val="24"/>
          <w:szCs w:val="24"/>
        </w:rPr>
        <w:t xml:space="preserve"> 6</w:t>
      </w:r>
      <w:r w:rsidR="001D7060">
        <w:rPr>
          <w:bCs/>
          <w:sz w:val="24"/>
          <w:szCs w:val="24"/>
        </w:rPr>
        <w:t>, 7, or 8</w:t>
      </w:r>
      <w:r>
        <w:rPr>
          <w:bCs/>
          <w:sz w:val="24"/>
          <w:szCs w:val="24"/>
        </w:rPr>
        <w:t xml:space="preserve"> empty chambers. Hence, the algorithm must select a path with one lava chamber and 5 empty chambers, for example the path that goes through chambers 1, </w:t>
      </w:r>
      <w:r w:rsidR="001D7060">
        <w:rPr>
          <w:bCs/>
          <w:sz w:val="24"/>
          <w:szCs w:val="24"/>
        </w:rPr>
        <w:t>2, 3, 4, 5, and 6.</w:t>
      </w:r>
      <w:r w:rsidR="00595985">
        <w:rPr>
          <w:bCs/>
          <w:sz w:val="24"/>
          <w:szCs w:val="24"/>
        </w:rPr>
        <w:t xml:space="preserve"> Note that the path 1, 7, 8, 5, 6 cannot be selected by your algorithm even though it has only 5 chambers because it includes 2 lava chambers.</w:t>
      </w:r>
    </w:p>
    <w:p w:rsidR="00905049" w:rsidRDefault="00905049" w:rsidP="009C2FC1">
      <w:pPr>
        <w:spacing w:after="120"/>
        <w:jc w:val="both"/>
        <w:rPr>
          <w:bCs/>
          <w:sz w:val="24"/>
          <w:szCs w:val="24"/>
        </w:rPr>
      </w:pPr>
    </w:p>
    <w:p w:rsidR="00905049" w:rsidRDefault="006A4113" w:rsidP="00595985">
      <w:pPr>
        <w:spacing w:after="120"/>
        <w:jc w:val="center"/>
        <w:rPr>
          <w:bCs/>
          <w:sz w:val="24"/>
          <w:szCs w:val="24"/>
        </w:rPr>
      </w:pPr>
      <w:r>
        <w:rPr>
          <w:bCs/>
          <w:noProof/>
          <w:sz w:val="24"/>
          <w:szCs w:val="24"/>
          <w:lang w:val="en-CA" w:eastAsia="en-CA"/>
        </w:rPr>
        <w:pict>
          <v:shape id="_x0000_s1054" type="#_x0000_t32" style="position:absolute;left:0;text-align:left;margin-left:359pt;margin-top:243.75pt;width:95.45pt;height:1.55pt;flip:x y;z-index:251671040" o:connectortype="straight" strokecolor="red" strokeweight="2.25pt">
            <v:stroke endarrow="block"/>
            <v:shadow type="perspective" color="#622423 [1605]" opacity=".5" offset="1pt" offset2="-1pt"/>
          </v:shape>
        </w:pict>
      </w:r>
      <w:r>
        <w:rPr>
          <w:bCs/>
          <w:noProof/>
          <w:sz w:val="24"/>
          <w:szCs w:val="24"/>
          <w:lang w:val="en-CA" w:eastAsia="en-CA"/>
        </w:rPr>
        <w:pict>
          <v:shape id="_x0000_s1053" type="#_x0000_t202" style="position:absolute;left:0;text-align:left;margin-left:454.45pt;margin-top:235.4pt;width:1in;height:17.25pt;z-index:251670016" stroked="f">
            <v:textbox>
              <w:txbxContent>
                <w:p w:rsidR="00011B92" w:rsidRDefault="00011B92">
                  <w:r>
                    <w:t>exit</w:t>
                  </w:r>
                </w:p>
              </w:txbxContent>
            </v:textbox>
          </v:shape>
        </w:pict>
      </w:r>
      <w:r>
        <w:rPr>
          <w:bCs/>
          <w:noProof/>
          <w:sz w:val="24"/>
          <w:szCs w:val="24"/>
          <w:lang w:val="en-CA" w:eastAsia="en-CA"/>
        </w:rPr>
        <w:pict>
          <v:shape id="_x0000_s1052" type="#_x0000_t32" style="position:absolute;left:0;text-align:left;margin-left:72.8pt;margin-top:34.85pt;width:153.4pt;height:1.55pt;flip:y;z-index:251668992" o:connectortype="straight" strokecolor="red" strokeweight="2.25pt">
            <v:stroke endarrow="block"/>
            <v:shadow type="perspective" color="#622423 [1605]" opacity=".5" offset="1pt" offset2="-1pt"/>
          </v:shape>
        </w:pict>
      </w:r>
      <w:r>
        <w:rPr>
          <w:bCs/>
          <w:noProof/>
          <w:sz w:val="24"/>
          <w:szCs w:val="24"/>
          <w:lang w:val="en-CA" w:eastAsia="en-CA"/>
        </w:rPr>
        <w:pict>
          <v:shape id="_x0000_s1051" type="#_x0000_t202" style="position:absolute;left:0;text-align:left;margin-left:-3.05pt;margin-top:26.7pt;width:88.65pt;height:26.2pt;z-index:251667968" stroked="f">
            <v:textbox>
              <w:txbxContent>
                <w:p w:rsidR="00011B92" w:rsidRDefault="00011B92">
                  <w:r>
                    <w:t>Initial chamber</w:t>
                  </w:r>
                </w:p>
              </w:txbxContent>
            </v:textbox>
          </v:shape>
        </w:pict>
      </w:r>
      <w:r w:rsidR="00595985">
        <w:rPr>
          <w:bCs/>
          <w:noProof/>
          <w:sz w:val="24"/>
          <w:szCs w:val="24"/>
          <w:lang w:val="en-CA" w:eastAsia="en-CA"/>
        </w:rPr>
        <w:drawing>
          <wp:inline distT="0" distB="0" distL="0" distR="0">
            <wp:extent cx="3556130" cy="3402676"/>
            <wp:effectExtent l="19050" t="0" r="6220" b="0"/>
            <wp:docPr id="14" name="Picture 13" descr="dungeonBn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ngeonBnus.JPG"/>
                    <pic:cNvPicPr/>
                  </pic:nvPicPr>
                  <pic:blipFill>
                    <a:blip r:embed="rId7"/>
                    <a:stretch>
                      <a:fillRect/>
                    </a:stretch>
                  </pic:blipFill>
                  <pic:spPr>
                    <a:xfrm>
                      <a:off x="0" y="0"/>
                      <a:ext cx="3561193" cy="3407520"/>
                    </a:xfrm>
                    <a:prstGeom prst="rect">
                      <a:avLst/>
                    </a:prstGeom>
                  </pic:spPr>
                </pic:pic>
              </a:graphicData>
            </a:graphic>
          </wp:inline>
        </w:drawing>
      </w:r>
    </w:p>
    <w:p w:rsidR="001D7060" w:rsidRDefault="001D7060" w:rsidP="009C2FC1">
      <w:pPr>
        <w:spacing w:after="120"/>
        <w:jc w:val="both"/>
        <w:rPr>
          <w:b/>
          <w:bCs/>
          <w:sz w:val="24"/>
          <w:szCs w:val="24"/>
        </w:rPr>
      </w:pPr>
    </w:p>
    <w:p w:rsidR="00DE75F2" w:rsidRPr="00087FD8" w:rsidRDefault="0004650D" w:rsidP="009C2FC1">
      <w:pPr>
        <w:spacing w:after="120"/>
        <w:jc w:val="both"/>
        <w:rPr>
          <w:b/>
          <w:bCs/>
          <w:sz w:val="24"/>
          <w:szCs w:val="24"/>
        </w:rPr>
      </w:pPr>
      <w:r>
        <w:rPr>
          <w:b/>
          <w:bCs/>
          <w:sz w:val="24"/>
          <w:szCs w:val="24"/>
        </w:rPr>
        <w:t>7</w:t>
      </w:r>
      <w:r w:rsidR="0074226D">
        <w:rPr>
          <w:b/>
          <w:bCs/>
          <w:sz w:val="24"/>
          <w:szCs w:val="24"/>
        </w:rPr>
        <w:t xml:space="preserve">. </w:t>
      </w:r>
      <w:r w:rsidR="00BD5680" w:rsidRPr="00087FD8">
        <w:rPr>
          <w:b/>
          <w:bCs/>
          <w:sz w:val="24"/>
          <w:szCs w:val="24"/>
        </w:rPr>
        <w:t>Non-functiona</w:t>
      </w:r>
      <w:r w:rsidR="009C2FC1">
        <w:rPr>
          <w:b/>
          <w:bCs/>
          <w:sz w:val="24"/>
          <w:szCs w:val="24"/>
        </w:rPr>
        <w:t>l Specifications</w:t>
      </w:r>
    </w:p>
    <w:p w:rsidR="00BD5680" w:rsidRDefault="00BD5680" w:rsidP="009C2FC1">
      <w:pPr>
        <w:widowControl w:val="0"/>
        <w:numPr>
          <w:ilvl w:val="0"/>
          <w:numId w:val="2"/>
        </w:numPr>
        <w:tabs>
          <w:tab w:val="clear" w:pos="720"/>
          <w:tab w:val="num" w:pos="360"/>
        </w:tabs>
        <w:suppressAutoHyphens/>
        <w:ind w:left="357" w:hanging="357"/>
        <w:jc w:val="both"/>
        <w:rPr>
          <w:sz w:val="24"/>
          <w:szCs w:val="24"/>
        </w:rPr>
      </w:pPr>
      <w:r w:rsidRPr="009C2FC1">
        <w:rPr>
          <w:color w:val="FF0000"/>
          <w:sz w:val="24"/>
          <w:szCs w:val="24"/>
        </w:rPr>
        <w:t>Assignments are to be done individually and must be your own work</w:t>
      </w:r>
      <w:r w:rsidRPr="00E231C8">
        <w:rPr>
          <w:sz w:val="24"/>
          <w:szCs w:val="24"/>
        </w:rPr>
        <w:t xml:space="preserve">.  Software </w:t>
      </w:r>
      <w:r w:rsidR="00E231C8">
        <w:rPr>
          <w:sz w:val="24"/>
          <w:szCs w:val="24"/>
        </w:rPr>
        <w:t>will</w:t>
      </w:r>
      <w:r w:rsidRPr="00E231C8">
        <w:rPr>
          <w:sz w:val="24"/>
          <w:szCs w:val="24"/>
        </w:rPr>
        <w:t xml:space="preserve"> be used to detect cheating.</w:t>
      </w:r>
    </w:p>
    <w:p w:rsidR="00A43CEA" w:rsidRDefault="00A43CEA" w:rsidP="009C2FC1">
      <w:pPr>
        <w:widowControl w:val="0"/>
        <w:numPr>
          <w:ilvl w:val="0"/>
          <w:numId w:val="2"/>
        </w:numPr>
        <w:tabs>
          <w:tab w:val="clear" w:pos="720"/>
          <w:tab w:val="num" w:pos="360"/>
        </w:tabs>
        <w:suppressAutoHyphens/>
        <w:ind w:left="357" w:hanging="357"/>
        <w:jc w:val="both"/>
        <w:rPr>
          <w:sz w:val="24"/>
          <w:szCs w:val="24"/>
        </w:rPr>
      </w:pPr>
      <w:r w:rsidRPr="00F913AC">
        <w:rPr>
          <w:sz w:val="24"/>
          <w:szCs w:val="24"/>
        </w:rPr>
        <w:t xml:space="preserve">Include comments in your code in </w:t>
      </w:r>
      <w:proofErr w:type="spellStart"/>
      <w:r w:rsidRPr="00F913AC">
        <w:rPr>
          <w:sz w:val="24"/>
          <w:szCs w:val="24"/>
        </w:rPr>
        <w:t>javadoc</w:t>
      </w:r>
      <w:proofErr w:type="spellEnd"/>
      <w:r w:rsidRPr="00F913AC">
        <w:rPr>
          <w:sz w:val="24"/>
          <w:szCs w:val="24"/>
        </w:rPr>
        <w:t xml:space="preserve"> format. </w:t>
      </w:r>
      <w:r>
        <w:rPr>
          <w:sz w:val="24"/>
          <w:szCs w:val="24"/>
        </w:rPr>
        <w:t xml:space="preserve">Add </w:t>
      </w:r>
      <w:proofErr w:type="spellStart"/>
      <w:r>
        <w:rPr>
          <w:sz w:val="24"/>
          <w:szCs w:val="24"/>
        </w:rPr>
        <w:t>javadoc</w:t>
      </w:r>
      <w:proofErr w:type="spellEnd"/>
      <w:r>
        <w:rPr>
          <w:sz w:val="24"/>
          <w:szCs w:val="24"/>
        </w:rPr>
        <w:t xml:space="preserve"> comments at the beginning of your classes indicating who the author of the code is and a giving a brief description of the class. Add </w:t>
      </w:r>
      <w:proofErr w:type="spellStart"/>
      <w:r>
        <w:rPr>
          <w:sz w:val="24"/>
          <w:szCs w:val="24"/>
        </w:rPr>
        <w:lastRenderedPageBreak/>
        <w:t>javadoc</w:t>
      </w:r>
      <w:proofErr w:type="spellEnd"/>
      <w:r>
        <w:rPr>
          <w:sz w:val="24"/>
          <w:szCs w:val="24"/>
        </w:rPr>
        <w:t xml:space="preserve"> comments to methods and instance variables. Read information about </w:t>
      </w:r>
      <w:proofErr w:type="spellStart"/>
      <w:r>
        <w:rPr>
          <w:sz w:val="24"/>
          <w:szCs w:val="24"/>
        </w:rPr>
        <w:t>javadoc</w:t>
      </w:r>
      <w:proofErr w:type="spellEnd"/>
      <w:r>
        <w:rPr>
          <w:sz w:val="24"/>
          <w:szCs w:val="24"/>
        </w:rPr>
        <w:t xml:space="preserve"> in the second lab for this course.</w:t>
      </w:r>
    </w:p>
    <w:p w:rsidR="00A43CEA" w:rsidRPr="00A43CEA" w:rsidRDefault="00A43CEA" w:rsidP="009C2FC1">
      <w:pPr>
        <w:widowControl w:val="0"/>
        <w:numPr>
          <w:ilvl w:val="0"/>
          <w:numId w:val="2"/>
        </w:numPr>
        <w:tabs>
          <w:tab w:val="clear" w:pos="720"/>
          <w:tab w:val="num" w:pos="360"/>
        </w:tabs>
        <w:suppressAutoHyphens/>
        <w:ind w:left="357" w:hanging="357"/>
        <w:jc w:val="both"/>
        <w:rPr>
          <w:sz w:val="24"/>
          <w:szCs w:val="24"/>
        </w:rPr>
      </w:pPr>
      <w:r w:rsidRPr="00A43CEA">
        <w:rPr>
          <w:sz w:val="24"/>
          <w:szCs w:val="24"/>
        </w:rPr>
        <w:t xml:space="preserve">Add comments to explain the meaning of potentially confusing parts of your code. </w:t>
      </w:r>
    </w:p>
    <w:p w:rsidR="00BD5680" w:rsidRDefault="00BD5680" w:rsidP="009C2FC1">
      <w:pPr>
        <w:widowControl w:val="0"/>
        <w:numPr>
          <w:ilvl w:val="0"/>
          <w:numId w:val="2"/>
        </w:numPr>
        <w:tabs>
          <w:tab w:val="clear" w:pos="720"/>
          <w:tab w:val="num" w:pos="360"/>
        </w:tabs>
        <w:suppressAutoHyphens/>
        <w:ind w:left="357" w:hanging="357"/>
        <w:jc w:val="both"/>
        <w:rPr>
          <w:sz w:val="24"/>
          <w:szCs w:val="24"/>
        </w:rPr>
      </w:pPr>
      <w:r w:rsidRPr="00A43CEA">
        <w:rPr>
          <w:sz w:val="24"/>
          <w:szCs w:val="24"/>
        </w:rPr>
        <w:t>Use Java coding conventions and good programming techniques</w:t>
      </w:r>
      <w:r w:rsidR="00E231C8" w:rsidRPr="00A43CEA">
        <w:rPr>
          <w:sz w:val="24"/>
          <w:szCs w:val="24"/>
        </w:rPr>
        <w:t xml:space="preserve">. </w:t>
      </w:r>
      <w:r w:rsidR="00A43CEA" w:rsidRPr="001C1BEA">
        <w:rPr>
          <w:b/>
          <w:sz w:val="24"/>
          <w:szCs w:val="24"/>
        </w:rPr>
        <w:t>Read the notes about comments, coding conventions and good programming techniques in the first assignment</w:t>
      </w:r>
      <w:r w:rsidR="00A43CEA" w:rsidRPr="00A43CEA">
        <w:rPr>
          <w:sz w:val="24"/>
          <w:szCs w:val="24"/>
        </w:rPr>
        <w:t>.</w:t>
      </w:r>
    </w:p>
    <w:p w:rsidR="00E231C8" w:rsidRPr="0086078F" w:rsidRDefault="00E231C8" w:rsidP="009C2FC1">
      <w:pPr>
        <w:widowControl w:val="0"/>
        <w:suppressAutoHyphens/>
        <w:ind w:left="357"/>
        <w:jc w:val="both"/>
        <w:rPr>
          <w:sz w:val="24"/>
          <w:szCs w:val="24"/>
        </w:rPr>
      </w:pPr>
    </w:p>
    <w:p w:rsidR="0004650D" w:rsidRPr="004972F3" w:rsidRDefault="00BD5680" w:rsidP="001D7060">
      <w:pPr>
        <w:spacing w:after="120"/>
        <w:jc w:val="both"/>
        <w:rPr>
          <w:b/>
          <w:bCs/>
          <w:color w:val="000000" w:themeColor="text1"/>
          <w:sz w:val="24"/>
          <w:szCs w:val="24"/>
        </w:rPr>
      </w:pPr>
      <w:r w:rsidRPr="00087FD8">
        <w:rPr>
          <w:sz w:val="24"/>
          <w:szCs w:val="24"/>
        </w:rPr>
        <w:t xml:space="preserve">Submit </w:t>
      </w:r>
      <w:r w:rsidR="00C64402" w:rsidRPr="00C64402">
        <w:rPr>
          <w:sz w:val="24"/>
          <w:szCs w:val="24"/>
        </w:rPr>
        <w:t>all your .java files</w:t>
      </w:r>
      <w:r w:rsidRPr="00087FD8">
        <w:rPr>
          <w:sz w:val="24"/>
          <w:szCs w:val="24"/>
        </w:rPr>
        <w:t xml:space="preserve"> to OWL. </w:t>
      </w:r>
      <w:r w:rsidRPr="00087FD8">
        <w:rPr>
          <w:b/>
          <w:sz w:val="24"/>
          <w:szCs w:val="24"/>
        </w:rPr>
        <w:t>DO NOT</w:t>
      </w:r>
      <w:r w:rsidRPr="00087FD8">
        <w:rPr>
          <w:sz w:val="24"/>
          <w:szCs w:val="24"/>
        </w:rPr>
        <w:t xml:space="preserve"> put the code inline in the textbox. </w:t>
      </w:r>
      <w:r w:rsidR="001D7060" w:rsidRPr="001D7060">
        <w:rPr>
          <w:b/>
          <w:bCs/>
          <w:color w:val="FF0000"/>
          <w:sz w:val="24"/>
          <w:szCs w:val="24"/>
        </w:rPr>
        <w:t>Do not submit your</w:t>
      </w:r>
      <w:r w:rsidRPr="001D7060">
        <w:rPr>
          <w:b/>
          <w:bCs/>
          <w:color w:val="FF0000"/>
          <w:sz w:val="24"/>
          <w:szCs w:val="24"/>
        </w:rPr>
        <w:t xml:space="preserve"> </w:t>
      </w:r>
      <w:r w:rsidRPr="001D7060">
        <w:rPr>
          <w:b/>
          <w:bCs/>
          <w:i/>
          <w:color w:val="FF0000"/>
          <w:sz w:val="24"/>
          <w:szCs w:val="24"/>
        </w:rPr>
        <w:t>.class</w:t>
      </w:r>
      <w:r w:rsidRPr="001D7060">
        <w:rPr>
          <w:b/>
          <w:bCs/>
          <w:color w:val="FF0000"/>
          <w:sz w:val="24"/>
          <w:szCs w:val="24"/>
        </w:rPr>
        <w:t xml:space="preserve"> </w:t>
      </w:r>
      <w:r w:rsidR="001D7060" w:rsidRPr="001D7060">
        <w:rPr>
          <w:b/>
          <w:bCs/>
          <w:color w:val="FF0000"/>
          <w:sz w:val="24"/>
          <w:szCs w:val="24"/>
        </w:rPr>
        <w:t>files</w:t>
      </w:r>
      <w:r w:rsidRPr="001D7060">
        <w:rPr>
          <w:b/>
          <w:bCs/>
          <w:color w:val="FF0000"/>
          <w:sz w:val="24"/>
          <w:szCs w:val="24"/>
        </w:rPr>
        <w:t xml:space="preserve">. </w:t>
      </w:r>
      <w:r w:rsidR="001D7060" w:rsidRPr="001D7060">
        <w:rPr>
          <w:b/>
          <w:bCs/>
          <w:color w:val="000000" w:themeColor="text1"/>
          <w:sz w:val="24"/>
          <w:szCs w:val="24"/>
        </w:rPr>
        <w:t>If you do this</w:t>
      </w:r>
      <w:r w:rsidRPr="001D7060">
        <w:rPr>
          <w:b/>
          <w:bCs/>
          <w:color w:val="000000" w:themeColor="text1"/>
          <w:sz w:val="24"/>
          <w:szCs w:val="24"/>
        </w:rPr>
        <w:t xml:space="preserve">, </w:t>
      </w:r>
      <w:r w:rsidR="001D7060" w:rsidRPr="001D7060">
        <w:rPr>
          <w:b/>
          <w:bCs/>
          <w:color w:val="000000" w:themeColor="text1"/>
          <w:sz w:val="24"/>
          <w:szCs w:val="24"/>
        </w:rPr>
        <w:t>and do not attach your</w:t>
      </w:r>
      <w:r w:rsidRPr="001D7060">
        <w:rPr>
          <w:b/>
          <w:bCs/>
          <w:color w:val="000000" w:themeColor="text1"/>
          <w:sz w:val="24"/>
          <w:szCs w:val="24"/>
        </w:rPr>
        <w:t xml:space="preserve"> </w:t>
      </w:r>
      <w:r w:rsidRPr="001D7060">
        <w:rPr>
          <w:b/>
          <w:bCs/>
          <w:i/>
          <w:color w:val="000000" w:themeColor="text1"/>
          <w:sz w:val="24"/>
          <w:szCs w:val="24"/>
        </w:rPr>
        <w:t>.java</w:t>
      </w:r>
      <w:r w:rsidRPr="001D7060">
        <w:rPr>
          <w:b/>
          <w:bCs/>
          <w:color w:val="000000" w:themeColor="text1"/>
          <w:sz w:val="24"/>
          <w:szCs w:val="24"/>
        </w:rPr>
        <w:t xml:space="preserve"> </w:t>
      </w:r>
      <w:r w:rsidR="001D7060" w:rsidRPr="001D7060">
        <w:rPr>
          <w:b/>
          <w:bCs/>
          <w:color w:val="000000" w:themeColor="text1"/>
          <w:sz w:val="24"/>
          <w:szCs w:val="24"/>
        </w:rPr>
        <w:t>files</w:t>
      </w:r>
      <w:r w:rsidRPr="001D7060">
        <w:rPr>
          <w:b/>
          <w:bCs/>
          <w:color w:val="000000" w:themeColor="text1"/>
          <w:sz w:val="24"/>
          <w:szCs w:val="24"/>
        </w:rPr>
        <w:t xml:space="preserve">, </w:t>
      </w:r>
      <w:r w:rsidR="001D7060" w:rsidRPr="001D7060">
        <w:rPr>
          <w:b/>
          <w:bCs/>
          <w:color w:val="000000" w:themeColor="text1"/>
          <w:sz w:val="24"/>
          <w:szCs w:val="24"/>
        </w:rPr>
        <w:t>you will receive a mark of zero</w:t>
      </w:r>
      <w:r w:rsidRPr="001D7060">
        <w:rPr>
          <w:b/>
          <w:bCs/>
          <w:color w:val="000000" w:themeColor="text1"/>
          <w:sz w:val="24"/>
          <w:szCs w:val="24"/>
        </w:rPr>
        <w:t>!</w:t>
      </w:r>
    </w:p>
    <w:p w:rsidR="00BD5680" w:rsidRPr="00087FD8" w:rsidRDefault="0004650D" w:rsidP="001D7060">
      <w:pPr>
        <w:spacing w:before="240" w:after="120"/>
        <w:rPr>
          <w:b/>
          <w:bCs/>
          <w:sz w:val="24"/>
          <w:szCs w:val="24"/>
        </w:rPr>
      </w:pPr>
      <w:r>
        <w:rPr>
          <w:b/>
          <w:bCs/>
          <w:sz w:val="24"/>
          <w:szCs w:val="24"/>
        </w:rPr>
        <w:t>8</w:t>
      </w:r>
      <w:r w:rsidR="0074226D">
        <w:rPr>
          <w:b/>
          <w:bCs/>
          <w:sz w:val="24"/>
          <w:szCs w:val="24"/>
        </w:rPr>
        <w:t xml:space="preserve">. </w:t>
      </w:r>
      <w:r w:rsidR="001C1BEA">
        <w:rPr>
          <w:b/>
          <w:bCs/>
          <w:sz w:val="24"/>
          <w:szCs w:val="24"/>
        </w:rPr>
        <w:t>What You Will Be Marked On</w:t>
      </w:r>
    </w:p>
    <w:p w:rsidR="00BD5680" w:rsidRPr="00087FD8" w:rsidRDefault="00BD5680" w:rsidP="0086078F">
      <w:pPr>
        <w:widowControl w:val="0"/>
        <w:numPr>
          <w:ilvl w:val="0"/>
          <w:numId w:val="3"/>
        </w:numPr>
        <w:tabs>
          <w:tab w:val="clear" w:pos="720"/>
          <w:tab w:val="num" w:pos="360"/>
        </w:tabs>
        <w:suppressAutoHyphens/>
        <w:spacing w:after="120"/>
        <w:ind w:left="360"/>
        <w:rPr>
          <w:sz w:val="24"/>
          <w:szCs w:val="24"/>
        </w:rPr>
      </w:pPr>
      <w:r w:rsidRPr="00087FD8">
        <w:rPr>
          <w:sz w:val="24"/>
          <w:szCs w:val="24"/>
        </w:rPr>
        <w:t>Functional specifications:</w:t>
      </w:r>
    </w:p>
    <w:p w:rsidR="00BD5680" w:rsidRPr="00087FD8" w:rsidRDefault="00BD5680" w:rsidP="0086078F">
      <w:pPr>
        <w:pStyle w:val="ListParagraph"/>
        <w:widowControl w:val="0"/>
        <w:numPr>
          <w:ilvl w:val="0"/>
          <w:numId w:val="6"/>
        </w:numPr>
        <w:suppressAutoHyphens/>
        <w:ind w:left="986" w:hanging="357"/>
        <w:contextualSpacing/>
      </w:pPr>
      <w:r w:rsidRPr="00087FD8">
        <w:t>Does the program behave according to specifications?</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Does it run with the </w:t>
      </w:r>
      <w:r w:rsidR="00C64402">
        <w:t>test input files</w:t>
      </w:r>
      <w:r w:rsidRPr="00087FD8">
        <w:t xml:space="preserve"> provided?</w:t>
      </w:r>
    </w:p>
    <w:p w:rsidR="00BD5680" w:rsidRPr="00087FD8" w:rsidRDefault="00BD5680" w:rsidP="0086078F">
      <w:pPr>
        <w:pStyle w:val="ListParagraph"/>
        <w:widowControl w:val="0"/>
        <w:numPr>
          <w:ilvl w:val="0"/>
          <w:numId w:val="6"/>
        </w:numPr>
        <w:suppressAutoHyphens/>
        <w:ind w:left="986" w:hanging="357"/>
        <w:contextualSpacing/>
      </w:pPr>
      <w:r w:rsidRPr="00087FD8">
        <w:t>Are your classes created properly?</w:t>
      </w:r>
    </w:p>
    <w:p w:rsidR="00BD5680" w:rsidRPr="00087FD8" w:rsidRDefault="00BD5680" w:rsidP="0086078F">
      <w:pPr>
        <w:pStyle w:val="ListParagraph"/>
        <w:widowControl w:val="0"/>
        <w:numPr>
          <w:ilvl w:val="0"/>
          <w:numId w:val="6"/>
        </w:numPr>
        <w:suppressAutoHyphens/>
        <w:ind w:left="986" w:hanging="357"/>
        <w:contextualSpacing/>
      </w:pPr>
      <w:r w:rsidRPr="00087FD8">
        <w:t>Are you using appropriate data structures?</w:t>
      </w:r>
    </w:p>
    <w:p w:rsidR="00BD5680" w:rsidRPr="00087FD8" w:rsidRDefault="00BD5680" w:rsidP="0086078F">
      <w:pPr>
        <w:pStyle w:val="ListParagraph"/>
        <w:widowControl w:val="0"/>
        <w:numPr>
          <w:ilvl w:val="0"/>
          <w:numId w:val="6"/>
        </w:numPr>
        <w:suppressAutoHyphens/>
        <w:ind w:left="986" w:hanging="357"/>
        <w:contextualSpacing/>
      </w:pPr>
      <w:r w:rsidRPr="00087FD8">
        <w:t>Is the output according to specifications?</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Non-functional specifications: as described above</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Assignment submission: via OWL assignment submission</w:t>
      </w:r>
      <w:r w:rsidR="008D49E2">
        <w:rPr>
          <w:sz w:val="24"/>
          <w:szCs w:val="24"/>
        </w:rPr>
        <w:t xml:space="preserve">. </w:t>
      </w:r>
    </w:p>
    <w:p w:rsidR="00BD5680" w:rsidRPr="00087FD8" w:rsidRDefault="00BD5680" w:rsidP="00C64402">
      <w:pPr>
        <w:widowControl w:val="0"/>
        <w:suppressAutoHyphens/>
        <w:spacing w:after="120"/>
        <w:rPr>
          <w:rFonts w:eastAsia="MS Mincho"/>
          <w:sz w:val="24"/>
          <w:szCs w:val="24"/>
          <w:lang w:eastAsia="ja-JP"/>
        </w:rPr>
      </w:pPr>
    </w:p>
    <w:sectPr w:rsidR="00BD5680" w:rsidRPr="00087FD8" w:rsidSect="009E58B5">
      <w:pgSz w:w="12240" w:h="15840"/>
      <w:pgMar w:top="1134" w:right="1134" w:bottom="1134" w:left="1134"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ECF4B1" w15:done="0"/>
  <w15:commentEx w15:paraId="4F512C71" w15:done="0"/>
  <w15:commentEx w15:paraId="0CCBD5AE" w15:done="0"/>
  <w15:commentEx w15:paraId="309C5702" w15:done="0"/>
  <w15:commentEx w15:paraId="6D6BAB72" w15:done="0"/>
  <w15:commentEx w15:paraId="4D9E7D10" w15:done="0"/>
</w15:commentsEx>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99.8pt;height:382.9pt;visibility:visible;mso-wrap-style:square" o:bullet="t">
        <v:imagedata r:id="rId1" o:title=""/>
      </v:shape>
    </w:pict>
  </w:numPicBullet>
  <w:abstractNum w:abstractNumId="0">
    <w:nsid w:val="00000001"/>
    <w:multiLevelType w:val="multilevel"/>
    <w:tmpl w:val="0000000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
    <w:nsid w:val="00000007"/>
    <w:multiLevelType w:val="multilevel"/>
    <w:tmpl w:val="D56413FE"/>
    <w:lvl w:ilvl="0">
      <w:start w:val="1"/>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nsid w:val="00000008"/>
    <w:multiLevelType w:val="multilevel"/>
    <w:tmpl w:val="510A58F0"/>
    <w:lvl w:ilvl="0">
      <w:start w:val="1"/>
      <w:numFmt w:val="decimal"/>
      <w:lvlText w:val="%1."/>
      <w:lvlJc w:val="left"/>
      <w:pPr>
        <w:tabs>
          <w:tab w:val="num" w:pos="720"/>
        </w:tabs>
        <w:ind w:left="720" w:hanging="360"/>
      </w:pPr>
      <w:rPr>
        <w:rFonts w:cs="Times New Roman"/>
        <w:b/>
      </w:rPr>
    </w:lvl>
    <w:lvl w:ilvl="1">
      <w:start w:val="1"/>
      <w:numFmt w:val="bullet"/>
      <w:lvlText w:val=""/>
      <w:lvlJc w:val="left"/>
      <w:pPr>
        <w:tabs>
          <w:tab w:val="num" w:pos="1080"/>
        </w:tabs>
        <w:ind w:left="1080" w:hanging="360"/>
      </w:pPr>
      <w:rPr>
        <w:rFonts w:ascii="Wingdings" w:hAnsi="Wingdings"/>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00000009"/>
    <w:multiLevelType w:val="multilevel"/>
    <w:tmpl w:val="8462025C"/>
    <w:lvl w:ilvl="0">
      <w:start w:val="2"/>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bullet"/>
      <w:lvlText w:val=""/>
      <w:lvlJc w:val="left"/>
      <w:pPr>
        <w:tabs>
          <w:tab w:val="num" w:pos="1440"/>
        </w:tabs>
        <w:ind w:left="1440" w:hanging="360"/>
      </w:pPr>
      <w:rPr>
        <w:rFonts w:ascii="Wingdings" w:hAnsi="Wingdings"/>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nsid w:val="0B351EDA"/>
    <w:multiLevelType w:val="hybridMultilevel"/>
    <w:tmpl w:val="9F4EE4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0CD50619"/>
    <w:multiLevelType w:val="hybridMultilevel"/>
    <w:tmpl w:val="5A0C15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nsid w:val="1A902A78"/>
    <w:multiLevelType w:val="hybridMultilevel"/>
    <w:tmpl w:val="72967A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1B111B82"/>
    <w:multiLevelType w:val="hybridMultilevel"/>
    <w:tmpl w:val="0E08B45E"/>
    <w:lvl w:ilvl="0" w:tplc="1009001B">
      <w:start w:val="1"/>
      <w:numFmt w:val="lowerRoman"/>
      <w:lvlText w:val="%1."/>
      <w:lvlJc w:val="righ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1CF64F7D"/>
    <w:multiLevelType w:val="hybridMultilevel"/>
    <w:tmpl w:val="82823A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1EED1A34"/>
    <w:multiLevelType w:val="hybridMultilevel"/>
    <w:tmpl w:val="EAA41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27BF05C4"/>
    <w:multiLevelType w:val="hybridMultilevel"/>
    <w:tmpl w:val="3F0C01EC"/>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nsid w:val="28882000"/>
    <w:multiLevelType w:val="hybridMultilevel"/>
    <w:tmpl w:val="B73031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2ACC20AB"/>
    <w:multiLevelType w:val="hybridMultilevel"/>
    <w:tmpl w:val="CD2C90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31E601EA"/>
    <w:multiLevelType w:val="multilevel"/>
    <w:tmpl w:val="0D7836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D9A0D2A"/>
    <w:multiLevelType w:val="hybridMultilevel"/>
    <w:tmpl w:val="789A27F2"/>
    <w:lvl w:ilvl="0" w:tplc="10090001">
      <w:start w:val="1"/>
      <w:numFmt w:val="bullet"/>
      <w:lvlText w:val=""/>
      <w:lvlJc w:val="left"/>
      <w:pPr>
        <w:ind w:left="772" w:hanging="360"/>
      </w:pPr>
      <w:rPr>
        <w:rFonts w:ascii="Symbol" w:hAnsi="Symbol" w:hint="default"/>
      </w:rPr>
    </w:lvl>
    <w:lvl w:ilvl="1" w:tplc="10090003" w:tentative="1">
      <w:start w:val="1"/>
      <w:numFmt w:val="bullet"/>
      <w:lvlText w:val="o"/>
      <w:lvlJc w:val="left"/>
      <w:pPr>
        <w:ind w:left="1492" w:hanging="360"/>
      </w:pPr>
      <w:rPr>
        <w:rFonts w:ascii="Courier New" w:hAnsi="Courier New" w:cs="Courier New" w:hint="default"/>
      </w:rPr>
    </w:lvl>
    <w:lvl w:ilvl="2" w:tplc="10090005" w:tentative="1">
      <w:start w:val="1"/>
      <w:numFmt w:val="bullet"/>
      <w:lvlText w:val=""/>
      <w:lvlJc w:val="left"/>
      <w:pPr>
        <w:ind w:left="2212" w:hanging="360"/>
      </w:pPr>
      <w:rPr>
        <w:rFonts w:ascii="Wingdings" w:hAnsi="Wingdings" w:hint="default"/>
      </w:rPr>
    </w:lvl>
    <w:lvl w:ilvl="3" w:tplc="10090001" w:tentative="1">
      <w:start w:val="1"/>
      <w:numFmt w:val="bullet"/>
      <w:lvlText w:val=""/>
      <w:lvlJc w:val="left"/>
      <w:pPr>
        <w:ind w:left="2932" w:hanging="360"/>
      </w:pPr>
      <w:rPr>
        <w:rFonts w:ascii="Symbol" w:hAnsi="Symbol" w:hint="default"/>
      </w:rPr>
    </w:lvl>
    <w:lvl w:ilvl="4" w:tplc="10090003" w:tentative="1">
      <w:start w:val="1"/>
      <w:numFmt w:val="bullet"/>
      <w:lvlText w:val="o"/>
      <w:lvlJc w:val="left"/>
      <w:pPr>
        <w:ind w:left="3652" w:hanging="360"/>
      </w:pPr>
      <w:rPr>
        <w:rFonts w:ascii="Courier New" w:hAnsi="Courier New" w:cs="Courier New" w:hint="default"/>
      </w:rPr>
    </w:lvl>
    <w:lvl w:ilvl="5" w:tplc="10090005" w:tentative="1">
      <w:start w:val="1"/>
      <w:numFmt w:val="bullet"/>
      <w:lvlText w:val=""/>
      <w:lvlJc w:val="left"/>
      <w:pPr>
        <w:ind w:left="4372" w:hanging="360"/>
      </w:pPr>
      <w:rPr>
        <w:rFonts w:ascii="Wingdings" w:hAnsi="Wingdings" w:hint="default"/>
      </w:rPr>
    </w:lvl>
    <w:lvl w:ilvl="6" w:tplc="10090001" w:tentative="1">
      <w:start w:val="1"/>
      <w:numFmt w:val="bullet"/>
      <w:lvlText w:val=""/>
      <w:lvlJc w:val="left"/>
      <w:pPr>
        <w:ind w:left="5092" w:hanging="360"/>
      </w:pPr>
      <w:rPr>
        <w:rFonts w:ascii="Symbol" w:hAnsi="Symbol" w:hint="default"/>
      </w:rPr>
    </w:lvl>
    <w:lvl w:ilvl="7" w:tplc="10090003" w:tentative="1">
      <w:start w:val="1"/>
      <w:numFmt w:val="bullet"/>
      <w:lvlText w:val="o"/>
      <w:lvlJc w:val="left"/>
      <w:pPr>
        <w:ind w:left="5812" w:hanging="360"/>
      </w:pPr>
      <w:rPr>
        <w:rFonts w:ascii="Courier New" w:hAnsi="Courier New" w:cs="Courier New" w:hint="default"/>
      </w:rPr>
    </w:lvl>
    <w:lvl w:ilvl="8" w:tplc="10090005" w:tentative="1">
      <w:start w:val="1"/>
      <w:numFmt w:val="bullet"/>
      <w:lvlText w:val=""/>
      <w:lvlJc w:val="left"/>
      <w:pPr>
        <w:ind w:left="6532" w:hanging="360"/>
      </w:pPr>
      <w:rPr>
        <w:rFonts w:ascii="Wingdings" w:hAnsi="Wingdings" w:hint="default"/>
      </w:rPr>
    </w:lvl>
  </w:abstractNum>
  <w:abstractNum w:abstractNumId="15">
    <w:nsid w:val="3E9778DF"/>
    <w:multiLevelType w:val="hybridMultilevel"/>
    <w:tmpl w:val="B3463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40BC1D5F"/>
    <w:multiLevelType w:val="multilevel"/>
    <w:tmpl w:val="0D7836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AD51A1E"/>
    <w:multiLevelType w:val="hybridMultilevel"/>
    <w:tmpl w:val="5694C1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nsid w:val="61EC5FAC"/>
    <w:multiLevelType w:val="hybridMultilevel"/>
    <w:tmpl w:val="0FCAFB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639102F1"/>
    <w:multiLevelType w:val="hybridMultilevel"/>
    <w:tmpl w:val="09369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4722B58"/>
    <w:multiLevelType w:val="hybridMultilevel"/>
    <w:tmpl w:val="CFE88C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6EA45B30"/>
    <w:multiLevelType w:val="hybridMultilevel"/>
    <w:tmpl w:val="EF6A54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749C6452"/>
    <w:multiLevelType w:val="hybridMultilevel"/>
    <w:tmpl w:val="D6C0075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3">
    <w:nsid w:val="7AF31524"/>
    <w:multiLevelType w:val="hybridMultilevel"/>
    <w:tmpl w:val="660A2634"/>
    <w:lvl w:ilvl="0" w:tplc="04090001">
      <w:start w:val="1"/>
      <w:numFmt w:val="bullet"/>
      <w:lvlText w:val=""/>
      <w:lvlJc w:val="left"/>
      <w:pPr>
        <w:tabs>
          <w:tab w:val="num" w:pos="1500"/>
        </w:tabs>
        <w:ind w:left="150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23"/>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10"/>
  </w:num>
  <w:num w:numId="6">
    <w:abstractNumId w:val="19"/>
  </w:num>
  <w:num w:numId="7">
    <w:abstractNumId w:val="0"/>
  </w:num>
  <w:num w:numId="8">
    <w:abstractNumId w:val="21"/>
  </w:num>
  <w:num w:numId="9">
    <w:abstractNumId w:val="4"/>
  </w:num>
  <w:num w:numId="10">
    <w:abstractNumId w:val="20"/>
  </w:num>
  <w:num w:numId="11">
    <w:abstractNumId w:val="16"/>
  </w:num>
  <w:num w:numId="12">
    <w:abstractNumId w:val="13"/>
  </w:num>
  <w:num w:numId="13">
    <w:abstractNumId w:val="6"/>
  </w:num>
  <w:num w:numId="14">
    <w:abstractNumId w:val="5"/>
  </w:num>
  <w:num w:numId="15">
    <w:abstractNumId w:val="22"/>
  </w:num>
  <w:num w:numId="16">
    <w:abstractNumId w:val="14"/>
  </w:num>
  <w:num w:numId="17">
    <w:abstractNumId w:val="17"/>
  </w:num>
  <w:num w:numId="18">
    <w:abstractNumId w:val="9"/>
  </w:num>
  <w:num w:numId="19">
    <w:abstractNumId w:val="18"/>
  </w:num>
  <w:num w:numId="20">
    <w:abstractNumId w:val="12"/>
  </w:num>
  <w:num w:numId="21">
    <w:abstractNumId w:val="8"/>
  </w:num>
  <w:num w:numId="22">
    <w:abstractNumId w:val="15"/>
  </w:num>
  <w:num w:numId="23">
    <w:abstractNumId w:val="11"/>
  </w:num>
  <w:num w:numId="24">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ughes, James Alexander">
    <w15:presenceInfo w15:providerId="None" w15:userId="Hughes, James Alexand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10"/>
  <w:embedSystemFonts/>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compat/>
  <w:docVars>
    <w:docVar w:name="__Grammarly_42____i" w:val="H4sIAAAAAAAEAKtWckksSQxILCpxzi/NK1GyMqwFAAEhoTITAAAA"/>
    <w:docVar w:name="__Grammarly_42___1" w:val="H4sIAAAAAAAEAKtWcslP9kxRslIyNDY0sDQxNTU1MTEyMzUzMTVQ0lEKTi0uzszPAykwrAUABcxMnSwAAAA="/>
  </w:docVars>
  <w:rsids>
    <w:rsidRoot w:val="003C145C"/>
    <w:rsid w:val="00001737"/>
    <w:rsid w:val="00004B64"/>
    <w:rsid w:val="000051A0"/>
    <w:rsid w:val="00005251"/>
    <w:rsid w:val="00006825"/>
    <w:rsid w:val="00011530"/>
    <w:rsid w:val="00011B92"/>
    <w:rsid w:val="00011EA9"/>
    <w:rsid w:val="0001237C"/>
    <w:rsid w:val="00022FC3"/>
    <w:rsid w:val="00031F08"/>
    <w:rsid w:val="0004166E"/>
    <w:rsid w:val="000457BB"/>
    <w:rsid w:val="0004650D"/>
    <w:rsid w:val="00056045"/>
    <w:rsid w:val="00061C8F"/>
    <w:rsid w:val="00063552"/>
    <w:rsid w:val="000852EE"/>
    <w:rsid w:val="00087FD8"/>
    <w:rsid w:val="000961E7"/>
    <w:rsid w:val="00096893"/>
    <w:rsid w:val="000A1854"/>
    <w:rsid w:val="000A1EE5"/>
    <w:rsid w:val="000A35E4"/>
    <w:rsid w:val="000A39FA"/>
    <w:rsid w:val="000B1AC2"/>
    <w:rsid w:val="000B59E9"/>
    <w:rsid w:val="000B633C"/>
    <w:rsid w:val="000B63CB"/>
    <w:rsid w:val="000B799D"/>
    <w:rsid w:val="000D1154"/>
    <w:rsid w:val="000D2D5E"/>
    <w:rsid w:val="000D3436"/>
    <w:rsid w:val="000D52DF"/>
    <w:rsid w:val="000E01DD"/>
    <w:rsid w:val="000F315D"/>
    <w:rsid w:val="00104CEF"/>
    <w:rsid w:val="00112052"/>
    <w:rsid w:val="0012059B"/>
    <w:rsid w:val="00122A2F"/>
    <w:rsid w:val="0012592B"/>
    <w:rsid w:val="00131752"/>
    <w:rsid w:val="001358A6"/>
    <w:rsid w:val="001379FB"/>
    <w:rsid w:val="00145673"/>
    <w:rsid w:val="0015043C"/>
    <w:rsid w:val="00153A0D"/>
    <w:rsid w:val="0015563D"/>
    <w:rsid w:val="00167CC2"/>
    <w:rsid w:val="00176D86"/>
    <w:rsid w:val="0018094B"/>
    <w:rsid w:val="00181DCB"/>
    <w:rsid w:val="00185ECE"/>
    <w:rsid w:val="00190A8D"/>
    <w:rsid w:val="00195CE7"/>
    <w:rsid w:val="00196BB4"/>
    <w:rsid w:val="001A4822"/>
    <w:rsid w:val="001A6593"/>
    <w:rsid w:val="001B5DFD"/>
    <w:rsid w:val="001C08D8"/>
    <w:rsid w:val="001C1457"/>
    <w:rsid w:val="001C15E3"/>
    <w:rsid w:val="001C1BEA"/>
    <w:rsid w:val="001C3657"/>
    <w:rsid w:val="001C692B"/>
    <w:rsid w:val="001D7060"/>
    <w:rsid w:val="001E4196"/>
    <w:rsid w:val="001E7676"/>
    <w:rsid w:val="001F142B"/>
    <w:rsid w:val="001F36C8"/>
    <w:rsid w:val="001F38FA"/>
    <w:rsid w:val="00202716"/>
    <w:rsid w:val="002067F9"/>
    <w:rsid w:val="002074AB"/>
    <w:rsid w:val="002111A3"/>
    <w:rsid w:val="00214687"/>
    <w:rsid w:val="002154F6"/>
    <w:rsid w:val="00246ACC"/>
    <w:rsid w:val="00251F87"/>
    <w:rsid w:val="00255DCA"/>
    <w:rsid w:val="00261E58"/>
    <w:rsid w:val="002631B3"/>
    <w:rsid w:val="002634EA"/>
    <w:rsid w:val="0027335D"/>
    <w:rsid w:val="002779F1"/>
    <w:rsid w:val="0028155E"/>
    <w:rsid w:val="00282CB9"/>
    <w:rsid w:val="002846B6"/>
    <w:rsid w:val="00285A52"/>
    <w:rsid w:val="0028690D"/>
    <w:rsid w:val="002878C3"/>
    <w:rsid w:val="00287A2F"/>
    <w:rsid w:val="002A6556"/>
    <w:rsid w:val="002A70B3"/>
    <w:rsid w:val="002A7DB7"/>
    <w:rsid w:val="002B0050"/>
    <w:rsid w:val="002B4411"/>
    <w:rsid w:val="002C06EA"/>
    <w:rsid w:val="002C0862"/>
    <w:rsid w:val="002C3A5C"/>
    <w:rsid w:val="002E16A0"/>
    <w:rsid w:val="002E353B"/>
    <w:rsid w:val="002E5BF2"/>
    <w:rsid w:val="002E675C"/>
    <w:rsid w:val="002F09E4"/>
    <w:rsid w:val="002F3FDD"/>
    <w:rsid w:val="002F5F2E"/>
    <w:rsid w:val="002F62A0"/>
    <w:rsid w:val="002F79A7"/>
    <w:rsid w:val="003004D7"/>
    <w:rsid w:val="00303592"/>
    <w:rsid w:val="003054A2"/>
    <w:rsid w:val="00305D16"/>
    <w:rsid w:val="00307D8B"/>
    <w:rsid w:val="003102AF"/>
    <w:rsid w:val="003273BD"/>
    <w:rsid w:val="00337FEE"/>
    <w:rsid w:val="0034222C"/>
    <w:rsid w:val="00356703"/>
    <w:rsid w:val="003569F5"/>
    <w:rsid w:val="00365CFF"/>
    <w:rsid w:val="0037586E"/>
    <w:rsid w:val="00375968"/>
    <w:rsid w:val="00377E36"/>
    <w:rsid w:val="0038140F"/>
    <w:rsid w:val="00385A94"/>
    <w:rsid w:val="003871D7"/>
    <w:rsid w:val="00395042"/>
    <w:rsid w:val="0039589F"/>
    <w:rsid w:val="003A019C"/>
    <w:rsid w:val="003A06D1"/>
    <w:rsid w:val="003A58A8"/>
    <w:rsid w:val="003A59DD"/>
    <w:rsid w:val="003C145C"/>
    <w:rsid w:val="003C1564"/>
    <w:rsid w:val="003C63A9"/>
    <w:rsid w:val="003D109B"/>
    <w:rsid w:val="003E4BCE"/>
    <w:rsid w:val="003E5BF2"/>
    <w:rsid w:val="003F58EE"/>
    <w:rsid w:val="003F7BB7"/>
    <w:rsid w:val="004005A9"/>
    <w:rsid w:val="00402DBB"/>
    <w:rsid w:val="00414FD2"/>
    <w:rsid w:val="004243FC"/>
    <w:rsid w:val="00426BA1"/>
    <w:rsid w:val="0042788F"/>
    <w:rsid w:val="00431019"/>
    <w:rsid w:val="00432949"/>
    <w:rsid w:val="00445F59"/>
    <w:rsid w:val="004466EA"/>
    <w:rsid w:val="00451F0D"/>
    <w:rsid w:val="00460D08"/>
    <w:rsid w:val="00474DE0"/>
    <w:rsid w:val="00482F2A"/>
    <w:rsid w:val="00486CCF"/>
    <w:rsid w:val="00496A79"/>
    <w:rsid w:val="004972F3"/>
    <w:rsid w:val="004A78D8"/>
    <w:rsid w:val="004C1D30"/>
    <w:rsid w:val="004C2745"/>
    <w:rsid w:val="004C37D8"/>
    <w:rsid w:val="004D2FC6"/>
    <w:rsid w:val="004E137C"/>
    <w:rsid w:val="004F0A3C"/>
    <w:rsid w:val="004F2F32"/>
    <w:rsid w:val="004F5668"/>
    <w:rsid w:val="004F6328"/>
    <w:rsid w:val="004F7347"/>
    <w:rsid w:val="005009F0"/>
    <w:rsid w:val="00522914"/>
    <w:rsid w:val="00523D10"/>
    <w:rsid w:val="00524251"/>
    <w:rsid w:val="00527C01"/>
    <w:rsid w:val="005329EB"/>
    <w:rsid w:val="00533599"/>
    <w:rsid w:val="00534025"/>
    <w:rsid w:val="00537482"/>
    <w:rsid w:val="00537B1E"/>
    <w:rsid w:val="00542CD3"/>
    <w:rsid w:val="00546DA3"/>
    <w:rsid w:val="00551309"/>
    <w:rsid w:val="00551EFE"/>
    <w:rsid w:val="0055248D"/>
    <w:rsid w:val="00554FBB"/>
    <w:rsid w:val="00555E79"/>
    <w:rsid w:val="005604C2"/>
    <w:rsid w:val="00564C24"/>
    <w:rsid w:val="00570168"/>
    <w:rsid w:val="00570658"/>
    <w:rsid w:val="00571C39"/>
    <w:rsid w:val="00572812"/>
    <w:rsid w:val="00574A1D"/>
    <w:rsid w:val="00574DBF"/>
    <w:rsid w:val="005810EA"/>
    <w:rsid w:val="005834C3"/>
    <w:rsid w:val="00586827"/>
    <w:rsid w:val="0059114B"/>
    <w:rsid w:val="00591AFB"/>
    <w:rsid w:val="00592F8E"/>
    <w:rsid w:val="005934A4"/>
    <w:rsid w:val="00595985"/>
    <w:rsid w:val="005962C3"/>
    <w:rsid w:val="00596EF7"/>
    <w:rsid w:val="005A1D9A"/>
    <w:rsid w:val="005B025B"/>
    <w:rsid w:val="005B25F5"/>
    <w:rsid w:val="005B4031"/>
    <w:rsid w:val="005B44C7"/>
    <w:rsid w:val="005B596F"/>
    <w:rsid w:val="005C682C"/>
    <w:rsid w:val="005D0F2B"/>
    <w:rsid w:val="005D1FC5"/>
    <w:rsid w:val="005D2292"/>
    <w:rsid w:val="005D4C14"/>
    <w:rsid w:val="005E370E"/>
    <w:rsid w:val="005F04ED"/>
    <w:rsid w:val="005F1F4F"/>
    <w:rsid w:val="005F47D2"/>
    <w:rsid w:val="005F4A64"/>
    <w:rsid w:val="0061076B"/>
    <w:rsid w:val="00615353"/>
    <w:rsid w:val="0062219E"/>
    <w:rsid w:val="00627ABB"/>
    <w:rsid w:val="0063052F"/>
    <w:rsid w:val="00631F4A"/>
    <w:rsid w:val="0064219E"/>
    <w:rsid w:val="006436A3"/>
    <w:rsid w:val="0064537B"/>
    <w:rsid w:val="006453A3"/>
    <w:rsid w:val="0065123D"/>
    <w:rsid w:val="00654D8C"/>
    <w:rsid w:val="00654E6B"/>
    <w:rsid w:val="0066115A"/>
    <w:rsid w:val="006614D6"/>
    <w:rsid w:val="00662741"/>
    <w:rsid w:val="00665320"/>
    <w:rsid w:val="00666386"/>
    <w:rsid w:val="006665C9"/>
    <w:rsid w:val="006761E8"/>
    <w:rsid w:val="00682A8E"/>
    <w:rsid w:val="0069180A"/>
    <w:rsid w:val="006A0FB0"/>
    <w:rsid w:val="006A23D3"/>
    <w:rsid w:val="006A4113"/>
    <w:rsid w:val="006A771C"/>
    <w:rsid w:val="006B343A"/>
    <w:rsid w:val="006B4388"/>
    <w:rsid w:val="006B77D1"/>
    <w:rsid w:val="006B79F5"/>
    <w:rsid w:val="006C088E"/>
    <w:rsid w:val="006D3FE0"/>
    <w:rsid w:val="006D64DA"/>
    <w:rsid w:val="006E1CB3"/>
    <w:rsid w:val="006E4A52"/>
    <w:rsid w:val="006F6780"/>
    <w:rsid w:val="0070285E"/>
    <w:rsid w:val="00703F5F"/>
    <w:rsid w:val="007050A6"/>
    <w:rsid w:val="0070726A"/>
    <w:rsid w:val="00713DEA"/>
    <w:rsid w:val="00716407"/>
    <w:rsid w:val="00722485"/>
    <w:rsid w:val="007237F9"/>
    <w:rsid w:val="00726EA5"/>
    <w:rsid w:val="00727E3E"/>
    <w:rsid w:val="00731008"/>
    <w:rsid w:val="00736C06"/>
    <w:rsid w:val="00737BE2"/>
    <w:rsid w:val="0074226D"/>
    <w:rsid w:val="0074796D"/>
    <w:rsid w:val="00751AB9"/>
    <w:rsid w:val="0075630E"/>
    <w:rsid w:val="007570A3"/>
    <w:rsid w:val="00763334"/>
    <w:rsid w:val="007634E7"/>
    <w:rsid w:val="007641F8"/>
    <w:rsid w:val="00764A26"/>
    <w:rsid w:val="007665E5"/>
    <w:rsid w:val="00776E45"/>
    <w:rsid w:val="00777D0B"/>
    <w:rsid w:val="007861C0"/>
    <w:rsid w:val="00786243"/>
    <w:rsid w:val="0079193E"/>
    <w:rsid w:val="007927E7"/>
    <w:rsid w:val="007936B9"/>
    <w:rsid w:val="007A3F0C"/>
    <w:rsid w:val="007B0619"/>
    <w:rsid w:val="007B48CC"/>
    <w:rsid w:val="007C3356"/>
    <w:rsid w:val="007D0B9C"/>
    <w:rsid w:val="007D3C38"/>
    <w:rsid w:val="007D57E7"/>
    <w:rsid w:val="007D719A"/>
    <w:rsid w:val="007E0610"/>
    <w:rsid w:val="007E354D"/>
    <w:rsid w:val="007F549C"/>
    <w:rsid w:val="007F5F79"/>
    <w:rsid w:val="008027BB"/>
    <w:rsid w:val="00806EA9"/>
    <w:rsid w:val="008109F8"/>
    <w:rsid w:val="00827949"/>
    <w:rsid w:val="00833835"/>
    <w:rsid w:val="00835DE2"/>
    <w:rsid w:val="00844635"/>
    <w:rsid w:val="00844685"/>
    <w:rsid w:val="00847CCC"/>
    <w:rsid w:val="008507D2"/>
    <w:rsid w:val="0086078F"/>
    <w:rsid w:val="00862077"/>
    <w:rsid w:val="008647CD"/>
    <w:rsid w:val="00871584"/>
    <w:rsid w:val="00882C9B"/>
    <w:rsid w:val="00883C7C"/>
    <w:rsid w:val="00887443"/>
    <w:rsid w:val="00887D0D"/>
    <w:rsid w:val="008A0451"/>
    <w:rsid w:val="008A3675"/>
    <w:rsid w:val="008B027A"/>
    <w:rsid w:val="008B5312"/>
    <w:rsid w:val="008D49E2"/>
    <w:rsid w:val="008D5682"/>
    <w:rsid w:val="008E424D"/>
    <w:rsid w:val="008E4D8B"/>
    <w:rsid w:val="008F2718"/>
    <w:rsid w:val="008F4C24"/>
    <w:rsid w:val="008F7BEE"/>
    <w:rsid w:val="0090015D"/>
    <w:rsid w:val="0090040A"/>
    <w:rsid w:val="00903AE4"/>
    <w:rsid w:val="00905049"/>
    <w:rsid w:val="00905BEC"/>
    <w:rsid w:val="00906601"/>
    <w:rsid w:val="00913558"/>
    <w:rsid w:val="00921D6F"/>
    <w:rsid w:val="00922DAC"/>
    <w:rsid w:val="00924063"/>
    <w:rsid w:val="00925C35"/>
    <w:rsid w:val="009325CA"/>
    <w:rsid w:val="00932D96"/>
    <w:rsid w:val="0093541F"/>
    <w:rsid w:val="0094141E"/>
    <w:rsid w:val="00945019"/>
    <w:rsid w:val="00945A0A"/>
    <w:rsid w:val="00946070"/>
    <w:rsid w:val="0096090B"/>
    <w:rsid w:val="00960C63"/>
    <w:rsid w:val="00966108"/>
    <w:rsid w:val="00971423"/>
    <w:rsid w:val="00976446"/>
    <w:rsid w:val="00984CA1"/>
    <w:rsid w:val="00987894"/>
    <w:rsid w:val="0099304C"/>
    <w:rsid w:val="009936E7"/>
    <w:rsid w:val="00993DDA"/>
    <w:rsid w:val="009944C5"/>
    <w:rsid w:val="009A4729"/>
    <w:rsid w:val="009A7942"/>
    <w:rsid w:val="009C121D"/>
    <w:rsid w:val="009C2FC1"/>
    <w:rsid w:val="009C59A9"/>
    <w:rsid w:val="009D3052"/>
    <w:rsid w:val="009D580C"/>
    <w:rsid w:val="009D5E6A"/>
    <w:rsid w:val="009E16BB"/>
    <w:rsid w:val="009E58B5"/>
    <w:rsid w:val="009E6403"/>
    <w:rsid w:val="009F1718"/>
    <w:rsid w:val="009F445C"/>
    <w:rsid w:val="00A02A07"/>
    <w:rsid w:val="00A0394E"/>
    <w:rsid w:val="00A12DD0"/>
    <w:rsid w:val="00A221B5"/>
    <w:rsid w:val="00A31619"/>
    <w:rsid w:val="00A43CEA"/>
    <w:rsid w:val="00A44227"/>
    <w:rsid w:val="00A45679"/>
    <w:rsid w:val="00A51A01"/>
    <w:rsid w:val="00A54128"/>
    <w:rsid w:val="00A56F59"/>
    <w:rsid w:val="00A60B37"/>
    <w:rsid w:val="00A6239A"/>
    <w:rsid w:val="00A740A2"/>
    <w:rsid w:val="00A74B24"/>
    <w:rsid w:val="00A86B54"/>
    <w:rsid w:val="00A9130F"/>
    <w:rsid w:val="00A95DF8"/>
    <w:rsid w:val="00AA1DC5"/>
    <w:rsid w:val="00AA6516"/>
    <w:rsid w:val="00AB19B1"/>
    <w:rsid w:val="00AB53AC"/>
    <w:rsid w:val="00AC117E"/>
    <w:rsid w:val="00AC13B3"/>
    <w:rsid w:val="00AD0573"/>
    <w:rsid w:val="00AD7592"/>
    <w:rsid w:val="00AE2664"/>
    <w:rsid w:val="00AF0C96"/>
    <w:rsid w:val="00AF4CB2"/>
    <w:rsid w:val="00AF5CA9"/>
    <w:rsid w:val="00AF7AA7"/>
    <w:rsid w:val="00B03A55"/>
    <w:rsid w:val="00B05B4E"/>
    <w:rsid w:val="00B161B1"/>
    <w:rsid w:val="00B22002"/>
    <w:rsid w:val="00B263D9"/>
    <w:rsid w:val="00B27723"/>
    <w:rsid w:val="00B27DCB"/>
    <w:rsid w:val="00B32923"/>
    <w:rsid w:val="00B360CB"/>
    <w:rsid w:val="00B41C64"/>
    <w:rsid w:val="00B50230"/>
    <w:rsid w:val="00B52A1A"/>
    <w:rsid w:val="00B52C1D"/>
    <w:rsid w:val="00B530B4"/>
    <w:rsid w:val="00B539A9"/>
    <w:rsid w:val="00B56AE6"/>
    <w:rsid w:val="00B66D17"/>
    <w:rsid w:val="00B72FAE"/>
    <w:rsid w:val="00B74CC8"/>
    <w:rsid w:val="00B85562"/>
    <w:rsid w:val="00B97930"/>
    <w:rsid w:val="00BA0383"/>
    <w:rsid w:val="00BA44B8"/>
    <w:rsid w:val="00BB0E86"/>
    <w:rsid w:val="00BB16C3"/>
    <w:rsid w:val="00BC3576"/>
    <w:rsid w:val="00BC44E6"/>
    <w:rsid w:val="00BC75BD"/>
    <w:rsid w:val="00BC7B0F"/>
    <w:rsid w:val="00BD5680"/>
    <w:rsid w:val="00BE012D"/>
    <w:rsid w:val="00BE0C8A"/>
    <w:rsid w:val="00BE2510"/>
    <w:rsid w:val="00BE58E5"/>
    <w:rsid w:val="00BF0FE7"/>
    <w:rsid w:val="00C003F1"/>
    <w:rsid w:val="00C02178"/>
    <w:rsid w:val="00C04C09"/>
    <w:rsid w:val="00C05693"/>
    <w:rsid w:val="00C06338"/>
    <w:rsid w:val="00C1153B"/>
    <w:rsid w:val="00C1383E"/>
    <w:rsid w:val="00C22BF9"/>
    <w:rsid w:val="00C22E98"/>
    <w:rsid w:val="00C427B7"/>
    <w:rsid w:val="00C45051"/>
    <w:rsid w:val="00C50388"/>
    <w:rsid w:val="00C506D3"/>
    <w:rsid w:val="00C51CF3"/>
    <w:rsid w:val="00C56FE3"/>
    <w:rsid w:val="00C64402"/>
    <w:rsid w:val="00C67BC9"/>
    <w:rsid w:val="00C73170"/>
    <w:rsid w:val="00C73933"/>
    <w:rsid w:val="00C75CC6"/>
    <w:rsid w:val="00C9144A"/>
    <w:rsid w:val="00C973F1"/>
    <w:rsid w:val="00CA6A9C"/>
    <w:rsid w:val="00CB3D35"/>
    <w:rsid w:val="00CB4356"/>
    <w:rsid w:val="00CB4D03"/>
    <w:rsid w:val="00CB6E60"/>
    <w:rsid w:val="00CC18E8"/>
    <w:rsid w:val="00CC2EDE"/>
    <w:rsid w:val="00CC2F71"/>
    <w:rsid w:val="00CE3936"/>
    <w:rsid w:val="00CF28AD"/>
    <w:rsid w:val="00CF7B76"/>
    <w:rsid w:val="00D00B90"/>
    <w:rsid w:val="00D039B2"/>
    <w:rsid w:val="00D04241"/>
    <w:rsid w:val="00D0490E"/>
    <w:rsid w:val="00D0716F"/>
    <w:rsid w:val="00D07CDD"/>
    <w:rsid w:val="00D123D3"/>
    <w:rsid w:val="00D165F1"/>
    <w:rsid w:val="00D2258F"/>
    <w:rsid w:val="00D25B61"/>
    <w:rsid w:val="00D32271"/>
    <w:rsid w:val="00D436E3"/>
    <w:rsid w:val="00D45A08"/>
    <w:rsid w:val="00D47CEE"/>
    <w:rsid w:val="00D55E97"/>
    <w:rsid w:val="00D60AD2"/>
    <w:rsid w:val="00D65FA5"/>
    <w:rsid w:val="00D670CC"/>
    <w:rsid w:val="00D67158"/>
    <w:rsid w:val="00D723FB"/>
    <w:rsid w:val="00D73827"/>
    <w:rsid w:val="00D878B0"/>
    <w:rsid w:val="00D9116A"/>
    <w:rsid w:val="00D96939"/>
    <w:rsid w:val="00D96BF5"/>
    <w:rsid w:val="00D97C05"/>
    <w:rsid w:val="00DA6799"/>
    <w:rsid w:val="00DA6A82"/>
    <w:rsid w:val="00DB31D7"/>
    <w:rsid w:val="00DB6445"/>
    <w:rsid w:val="00DB6966"/>
    <w:rsid w:val="00DB7A3D"/>
    <w:rsid w:val="00DC2E0E"/>
    <w:rsid w:val="00DC5CE0"/>
    <w:rsid w:val="00DD2A07"/>
    <w:rsid w:val="00DE4E4C"/>
    <w:rsid w:val="00DE5D5F"/>
    <w:rsid w:val="00DE75F2"/>
    <w:rsid w:val="00DF088F"/>
    <w:rsid w:val="00DF1CF7"/>
    <w:rsid w:val="00E06243"/>
    <w:rsid w:val="00E06446"/>
    <w:rsid w:val="00E12113"/>
    <w:rsid w:val="00E153BA"/>
    <w:rsid w:val="00E15D7E"/>
    <w:rsid w:val="00E15EA8"/>
    <w:rsid w:val="00E17A1F"/>
    <w:rsid w:val="00E231C8"/>
    <w:rsid w:val="00E23398"/>
    <w:rsid w:val="00E359D0"/>
    <w:rsid w:val="00E42196"/>
    <w:rsid w:val="00E4226E"/>
    <w:rsid w:val="00E4586A"/>
    <w:rsid w:val="00E46ED3"/>
    <w:rsid w:val="00E50E07"/>
    <w:rsid w:val="00E537F7"/>
    <w:rsid w:val="00E62429"/>
    <w:rsid w:val="00E71DA8"/>
    <w:rsid w:val="00E76B75"/>
    <w:rsid w:val="00E8187F"/>
    <w:rsid w:val="00E95573"/>
    <w:rsid w:val="00EA219F"/>
    <w:rsid w:val="00EA288F"/>
    <w:rsid w:val="00EA3723"/>
    <w:rsid w:val="00EA4677"/>
    <w:rsid w:val="00EA7BB5"/>
    <w:rsid w:val="00EC4D72"/>
    <w:rsid w:val="00ED0DD5"/>
    <w:rsid w:val="00EE0E6F"/>
    <w:rsid w:val="00EE1D98"/>
    <w:rsid w:val="00F10635"/>
    <w:rsid w:val="00F11352"/>
    <w:rsid w:val="00F12D62"/>
    <w:rsid w:val="00F14052"/>
    <w:rsid w:val="00F17D18"/>
    <w:rsid w:val="00F2131B"/>
    <w:rsid w:val="00F23BE1"/>
    <w:rsid w:val="00F351CC"/>
    <w:rsid w:val="00F4591A"/>
    <w:rsid w:val="00F5299F"/>
    <w:rsid w:val="00F55DDD"/>
    <w:rsid w:val="00F65DFB"/>
    <w:rsid w:val="00F700C5"/>
    <w:rsid w:val="00F72041"/>
    <w:rsid w:val="00F72655"/>
    <w:rsid w:val="00F74DED"/>
    <w:rsid w:val="00F7626C"/>
    <w:rsid w:val="00F80D72"/>
    <w:rsid w:val="00F822A4"/>
    <w:rsid w:val="00F845B3"/>
    <w:rsid w:val="00FA1B2B"/>
    <w:rsid w:val="00FA3FDF"/>
    <w:rsid w:val="00FA6186"/>
    <w:rsid w:val="00FA6BF7"/>
    <w:rsid w:val="00FB25C2"/>
    <w:rsid w:val="00FB2F5A"/>
    <w:rsid w:val="00FB5702"/>
    <w:rsid w:val="00FB6EB9"/>
    <w:rsid w:val="00FC167C"/>
    <w:rsid w:val="00FC3A2F"/>
    <w:rsid w:val="00FC420D"/>
    <w:rsid w:val="00FC52D3"/>
    <w:rsid w:val="00FD1AD9"/>
    <w:rsid w:val="00FD303E"/>
    <w:rsid w:val="00FD3855"/>
    <w:rsid w:val="00FD5731"/>
    <w:rsid w:val="00FD6DBA"/>
    <w:rsid w:val="00FD6DC7"/>
    <w:rsid w:val="00FE0DA2"/>
    <w:rsid w:val="00FE50F1"/>
    <w:rsid w:val="00FE5E07"/>
    <w:rsid w:val="00FE70A0"/>
    <w:rsid w:val="00FF3364"/>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rules v:ext="edit">
        <o:r id="V:Rule8" type="connector" idref="#_x0000_s1038"/>
        <o:r id="V:Rule9" type="connector" idref="#_x0000_s1049"/>
        <o:r id="V:Rule10" type="connector" idref="#_x0000_s1064"/>
        <o:r id="V:Rule11" type="connector" idref="#_x0000_s1052"/>
        <o:r id="V:Rule12" type="connector" idref="#_x0000_s1054"/>
        <o:r id="V:Rule13" type="connector" idref="#_x0000_s1065"/>
        <o:r id="V:Rule14" type="connector" idref="#_x0000_s103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List Number" w:locked="1" w:uiPriority="0"/>
    <w:lsdException w:name="List 4" w:locked="1" w:semiHidden="0" w:uiPriority="0" w:unhideWhenUsed="0"/>
    <w:lsdException w:name="List 5"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uiPriority="0"/>
    <w:lsdException w:name="Strong" w:locked="1" w:semiHidden="0" w:uiPriority="0" w:unhideWhenUsed="0" w:qFormat="1"/>
    <w:lsdException w:name="Emphasis" w:locked="1" w:semiHidden="0" w:uiPriority="0" w:unhideWhenUsed="0" w:qFormat="1"/>
    <w:lsdException w:name="Normal (Web)" w:locked="1"/>
    <w:lsdException w:name="HTML Code" w:locked="1" w:uiPriority="0"/>
    <w:lsdException w:name="HTML Preformatted"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30"/>
  </w:style>
  <w:style w:type="paragraph" w:styleId="Heading1">
    <w:name w:val="heading 1"/>
    <w:basedOn w:val="Normal"/>
    <w:next w:val="Normal"/>
    <w:link w:val="Heading1Char"/>
    <w:uiPriority w:val="99"/>
    <w:qFormat/>
    <w:rsid w:val="004C1D30"/>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4C1D3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4C1D3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4C1D30"/>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65DFB"/>
    <w:rPr>
      <w:rFonts w:ascii="Cambria" w:hAnsi="Cambria" w:cs="Times New Roman"/>
      <w:b/>
      <w:bCs/>
      <w:kern w:val="32"/>
      <w:sz w:val="32"/>
      <w:szCs w:val="32"/>
    </w:rPr>
  </w:style>
  <w:style w:type="character" w:customStyle="1" w:styleId="Heading2Char">
    <w:name w:val="Heading 2 Char"/>
    <w:link w:val="Heading2"/>
    <w:uiPriority w:val="99"/>
    <w:semiHidden/>
    <w:locked/>
    <w:rsid w:val="00F65DFB"/>
    <w:rPr>
      <w:rFonts w:ascii="Cambria" w:hAnsi="Cambria" w:cs="Times New Roman"/>
      <w:b/>
      <w:bCs/>
      <w:i/>
      <w:iCs/>
      <w:sz w:val="28"/>
      <w:szCs w:val="28"/>
    </w:rPr>
  </w:style>
  <w:style w:type="character" w:customStyle="1" w:styleId="Heading3Char">
    <w:name w:val="Heading 3 Char"/>
    <w:link w:val="Heading3"/>
    <w:uiPriority w:val="99"/>
    <w:semiHidden/>
    <w:locked/>
    <w:rsid w:val="00F65DFB"/>
    <w:rPr>
      <w:rFonts w:ascii="Cambria" w:hAnsi="Cambria" w:cs="Times New Roman"/>
      <w:b/>
      <w:bCs/>
      <w:sz w:val="26"/>
      <w:szCs w:val="26"/>
    </w:rPr>
  </w:style>
  <w:style w:type="character" w:customStyle="1" w:styleId="Heading4Char">
    <w:name w:val="Heading 4 Char"/>
    <w:link w:val="Heading4"/>
    <w:uiPriority w:val="99"/>
    <w:semiHidden/>
    <w:locked/>
    <w:rsid w:val="00F65DFB"/>
    <w:rPr>
      <w:rFonts w:ascii="Calibri" w:hAnsi="Calibri" w:cs="Times New Roman"/>
      <w:b/>
      <w:bCs/>
      <w:sz w:val="28"/>
      <w:szCs w:val="28"/>
    </w:rPr>
  </w:style>
  <w:style w:type="character" w:styleId="Hyperlink">
    <w:name w:val="Hyperlink"/>
    <w:uiPriority w:val="99"/>
    <w:rsid w:val="004C1D30"/>
    <w:rPr>
      <w:rFonts w:cs="Times New Roman"/>
      <w:color w:val="0000FF"/>
      <w:u w:val="single"/>
    </w:rPr>
  </w:style>
  <w:style w:type="character" w:styleId="FollowedHyperlink">
    <w:name w:val="FollowedHyperlink"/>
    <w:uiPriority w:val="99"/>
    <w:rsid w:val="004C1D30"/>
    <w:rPr>
      <w:rFonts w:cs="Times New Roman"/>
      <w:color w:val="800080"/>
      <w:u w:val="single"/>
    </w:rPr>
  </w:style>
  <w:style w:type="paragraph" w:styleId="HTMLPreformatted">
    <w:name w:val="HTML Preformatted"/>
    <w:basedOn w:val="Normal"/>
    <w:link w:val="HTMLPreformatted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sz w:val="24"/>
      <w:szCs w:val="24"/>
    </w:rPr>
  </w:style>
  <w:style w:type="character" w:customStyle="1" w:styleId="HTMLPreformattedChar">
    <w:name w:val="HTML Preformatted Char"/>
    <w:link w:val="HTMLPreformatted"/>
    <w:uiPriority w:val="99"/>
    <w:locked/>
    <w:rsid w:val="00005251"/>
    <w:rPr>
      <w:rFonts w:ascii="Courier New" w:eastAsia="Arial Unicode MS" w:hAnsi="Courier New" w:cs="Courier New"/>
      <w:sz w:val="24"/>
      <w:szCs w:val="24"/>
      <w:lang w:val="en-US"/>
    </w:rPr>
  </w:style>
  <w:style w:type="paragraph" w:styleId="NormalWeb">
    <w:name w:val="Normal (Web)"/>
    <w:basedOn w:val="Normal"/>
    <w:uiPriority w:val="99"/>
    <w:rsid w:val="004C1D30"/>
    <w:pPr>
      <w:spacing w:before="100" w:beforeAutospacing="1" w:after="100" w:afterAutospacing="1"/>
    </w:pPr>
    <w:rPr>
      <w:sz w:val="24"/>
      <w:szCs w:val="24"/>
    </w:rPr>
  </w:style>
  <w:style w:type="paragraph" w:styleId="BodyText">
    <w:name w:val="Body Text"/>
    <w:basedOn w:val="Normal"/>
    <w:link w:val="BodyText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Char">
    <w:name w:val="Body Text Char"/>
    <w:link w:val="BodyText"/>
    <w:uiPriority w:val="99"/>
    <w:semiHidden/>
    <w:locked/>
    <w:rsid w:val="00F65DFB"/>
    <w:rPr>
      <w:rFonts w:cs="Times New Roman"/>
      <w:sz w:val="20"/>
      <w:szCs w:val="20"/>
    </w:rPr>
  </w:style>
  <w:style w:type="paragraph" w:styleId="BodyText2">
    <w:name w:val="Body Text 2"/>
    <w:basedOn w:val="Normal"/>
    <w:link w:val="BodyText2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2Char">
    <w:name w:val="Body Text 2 Char"/>
    <w:link w:val="BodyText2"/>
    <w:uiPriority w:val="99"/>
    <w:semiHidden/>
    <w:locked/>
    <w:rsid w:val="00F65DFB"/>
    <w:rPr>
      <w:rFonts w:cs="Times New Roman"/>
      <w:sz w:val="20"/>
      <w:szCs w:val="20"/>
    </w:rPr>
  </w:style>
  <w:style w:type="paragraph" w:styleId="BodyText3">
    <w:name w:val="Body Text 3"/>
    <w:basedOn w:val="Normal"/>
    <w:link w:val="BodyText3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sz w:val="16"/>
      <w:szCs w:val="16"/>
    </w:rPr>
  </w:style>
  <w:style w:type="character" w:customStyle="1" w:styleId="BodyText3Char">
    <w:name w:val="Body Text 3 Char"/>
    <w:link w:val="BodyText3"/>
    <w:uiPriority w:val="99"/>
    <w:semiHidden/>
    <w:locked/>
    <w:rsid w:val="00F65DFB"/>
    <w:rPr>
      <w:rFonts w:cs="Times New Roman"/>
      <w:sz w:val="16"/>
      <w:szCs w:val="16"/>
    </w:rPr>
  </w:style>
  <w:style w:type="paragraph" w:styleId="DocumentMap">
    <w:name w:val="Document Map"/>
    <w:basedOn w:val="Normal"/>
    <w:link w:val="DocumentMapChar"/>
    <w:uiPriority w:val="99"/>
    <w:rsid w:val="004C1D30"/>
    <w:pPr>
      <w:shd w:val="clear" w:color="auto" w:fill="000080"/>
    </w:pPr>
    <w:rPr>
      <w:sz w:val="2"/>
    </w:rPr>
  </w:style>
  <w:style w:type="character" w:customStyle="1" w:styleId="DocumentMapChar">
    <w:name w:val="Document Map Char"/>
    <w:link w:val="DocumentMap"/>
    <w:uiPriority w:val="99"/>
    <w:semiHidden/>
    <w:locked/>
    <w:rsid w:val="00F65DFB"/>
    <w:rPr>
      <w:rFonts w:cs="Times New Roman"/>
      <w:sz w:val="2"/>
    </w:rPr>
  </w:style>
  <w:style w:type="paragraph" w:styleId="PlainText">
    <w:name w:val="Plain Text"/>
    <w:basedOn w:val="Normal"/>
    <w:link w:val="PlainTextChar"/>
    <w:uiPriority w:val="99"/>
    <w:rsid w:val="004C1D30"/>
    <w:rPr>
      <w:rFonts w:ascii="Courier New" w:hAnsi="Courier New"/>
    </w:rPr>
  </w:style>
  <w:style w:type="character" w:customStyle="1" w:styleId="PlainTextChar">
    <w:name w:val="Plain Text Char"/>
    <w:link w:val="PlainText"/>
    <w:uiPriority w:val="99"/>
    <w:semiHidden/>
    <w:locked/>
    <w:rsid w:val="00F65DFB"/>
    <w:rPr>
      <w:rFonts w:ascii="Courier New" w:hAnsi="Courier New" w:cs="Courier New"/>
      <w:sz w:val="20"/>
      <w:szCs w:val="20"/>
    </w:rPr>
  </w:style>
  <w:style w:type="paragraph" w:styleId="ListParagraph">
    <w:name w:val="List Paragraph"/>
    <w:basedOn w:val="Normal"/>
    <w:uiPriority w:val="99"/>
    <w:qFormat/>
    <w:rsid w:val="004C1D30"/>
    <w:pPr>
      <w:ind w:left="720"/>
    </w:pPr>
    <w:rPr>
      <w:sz w:val="24"/>
      <w:szCs w:val="24"/>
    </w:rPr>
  </w:style>
  <w:style w:type="character" w:styleId="CommentReference">
    <w:name w:val="annotation reference"/>
    <w:uiPriority w:val="99"/>
    <w:rsid w:val="00B03A55"/>
    <w:rPr>
      <w:rFonts w:cs="Times New Roman"/>
      <w:sz w:val="18"/>
    </w:rPr>
  </w:style>
  <w:style w:type="paragraph" w:styleId="CommentText">
    <w:name w:val="annotation text"/>
    <w:basedOn w:val="Normal"/>
    <w:link w:val="CommentTextChar"/>
    <w:uiPriority w:val="99"/>
    <w:rsid w:val="00B03A55"/>
    <w:rPr>
      <w:sz w:val="24"/>
    </w:rPr>
  </w:style>
  <w:style w:type="character" w:customStyle="1" w:styleId="CommentTextChar">
    <w:name w:val="Comment Text Char"/>
    <w:link w:val="CommentText"/>
    <w:uiPriority w:val="99"/>
    <w:locked/>
    <w:rsid w:val="00B03A55"/>
    <w:rPr>
      <w:rFonts w:cs="Times New Roman"/>
      <w:sz w:val="24"/>
      <w:lang w:val="en-US"/>
    </w:rPr>
  </w:style>
  <w:style w:type="paragraph" w:styleId="CommentSubject">
    <w:name w:val="annotation subject"/>
    <w:basedOn w:val="CommentText"/>
    <w:next w:val="CommentText"/>
    <w:link w:val="CommentSubjectChar"/>
    <w:uiPriority w:val="99"/>
    <w:rsid w:val="00B03A55"/>
    <w:rPr>
      <w:b/>
    </w:rPr>
  </w:style>
  <w:style w:type="character" w:customStyle="1" w:styleId="CommentSubjectChar">
    <w:name w:val="Comment Subject Char"/>
    <w:link w:val="CommentSubject"/>
    <w:uiPriority w:val="99"/>
    <w:locked/>
    <w:rsid w:val="00B03A55"/>
    <w:rPr>
      <w:rFonts w:cs="Times New Roman"/>
      <w:b/>
      <w:sz w:val="24"/>
      <w:lang w:val="en-US"/>
    </w:rPr>
  </w:style>
  <w:style w:type="paragraph" w:styleId="BalloonText">
    <w:name w:val="Balloon Text"/>
    <w:basedOn w:val="Normal"/>
    <w:link w:val="BalloonTextChar"/>
    <w:uiPriority w:val="99"/>
    <w:rsid w:val="00B03A55"/>
    <w:rPr>
      <w:rFonts w:ascii="Lucida Grande" w:hAnsi="Lucida Grande"/>
      <w:sz w:val="18"/>
    </w:rPr>
  </w:style>
  <w:style w:type="character" w:customStyle="1" w:styleId="BalloonTextChar">
    <w:name w:val="Balloon Text Char"/>
    <w:link w:val="BalloonText"/>
    <w:uiPriority w:val="99"/>
    <w:locked/>
    <w:rsid w:val="00B03A55"/>
    <w:rPr>
      <w:rFonts w:ascii="Lucida Grande" w:hAnsi="Lucida Grande" w:cs="Times New Roman"/>
      <w:sz w:val="18"/>
      <w:lang w:val="en-US"/>
    </w:rPr>
  </w:style>
  <w:style w:type="character" w:styleId="HTMLCode">
    <w:name w:val="HTML Code"/>
    <w:uiPriority w:val="99"/>
    <w:rsid w:val="00005251"/>
    <w:rPr>
      <w:rFonts w:ascii="Courier New"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432635062">
      <w:bodyDiv w:val="1"/>
      <w:marLeft w:val="0"/>
      <w:marRight w:val="0"/>
      <w:marTop w:val="0"/>
      <w:marBottom w:val="0"/>
      <w:divBdr>
        <w:top w:val="none" w:sz="0" w:space="0" w:color="auto"/>
        <w:left w:val="none" w:sz="0" w:space="0" w:color="auto"/>
        <w:bottom w:val="none" w:sz="0" w:space="0" w:color="auto"/>
        <w:right w:val="none" w:sz="0" w:space="0" w:color="auto"/>
      </w:divBdr>
    </w:div>
    <w:div w:id="1140731450">
      <w:bodyDiv w:val="1"/>
      <w:marLeft w:val="0"/>
      <w:marRight w:val="0"/>
      <w:marTop w:val="0"/>
      <w:marBottom w:val="0"/>
      <w:divBdr>
        <w:top w:val="none" w:sz="0" w:space="0" w:color="auto"/>
        <w:left w:val="none" w:sz="0" w:space="0" w:color="auto"/>
        <w:bottom w:val="none" w:sz="0" w:space="0" w:color="auto"/>
        <w:right w:val="none" w:sz="0" w:space="0" w:color="auto"/>
      </w:divBdr>
    </w:div>
    <w:div w:id="1500389975">
      <w:bodyDiv w:val="1"/>
      <w:marLeft w:val="0"/>
      <w:marRight w:val="0"/>
      <w:marTop w:val="0"/>
      <w:marBottom w:val="0"/>
      <w:divBdr>
        <w:top w:val="none" w:sz="0" w:space="0" w:color="auto"/>
        <w:left w:val="none" w:sz="0" w:space="0" w:color="auto"/>
        <w:bottom w:val="none" w:sz="0" w:space="0" w:color="auto"/>
        <w:right w:val="none" w:sz="0" w:space="0" w:color="auto"/>
      </w:divBdr>
    </w:div>
    <w:div w:id="1905599723">
      <w:marLeft w:val="0"/>
      <w:marRight w:val="0"/>
      <w:marTop w:val="0"/>
      <w:marBottom w:val="0"/>
      <w:divBdr>
        <w:top w:val="none" w:sz="0" w:space="0" w:color="auto"/>
        <w:left w:val="none" w:sz="0" w:space="0" w:color="auto"/>
        <w:bottom w:val="none" w:sz="0" w:space="0" w:color="auto"/>
        <w:right w:val="none" w:sz="0" w:space="0" w:color="auto"/>
      </w:divBdr>
    </w:div>
    <w:div w:id="1905599724">
      <w:marLeft w:val="0"/>
      <w:marRight w:val="0"/>
      <w:marTop w:val="0"/>
      <w:marBottom w:val="0"/>
      <w:divBdr>
        <w:top w:val="none" w:sz="0" w:space="0" w:color="auto"/>
        <w:left w:val="none" w:sz="0" w:space="0" w:color="auto"/>
        <w:bottom w:val="none" w:sz="0" w:space="0" w:color="auto"/>
        <w:right w:val="none" w:sz="0" w:space="0" w:color="auto"/>
      </w:divBdr>
    </w:div>
    <w:div w:id="1905599725">
      <w:marLeft w:val="0"/>
      <w:marRight w:val="0"/>
      <w:marTop w:val="0"/>
      <w:marBottom w:val="0"/>
      <w:divBdr>
        <w:top w:val="none" w:sz="0" w:space="0" w:color="auto"/>
        <w:left w:val="none" w:sz="0" w:space="0" w:color="auto"/>
        <w:bottom w:val="none" w:sz="0" w:space="0" w:color="auto"/>
        <w:right w:val="none" w:sz="0" w:space="0" w:color="auto"/>
      </w:divBdr>
    </w:div>
    <w:div w:id="1905599726">
      <w:marLeft w:val="0"/>
      <w:marRight w:val="0"/>
      <w:marTop w:val="0"/>
      <w:marBottom w:val="0"/>
      <w:divBdr>
        <w:top w:val="none" w:sz="0" w:space="0" w:color="auto"/>
        <w:left w:val="none" w:sz="0" w:space="0" w:color="auto"/>
        <w:bottom w:val="none" w:sz="0" w:space="0" w:color="auto"/>
        <w:right w:val="none" w:sz="0" w:space="0" w:color="auto"/>
      </w:divBdr>
    </w:div>
    <w:div w:id="1905599727">
      <w:marLeft w:val="0"/>
      <w:marRight w:val="0"/>
      <w:marTop w:val="0"/>
      <w:marBottom w:val="0"/>
      <w:divBdr>
        <w:top w:val="none" w:sz="0" w:space="0" w:color="auto"/>
        <w:left w:val="none" w:sz="0" w:space="0" w:color="auto"/>
        <w:bottom w:val="none" w:sz="0" w:space="0" w:color="auto"/>
        <w:right w:val="none" w:sz="0" w:space="0" w:color="auto"/>
      </w:divBdr>
    </w:div>
    <w:div w:id="1905599728">
      <w:marLeft w:val="0"/>
      <w:marRight w:val="0"/>
      <w:marTop w:val="0"/>
      <w:marBottom w:val="0"/>
      <w:divBdr>
        <w:top w:val="none" w:sz="0" w:space="0" w:color="auto"/>
        <w:left w:val="none" w:sz="0" w:space="0" w:color="auto"/>
        <w:bottom w:val="none" w:sz="0" w:space="0" w:color="auto"/>
        <w:right w:val="none" w:sz="0" w:space="0" w:color="auto"/>
      </w:divBdr>
    </w:div>
    <w:div w:id="1905599729">
      <w:marLeft w:val="0"/>
      <w:marRight w:val="0"/>
      <w:marTop w:val="0"/>
      <w:marBottom w:val="0"/>
      <w:divBdr>
        <w:top w:val="none" w:sz="0" w:space="0" w:color="auto"/>
        <w:left w:val="none" w:sz="0" w:space="0" w:color="auto"/>
        <w:bottom w:val="none" w:sz="0" w:space="0" w:color="auto"/>
        <w:right w:val="none" w:sz="0" w:space="0" w:color="auto"/>
      </w:divBdr>
    </w:div>
    <w:div w:id="19055997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jpeg"/><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33642-4648-4BFB-A030-A10E6A6B6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3062</Words>
  <Characters>1745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Western Ontario</Company>
  <LinksUpToDate>false</LinksUpToDate>
  <CharactersWithSpaces>204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ola</dc:creator>
  <cp:lastModifiedBy>User</cp:lastModifiedBy>
  <cp:revision>5</cp:revision>
  <cp:lastPrinted>2016-06-22T02:46:00Z</cp:lastPrinted>
  <dcterms:created xsi:type="dcterms:W3CDTF">2017-03-04T04:17:00Z</dcterms:created>
  <dcterms:modified xsi:type="dcterms:W3CDTF">2017-03-04T05:02:00Z</dcterms:modified>
</cp:coreProperties>
</file>